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B4A9C" w14:textId="77777777" w:rsidR="00AC6F7C" w:rsidRPr="00AC6F7C" w:rsidRDefault="00B71497" w:rsidP="00535E7B">
      <w:pPr>
        <w:pStyle w:val="Heading3"/>
        <w:rPr>
          <w:vanish/>
        </w:rPr>
      </w:pPr>
      <w:r>
        <w:rPr>
          <w:noProof/>
        </w:rPr>
        <w:drawing>
          <wp:inline distT="0" distB="0" distL="0" distR="0" wp14:anchorId="67B548E1" wp14:editId="37088150">
            <wp:extent cx="6819896" cy="126005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9896" cy="126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A08F4" w14:textId="77777777" w:rsidR="00FF39C9" w:rsidRDefault="00FF39C9" w:rsidP="00FF39C9"/>
    <w:tbl>
      <w:tblPr>
        <w:tblW w:w="0" w:type="auto"/>
        <w:tblLook w:val="04A0" w:firstRow="1" w:lastRow="0" w:firstColumn="1" w:lastColumn="0" w:noHBand="0" w:noVBand="1"/>
      </w:tblPr>
      <w:tblGrid>
        <w:gridCol w:w="10773"/>
      </w:tblGrid>
      <w:tr w:rsidR="007B20F5" w14:paraId="68AC0119" w14:textId="77777777" w:rsidTr="002C7FDF">
        <w:tc>
          <w:tcPr>
            <w:tcW w:w="10988" w:type="dxa"/>
          </w:tcPr>
          <w:p w14:paraId="7DB66103" w14:textId="0F72031B" w:rsidR="00581AAC" w:rsidRPr="004E044B" w:rsidRDefault="00000000" w:rsidP="00581AAC">
            <w:pPr>
              <w:pStyle w:val="Heading1"/>
              <w:jc w:val="center"/>
            </w:pPr>
            <w:sdt>
              <w:sdtPr>
                <w:rPr>
                  <w:rFonts w:ascii="Times New Roman" w:hAnsi="Times New Roman"/>
                  <w:kern w:val="0"/>
                </w:rPr>
                <w:alias w:val="ASSESSMENTS TYPE"/>
                <w:tag w:val="ASSESSMENTS TYPE"/>
                <w:id w:val="-539897246"/>
                <w:lock w:val="sdtLocked"/>
                <w:placeholder>
                  <w:docPart w:val="DefaultPlaceholder_1082065159"/>
                </w:placeholder>
                <w:dropDownList>
                  <w:listItem w:displayText="First Mid Term Examination" w:value="First Mid Term Examination"/>
                  <w:listItem w:displayText="Second  Mid Term Examination" w:value="Second  Mid Term Examination"/>
                  <w:listItem w:displayText="Third  Mid Term Examination" w:value="Third  Mid Term Examination"/>
                  <w:listItem w:displayText="Final Examination" w:value="Final Examination"/>
                  <w:listItem w:displayText="Quiz 1" w:value="Quiz 1"/>
                  <w:listItem w:displayText="Quiz 2" w:value="Quiz 2"/>
                  <w:listItem w:displayText="Quiz 3" w:value="Quiz 3"/>
                  <w:listItem w:displayText="Quiz 4" w:value="Quiz 4"/>
                  <w:listItem w:displayText="Quiz 5" w:value="Quiz 5"/>
                  <w:listItem w:displayText="Lab Test" w:value="Lab Test"/>
                  <w:listItem w:displayText="Final Lab Test" w:value="Final Lab Test"/>
                  <w:listItem w:displayText="Project Report 1" w:value="Project Report 1"/>
                  <w:listItem w:displayText="Project Report 2" w:value="Project Report 2"/>
                </w:dropDownList>
              </w:sdtPr>
              <w:sdtContent>
                <w:r w:rsidR="00E238FC">
                  <w:rPr>
                    <w:rFonts w:ascii="Times New Roman" w:hAnsi="Times New Roman"/>
                    <w:kern w:val="0"/>
                  </w:rPr>
                  <w:t>Assignment 0</w:t>
                </w:r>
                <w:r w:rsidR="005B4811">
                  <w:rPr>
                    <w:rFonts w:ascii="Times New Roman" w:hAnsi="Times New Roman"/>
                    <w:kern w:val="0"/>
                  </w:rPr>
                  <w:t>2</w:t>
                </w:r>
              </w:sdtContent>
            </w:sdt>
            <w:r w:rsidR="00B526D7" w:rsidRPr="004E044B">
              <w:rPr>
                <w:rFonts w:ascii="Times New Roman" w:hAnsi="Times New Roman"/>
                <w:kern w:val="0"/>
              </w:rPr>
              <w:t xml:space="preserve"> </w:t>
            </w:r>
          </w:p>
          <w:sdt>
            <w:sdtPr>
              <w:rPr>
                <w:sz w:val="28"/>
                <w:szCs w:val="28"/>
              </w:rPr>
              <w:alias w:val="Semester"/>
              <w:tag w:val="Semester"/>
              <w:id w:val="-557788991"/>
              <w:lock w:val="sdtLocked"/>
              <w:placeholder>
                <w:docPart w:val="DefaultPlaceholder_1082065159"/>
              </w:placeholder>
              <w:dropDownList>
                <w:listItem w:displayText="First Semester" w:value="First Semester"/>
                <w:listItem w:displayText="Second Semester" w:value="Second Semester"/>
                <w:listItem w:displayText="Summer Semester" w:value="Summer Semester"/>
              </w:dropDownList>
            </w:sdtPr>
            <w:sdtContent>
              <w:p w14:paraId="58B4B157" w14:textId="540FA126" w:rsidR="00044F02" w:rsidRPr="004E044B" w:rsidRDefault="00884FBC" w:rsidP="008B61E7">
                <w:pPr>
                  <w:pStyle w:val="Heading3"/>
                  <w:rPr>
                    <w:sz w:val="28"/>
                    <w:szCs w:val="28"/>
                  </w:rPr>
                </w:pPr>
                <w:r>
                  <w:rPr>
                    <w:sz w:val="28"/>
                    <w:szCs w:val="28"/>
                  </w:rPr>
                  <w:t xml:space="preserve">Third </w:t>
                </w:r>
                <w:r w:rsidR="00785A95">
                  <w:rPr>
                    <w:sz w:val="28"/>
                    <w:szCs w:val="28"/>
                  </w:rPr>
                  <w:t>Semester</w:t>
                </w:r>
              </w:p>
            </w:sdtContent>
          </w:sdt>
          <w:p w14:paraId="27043D2F" w14:textId="16E59008" w:rsidR="007B20F5" w:rsidRPr="004E044B" w:rsidRDefault="00003432" w:rsidP="00BC0770">
            <w:pPr>
              <w:pStyle w:val="Heading3"/>
              <w:rPr>
                <w:sz w:val="28"/>
                <w:szCs w:val="28"/>
              </w:rPr>
            </w:pPr>
            <w:r w:rsidRPr="004E044B">
              <w:rPr>
                <w:sz w:val="28"/>
                <w:szCs w:val="28"/>
              </w:rPr>
              <w:t xml:space="preserve">Session </w:t>
            </w:r>
            <w:sdt>
              <w:sdtPr>
                <w:rPr>
                  <w:sz w:val="28"/>
                  <w:szCs w:val="28"/>
                </w:rPr>
                <w:alias w:val="Session"/>
                <w:tag w:val="Session"/>
                <w:id w:val="835344111"/>
                <w:lock w:val="sdtLocked"/>
                <w:placeholder>
                  <w:docPart w:val="DefaultPlaceholder_1082065159"/>
                </w:placeholder>
                <w:dropDownList>
                  <w:listItem w:displayText="1435/1436 AH" w:value="1435/1436 AH"/>
                  <w:listItem w:displayText="1436/1437 AH" w:value="1436/1437 AH"/>
                  <w:listItem w:displayText="1437/1438 AH" w:value="1437/1438 AH"/>
                  <w:listItem w:displayText="1438/1439 AH" w:value="1438/1439 AH"/>
                  <w:listItem w:displayText="1439/1440 AH" w:value="1439/1440 AH"/>
                  <w:listItem w:displayText="1440/1441 AH" w:value="1440/1441 AH"/>
                  <w:listItem w:displayText="1441/1442 AH" w:value="1441/1442 AH"/>
                  <w:listItem w:displayText="1442/1443 AH" w:value="1442/1443 AH"/>
                  <w:listItem w:displayText="1443/1444 AH" w:value="1443/1444 AH"/>
                  <w:listItem w:displayText="1444/1445 AH" w:value="1444/1445 AH"/>
                  <w:listItem w:displayText="1445/1446 AH" w:value="1445/1446 AH"/>
                  <w:listItem w:displayText="1446/1447 AH" w:value="1446/1447 AH"/>
                  <w:listItem w:displayText="1447/1448 AH" w:value="1447/1448 AH"/>
                  <w:listItem w:displayText="1448/1449 AH" w:value="1448/1449 AH"/>
                </w:dropDownList>
              </w:sdtPr>
              <w:sdtContent>
                <w:r w:rsidR="00E238FC">
                  <w:rPr>
                    <w:sz w:val="28"/>
                    <w:szCs w:val="28"/>
                  </w:rPr>
                  <w:t>1443/1444 AH</w:t>
                </w:r>
              </w:sdtContent>
            </w:sdt>
          </w:p>
        </w:tc>
      </w:tr>
    </w:tbl>
    <w:p w14:paraId="29B311CC" w14:textId="77777777" w:rsidR="007B20F5" w:rsidRDefault="007B20F5" w:rsidP="00FF39C9"/>
    <w:tbl>
      <w:tblPr>
        <w:tblW w:w="10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5"/>
        <w:gridCol w:w="2859"/>
        <w:gridCol w:w="303"/>
        <w:gridCol w:w="5016"/>
        <w:gridCol w:w="270"/>
        <w:gridCol w:w="1097"/>
        <w:gridCol w:w="662"/>
        <w:gridCol w:w="311"/>
      </w:tblGrid>
      <w:tr w:rsidR="00836FBB" w:rsidRPr="00AD4234" w14:paraId="2199FDA3" w14:textId="77777777" w:rsidTr="00FE3183">
        <w:trPr>
          <w:cantSplit/>
          <w:trHeight w:val="563"/>
          <w:jc w:val="center"/>
        </w:trPr>
        <w:tc>
          <w:tcPr>
            <w:tcW w:w="3094" w:type="dxa"/>
            <w:gridSpan w:val="2"/>
            <w:tcBorders>
              <w:top w:val="single" w:sz="1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55BE804C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Student Name</w:t>
            </w:r>
          </w:p>
        </w:tc>
        <w:tc>
          <w:tcPr>
            <w:tcW w:w="303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4CBE80" w14:textId="77777777" w:rsidR="00836FBB" w:rsidRPr="00F81D06" w:rsidRDefault="00836FBB" w:rsidP="002B23D1">
            <w:pPr>
              <w:pStyle w:val="Title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:</w:t>
            </w:r>
          </w:p>
        </w:tc>
        <w:tc>
          <w:tcPr>
            <w:tcW w:w="7356" w:type="dxa"/>
            <w:gridSpan w:val="5"/>
            <w:tcBorders>
              <w:top w:val="single" w:sz="1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334F4A5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</w:p>
        </w:tc>
      </w:tr>
      <w:tr w:rsidR="00836FBB" w:rsidRPr="00AD4234" w14:paraId="5F917712" w14:textId="77777777" w:rsidTr="00FE3183">
        <w:trPr>
          <w:cantSplit/>
          <w:trHeight w:val="515"/>
          <w:jc w:val="center"/>
        </w:trPr>
        <w:tc>
          <w:tcPr>
            <w:tcW w:w="30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2BA429B0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Student ID</w:t>
            </w:r>
          </w:p>
        </w:tc>
        <w:tc>
          <w:tcPr>
            <w:tcW w:w="303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3E01CC1" w14:textId="77777777" w:rsidR="00836FBB" w:rsidRPr="00F81D06" w:rsidRDefault="00836FBB" w:rsidP="002B23D1">
            <w:pPr>
              <w:pStyle w:val="Title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:</w:t>
            </w:r>
          </w:p>
        </w:tc>
        <w:tc>
          <w:tcPr>
            <w:tcW w:w="7356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7BBED75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</w:p>
        </w:tc>
      </w:tr>
      <w:tr w:rsidR="00836FBB" w:rsidRPr="00AD4234" w14:paraId="0BEA7596" w14:textId="77777777" w:rsidTr="00FE3183">
        <w:trPr>
          <w:cantSplit/>
          <w:trHeight w:val="548"/>
          <w:jc w:val="center"/>
        </w:trPr>
        <w:tc>
          <w:tcPr>
            <w:tcW w:w="309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6A91D803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Student Signature</w:t>
            </w:r>
          </w:p>
        </w:tc>
        <w:tc>
          <w:tcPr>
            <w:tcW w:w="30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818C932" w14:textId="77777777" w:rsidR="00836FBB" w:rsidRPr="00F81D06" w:rsidRDefault="00836FBB" w:rsidP="002B23D1">
            <w:pPr>
              <w:pStyle w:val="Title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  <w:r w:rsidRPr="00F81D06">
              <w:rPr>
                <w:rFonts w:ascii="Times New Roman" w:hAnsi="Times New Roman"/>
                <w:kern w:val="0"/>
                <w:sz w:val="22"/>
                <w:szCs w:val="22"/>
              </w:rPr>
              <w:t>:</w:t>
            </w:r>
          </w:p>
        </w:tc>
        <w:tc>
          <w:tcPr>
            <w:tcW w:w="7356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9EB88C2" w14:textId="77777777" w:rsidR="00836FBB" w:rsidRPr="00F81D06" w:rsidRDefault="00836FBB" w:rsidP="002B23D1">
            <w:pPr>
              <w:pStyle w:val="Title"/>
              <w:jc w:val="left"/>
              <w:rPr>
                <w:rFonts w:ascii="Times New Roman" w:hAnsi="Times New Roman"/>
                <w:b w:val="0"/>
                <w:bCs w:val="0"/>
                <w:kern w:val="0"/>
                <w:sz w:val="22"/>
                <w:szCs w:val="22"/>
              </w:rPr>
            </w:pPr>
          </w:p>
        </w:tc>
      </w:tr>
      <w:tr w:rsidR="003275DB" w14:paraId="74E3C0B9" w14:textId="77777777" w:rsidTr="00FE3183">
        <w:trPr>
          <w:cantSplit/>
          <w:trHeight w:val="406"/>
          <w:jc w:val="center"/>
        </w:trPr>
        <w:tc>
          <w:tcPr>
            <w:tcW w:w="235" w:type="dxa"/>
            <w:vMerge w:val="restart"/>
            <w:tcBorders>
              <w:top w:val="single" w:sz="18" w:space="0" w:color="auto"/>
              <w:left w:val="single" w:sz="18" w:space="0" w:color="auto"/>
              <w:right w:val="nil"/>
            </w:tcBorders>
          </w:tcPr>
          <w:p w14:paraId="3CADBFAD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709F34EC" w14:textId="77777777" w:rsidR="003275DB" w:rsidRPr="003E60AD" w:rsidRDefault="00D8784A" w:rsidP="00074202">
            <w:pPr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rFonts w:ascii="CMR12" w:hAnsi="CMR12" w:cs="CMR12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3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26BE4336" w14:textId="77777777" w:rsidR="003275DB" w:rsidRPr="00417562" w:rsidRDefault="003275DB" w:rsidP="00074202">
            <w:pPr>
              <w:pStyle w:val="Heading2"/>
              <w:rPr>
                <w:rFonts w:ascii="Times New Roman" w:hAnsi="Times New Roman"/>
                <w:i w:val="0"/>
                <w:sz w:val="26"/>
                <w:szCs w:val="26"/>
              </w:rPr>
            </w:pPr>
            <w:r w:rsidRPr="00417562">
              <w:rPr>
                <w:rFonts w:ascii="Times New Roman" w:hAnsi="Times New Roman"/>
                <w:i w:val="0"/>
                <w:sz w:val="26"/>
                <w:szCs w:val="26"/>
              </w:rPr>
              <w:t>:</w:t>
            </w:r>
          </w:p>
        </w:tc>
        <w:sdt>
          <w:sdtPr>
            <w:rPr>
              <w:rFonts w:asciiTheme="majorBidi" w:hAnsiTheme="majorBidi" w:cstheme="majorBidi"/>
              <w:i w:val="0"/>
              <w:iCs w:val="0"/>
            </w:rPr>
            <w:alias w:val="Department"/>
            <w:tag w:val="Department"/>
            <w:id w:val="-267163087"/>
            <w:placeholder>
              <w:docPart w:val="DefaultPlaceholder_1082065159"/>
            </w:placeholder>
            <w:dropDownList>
              <w:listItem w:displayText="Department of Computer Science" w:value="Department of Computer Science"/>
              <w:listItem w:displayText="Department of Information Systems" w:value="Department of Information Systems"/>
              <w:listItem w:displayText="Information Technology Department" w:value="Information Technology Department"/>
            </w:dropDownList>
          </w:sdtPr>
          <w:sdtContent>
            <w:tc>
              <w:tcPr>
                <w:tcW w:w="5016" w:type="dxa"/>
                <w:tcBorders>
                  <w:top w:val="single" w:sz="18" w:space="0" w:color="auto"/>
                  <w:left w:val="nil"/>
                  <w:bottom w:val="nil"/>
                  <w:right w:val="single" w:sz="18" w:space="0" w:color="auto"/>
                </w:tcBorders>
              </w:tcPr>
              <w:p w14:paraId="6C2543A9" w14:textId="19E9A077" w:rsidR="003275DB" w:rsidRPr="00417562" w:rsidRDefault="00E238FC" w:rsidP="00CD42CC">
                <w:pPr>
                  <w:pStyle w:val="Heading2"/>
                  <w:rPr>
                    <w:rFonts w:asciiTheme="majorBidi" w:hAnsiTheme="majorBidi" w:cstheme="majorBidi"/>
                    <w:i w:val="0"/>
                    <w:iCs w:val="0"/>
                    <w:color w:val="000000"/>
                  </w:rPr>
                </w:pPr>
                <w:r>
                  <w:rPr>
                    <w:rFonts w:asciiTheme="majorBidi" w:hAnsiTheme="majorBidi" w:cstheme="majorBidi"/>
                    <w:i w:val="0"/>
                    <w:iCs w:val="0"/>
                  </w:rPr>
                  <w:t>Department of Information Systems</w:t>
                </w:r>
              </w:p>
            </w:tc>
          </w:sdtContent>
        </w:sdt>
        <w:tc>
          <w:tcPr>
            <w:tcW w:w="270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CA18A73" w14:textId="77777777" w:rsidR="003275DB" w:rsidRDefault="003275DB" w:rsidP="00ED2967">
            <w:pPr>
              <w:ind w:left="-22" w:firstLine="22"/>
              <w:jc w:val="center"/>
              <w:rPr>
                <w:b/>
                <w:bCs/>
              </w:rPr>
            </w:pPr>
          </w:p>
        </w:tc>
        <w:tc>
          <w:tcPr>
            <w:tcW w:w="2070" w:type="dxa"/>
            <w:gridSpan w:val="3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6A6A6"/>
          </w:tcPr>
          <w:p w14:paraId="0C4958E3" w14:textId="77777777" w:rsidR="003275DB" w:rsidRPr="00F81D06" w:rsidRDefault="003275DB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  <w:r w:rsidRPr="00F81D06">
              <w:rPr>
                <w:rFonts w:ascii="Times New Roman" w:hAnsi="Times New Roman"/>
                <w:sz w:val="28"/>
                <w:szCs w:val="28"/>
              </w:rPr>
              <w:t>Total Mark</w:t>
            </w:r>
            <w:r>
              <w:rPr>
                <w:rFonts w:ascii="Times New Roman" w:hAnsi="Times New Roman"/>
                <w:sz w:val="28"/>
                <w:szCs w:val="28"/>
              </w:rPr>
              <w:t>s</w:t>
            </w:r>
          </w:p>
        </w:tc>
      </w:tr>
      <w:tr w:rsidR="003275DB" w14:paraId="03ECCFD8" w14:textId="77777777" w:rsidTr="00FE3183">
        <w:trPr>
          <w:cantSplit/>
          <w:trHeight w:val="441"/>
          <w:jc w:val="center"/>
        </w:trPr>
        <w:tc>
          <w:tcPr>
            <w:tcW w:w="235" w:type="dxa"/>
            <w:vMerge/>
            <w:tcBorders>
              <w:left w:val="single" w:sz="18" w:space="0" w:color="auto"/>
              <w:bottom w:val="nil"/>
              <w:right w:val="nil"/>
            </w:tcBorders>
          </w:tcPr>
          <w:p w14:paraId="60656541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 w14:paraId="2CEA45C2" w14:textId="77777777" w:rsidR="003275DB" w:rsidRPr="003E60AD" w:rsidRDefault="003275DB" w:rsidP="00E03E7A">
            <w:pPr>
              <w:jc w:val="left"/>
              <w:rPr>
                <w:b/>
                <w:bCs/>
                <w:sz w:val="24"/>
                <w:szCs w:val="24"/>
              </w:rPr>
            </w:pPr>
            <w:r>
              <w:rPr>
                <w:rFonts w:ascii="CMR12" w:hAnsi="CMR12" w:cs="CMR12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</w:tcPr>
          <w:p w14:paraId="3282E078" w14:textId="77777777" w:rsidR="003275DB" w:rsidRPr="003260ED" w:rsidRDefault="003275DB" w:rsidP="00074202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3260ED">
              <w:rPr>
                <w:rFonts w:ascii="Times New Roman" w:hAnsi="Times New Roman"/>
                <w:i w:val="0"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hAnsiTheme="majorBidi" w:cstheme="majorBidi"/>
              <w:i w:val="0"/>
              <w:iCs w:val="0"/>
            </w:rPr>
            <w:alias w:val="Course Code"/>
            <w:tag w:val="Course_Code"/>
            <w:id w:val="-1894564586"/>
            <w:placeholder>
              <w:docPart w:val="715DA125D53D41798110B53B0DFA3984"/>
            </w:placeholder>
            <w:dropDownList>
              <w:listItem w:displayText="COCS 202" w:value="Programming I"/>
              <w:listItem w:displayText="COCS 203" w:value="Programming II"/>
              <w:listItem w:displayText="COCS 222" w:value="Discrete Structures"/>
              <w:listItem w:displayText="COCS 307" w:value="Programming III"/>
              <w:listItem w:displayText="COCS 223" w:value="Mathematics for Computing"/>
              <w:listItem w:displayText="COCS 304" w:value="Data Structures"/>
              <w:listItem w:displayText="COCS 361" w:value="Operating System"/>
              <w:listItem w:displayText="COCS 305" w:value="Programming Languages"/>
              <w:listItem w:displayText="COCS 311" w:value="Computer Architecture"/>
              <w:listItem w:displayText="COCS 312" w:value="Computer Organization"/>
              <w:listItem w:displayText="COCS 324" w:value="Advanced Mathematics for Computing"/>
              <w:listItem w:displayText="COCS 325" w:value="Algorithms and Complexity"/>
              <w:listItem w:displayText="COCS 431" w:value="Artificial Intelligence"/>
              <w:listItem w:displayText="COCS 451" w:value="Software Engineering"/>
              <w:listItem w:displayText="COCS 481" w:value="Computer Graphics"/>
              <w:listItem w:displayText="COCS 498" w:value="Senior Project 1"/>
              <w:listItem w:displayText="COCS 499" w:value="Senior Project 2"/>
              <w:listItem w:displayText="COCS 483" w:value="Geometric Modeling"/>
              <w:listItem w:displayText="COCS 484" w:value="Rendering Techniques"/>
              <w:listItem w:displayText="COCS 485" w:value="Visualization"/>
              <w:listItem w:displayText="COCS 486" w:value="Computer Vision"/>
              <w:listItem w:displayText="COCS 487" w:value="Game Engine Programming"/>
              <w:listItem w:displayText="COCS 488" w:value="Selected Topics in Computer Graphics"/>
              <w:listItem w:displayText="COCS 452" w:value="Software Project Management"/>
              <w:listItem w:displayText="COCS 453" w:value="Formal Methods"/>
              <w:listItem w:displayText="COCS 454" w:value="Software Risk Assessment"/>
              <w:listItem w:displayText="COCS 455" w:value="Software Reliability, Robustness and Security"/>
              <w:listItem w:displayText="COCS 456" w:value="Software Quality and Testing"/>
              <w:listItem w:displayText="COCS 457" w:value="Selected Topics in Software Engineering"/>
              <w:listItem w:displayText="COCS 432" w:value="Numerical Computation"/>
              <w:listItem w:displayText="COCS 433" w:value="Introduction to Bioinformatics"/>
              <w:listItem w:displayText="COCS 435" w:value="Principles of Cell Biology and Genetics"/>
              <w:listItem w:displayText="COCS 436" w:value="Molecular Biology and Genetics"/>
              <w:listItem w:displayText="COCS 437" w:value="Selected Topics in Bioinformatics"/>
              <w:listItem w:displayText="COCS 482" w:value="Advanced Computer Graphic"/>
              <w:listItem w:displayText="COIT 260" w:value="Fundamentals of Computing"/>
              <w:listItem w:displayText="COIT 283" w:value="Human Computer Interaction"/>
              <w:listItem w:displayText="COIT 374" w:value="Computer Networks"/>
              <w:listItem w:displayText="COIT 415" w:value="Object-Oriented Analysis  and Design"/>
              <w:listItem w:displayText="COIT 321" w:value="IT Fundamentals"/>
              <w:listItem w:displayText="COIT 324" w:value="Information Security"/>
              <w:listItem w:displayText="COIT 342" w:value="Database Administration"/>
              <w:listItem w:displayText="COIT 403" w:value="Integrative Programming &amp; Technologies"/>
              <w:listItem w:displayText="COIT 411" w:value="System Administration and Maintenance"/>
              <w:listItem w:displayText="COIT 412" w:value="System Integration and Architecture"/>
              <w:listItem w:displayText="COIT 463" w:value="Web Systems and Technologies"/>
              <w:listItem w:displayText="COIT 466" w:value="Multimedia Technologies"/>
              <w:listItem w:displayText="COIT 498" w:value="Senior Project  1"/>
              <w:listItem w:displayText="COIT 499" w:value="Senior Project  2"/>
              <w:listItem w:displayText="COIT 419" w:value="Software architectures for Web services"/>
              <w:listItem w:displayText="COIT 433" w:value="Web Mining"/>
              <w:listItem w:displayText="COIT 468" w:value="Web Architecture"/>
              <w:listItem w:displayText="COIT 469" w:value="Web Enabled Database Design &amp; Deployment"/>
              <w:listItem w:displayText="COIT 493" w:value="Special Topics in Web Technologies"/>
              <w:listItem w:displayText="COIT 496" w:value="Web-Based Applications and Solutions"/>
              <w:listItem w:displayText="COIT 461" w:value="Computer Security"/>
              <w:listItem w:displayText="COIT 471" w:value="Network Administration and Management"/>
              <w:listItem w:displayText="COIT 473" w:value="Network Analysis and Design Simulation "/>
              <w:listItem w:displayText="COIT 475" w:value="Multimedia Network Technology"/>
              <w:listItem w:displayText="COIT 477" w:value="Network Security"/>
              <w:listItem w:displayText="COIT 494" w:value="Special Topics in Network Administration and Security"/>
              <w:listItem w:displayText="COIT 409" w:value="Mobile Programming and Software Techniques"/>
              <w:listItem w:displayText="COIT 464" w:value="Wireless Data Privacy"/>
              <w:listItem w:displayText="COIT 465" w:value="Cloud Computing"/>
              <w:listItem w:displayText="COIT 467" w:value="Mobile Web Content and Web Services"/>
              <w:listItem w:displayText="COIT 472" w:value="Wireless and Mobile Communications Technology"/>
              <w:listItem w:displayText="COIT 495" w:value="Special Topics in Mobile Computing"/>
              <w:listItem w:displayText="COIS 231" w:value="Technical Writing"/>
              <w:listItem w:displayText="COIS 321" w:value="Foundation of IS"/>
              <w:listItem w:displayText="COIS 411" w:value="Issues in Computer Tech."/>
              <w:listItem w:displayText="COIS 426" w:value="Management Information System"/>
              <w:listItem w:displayText="COIS 412" w:value="Enterprise Architecture"/>
              <w:listItem w:displayText="COIS 431" w:value="IS Project Management "/>
              <w:listItem w:displayText="COIS 427" w:value="IS Strategy &amp; Management and Acquisitions "/>
              <w:listItem w:displayText="COIS 451" w:value="System Analysis and Design"/>
              <w:listItem w:displayText="COIS 448" w:value="Data Mining and Business Intelligence "/>
              <w:listItem w:displayText="COIS 342" w:value="Database"/>
              <w:listItem w:displayText="COIS 463" w:value="Professional Computing Issues"/>
              <w:listItem w:displayText="COIS 498" w:value="Senior Project   1"/>
              <w:listItem w:displayText="COIS 499" w:value="Senior Project   2"/>
              <w:listItem w:displayText="COIS 481" w:value="Introduction to EC"/>
              <w:listItem w:displayText="COIS 483" w:value="E-Business Technology "/>
              <w:listItem w:displayText="COIS 484" w:value="E-Security"/>
              <w:listItem w:displayText="COIS 485" w:value="E-Marketing Strategies"/>
              <w:listItem w:displayText="COIS 492" w:value="Web Design &amp; Development"/>
              <w:listItem w:displayText="COIS 493" w:value="Advanced Topics in E-Commerce"/>
              <w:listItem w:displayText="COIS 435" w:value="Information Security Management "/>
              <w:listItem w:displayText="COIS 441" w:value="Advance Database Management System "/>
              <w:listItem w:displayText="COIS 453" w:value="IT &amp; Business Process Re-engineering"/>
              <w:listItem w:displayText="COIS 482" w:value="Enterprise System "/>
              <w:listItem w:displayText="COIS 494" w:value="IT Audit and Control "/>
              <w:listItem w:displayText="COIS 496" w:value="Knowledge Management"/>
              <w:listItem w:displayText="COIS 432" w:value="Modeling and Simulation "/>
              <w:listItem w:displayText="COIS 461" w:value="Numerical Data Computation "/>
              <w:listItem w:displayText="COIS 464" w:value="Operation Research Techniques "/>
              <w:listItem w:displayText="COIS 466" w:value="Statistical Data Analysis"/>
              <w:listItem w:displayText="COIS 495" w:value="Maintenance and Reliability"/>
              <w:listItem w:displayText="COIS 497" w:value="Inventory Control and MRP"/>
              <w:listItem w:displayText="COIS 442" w:value="Foundations on IR"/>
              <w:listItem w:displayText="COIS 443" w:value="Information Search, Retrieval &amp; Visualization"/>
              <w:listItem w:displayText="COIS 445" w:value="Intelligent Information Retrieval"/>
              <w:listItem w:displayText="COIS 446" w:value="IR Search Systems"/>
              <w:listItem w:displayText="COIS 447" w:value="Structured Information Retrieval"/>
              <w:listItem w:displayText="COIS 462" w:value="Algorithms and Heuristics"/>
            </w:dropDownList>
          </w:sdtPr>
          <w:sdtContent>
            <w:tc>
              <w:tcPr>
                <w:tcW w:w="5016" w:type="dxa"/>
                <w:tcBorders>
                  <w:top w:val="nil"/>
                  <w:left w:val="nil"/>
                  <w:bottom w:val="nil"/>
                  <w:right w:val="single" w:sz="18" w:space="0" w:color="auto"/>
                </w:tcBorders>
              </w:tcPr>
              <w:p w14:paraId="61EA2FE3" w14:textId="3BB3B799" w:rsidR="003275DB" w:rsidRPr="00417562" w:rsidRDefault="00251442" w:rsidP="00E03E7A">
                <w:pPr>
                  <w:pStyle w:val="Heading2"/>
                  <w:rPr>
                    <w:rFonts w:asciiTheme="majorBidi" w:hAnsiTheme="majorBidi" w:cstheme="majorBidi"/>
                    <w:i w:val="0"/>
                    <w:iCs w:val="0"/>
                    <w:color w:val="000000"/>
                  </w:rPr>
                </w:pPr>
                <w:r>
                  <w:rPr>
                    <w:rFonts w:asciiTheme="majorBidi" w:hAnsiTheme="majorBidi" w:cstheme="majorBidi"/>
                    <w:i w:val="0"/>
                    <w:iCs w:val="0"/>
                  </w:rPr>
                  <w:t>COIS 342</w:t>
                </w:r>
              </w:p>
            </w:tc>
          </w:sdtContent>
        </w:sdt>
        <w:tc>
          <w:tcPr>
            <w:tcW w:w="270" w:type="dxa"/>
            <w:vMerge/>
            <w:tcBorders>
              <w:left w:val="single" w:sz="18" w:space="0" w:color="auto"/>
              <w:bottom w:val="nil"/>
              <w:right w:val="single" w:sz="18" w:space="0" w:color="auto"/>
            </w:tcBorders>
          </w:tcPr>
          <w:p w14:paraId="703BFE90" w14:textId="77777777" w:rsidR="003275DB" w:rsidRDefault="003275DB">
            <w:pPr>
              <w:jc w:val="center"/>
              <w:rPr>
                <w:b/>
                <w:bCs/>
              </w:rPr>
            </w:pPr>
          </w:p>
        </w:tc>
        <w:tc>
          <w:tcPr>
            <w:tcW w:w="2070" w:type="dxa"/>
            <w:gridSpan w:val="3"/>
            <w:vMerge/>
            <w:tcBorders>
              <w:left w:val="single" w:sz="18" w:space="0" w:color="auto"/>
              <w:bottom w:val="nil"/>
              <w:right w:val="single" w:sz="18" w:space="0" w:color="auto"/>
            </w:tcBorders>
            <w:shd w:val="clear" w:color="auto" w:fill="A6A6A6"/>
          </w:tcPr>
          <w:p w14:paraId="48A1D81E" w14:textId="77777777" w:rsidR="003275DB" w:rsidRPr="00F81D06" w:rsidRDefault="003275DB">
            <w:pPr>
              <w:pStyle w:val="Heading3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3275DB" w14:paraId="27DA83AA" w14:textId="77777777" w:rsidTr="00FE3183">
        <w:trPr>
          <w:cantSplit/>
          <w:trHeight w:val="361"/>
          <w:jc w:val="center"/>
        </w:trPr>
        <w:tc>
          <w:tcPr>
            <w:tcW w:w="235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2EEE35E3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 w14:paraId="03960396" w14:textId="77777777" w:rsidR="003275DB" w:rsidRPr="003E60AD" w:rsidRDefault="003275DB" w:rsidP="003260ED">
            <w:pPr>
              <w:jc w:val="left"/>
              <w:rPr>
                <w:rFonts w:ascii="CMR12" w:hAnsi="CMR12" w:cs="CMR12"/>
                <w:b/>
                <w:bCs/>
                <w:sz w:val="24"/>
                <w:szCs w:val="24"/>
              </w:rPr>
            </w:pPr>
            <w:r>
              <w:rPr>
                <w:rFonts w:ascii="CMR12" w:hAnsi="CMR12" w:cs="CMR12"/>
                <w:b/>
                <w:bCs/>
                <w:sz w:val="24"/>
                <w:szCs w:val="24"/>
              </w:rPr>
              <w:t>Course Nam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</w:tcPr>
          <w:p w14:paraId="2D1434DC" w14:textId="77777777" w:rsidR="003275DB" w:rsidRPr="003260ED" w:rsidRDefault="003275DB" w:rsidP="00A55EDB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3260ED">
              <w:rPr>
                <w:rFonts w:ascii="Times New Roman" w:hAnsi="Times New Roman"/>
                <w:i w:val="0"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hAnsiTheme="majorBidi" w:cstheme="majorBidi"/>
              <w:i w:val="0"/>
              <w:iCs w:val="0"/>
              <w:color w:val="000000"/>
            </w:rPr>
            <w:alias w:val="Course Name"/>
            <w:tag w:val="CourseName"/>
            <w:id w:val="-260536772"/>
            <w:lock w:val="sdtLocked"/>
            <w:placeholder>
              <w:docPart w:val="3DE78C03AFC84E9784704F308BCD441A"/>
            </w:placeholder>
            <w:text/>
          </w:sdtPr>
          <w:sdtContent>
            <w:tc>
              <w:tcPr>
                <w:tcW w:w="5016" w:type="dxa"/>
                <w:tcBorders>
                  <w:top w:val="nil"/>
                  <w:left w:val="nil"/>
                  <w:bottom w:val="nil"/>
                  <w:right w:val="single" w:sz="18" w:space="0" w:color="auto"/>
                </w:tcBorders>
              </w:tcPr>
              <w:p w14:paraId="7B3CAB91" w14:textId="04AC1F7A" w:rsidR="003275DB" w:rsidRPr="00417562" w:rsidRDefault="00251442" w:rsidP="00A66900">
                <w:pPr>
                  <w:pStyle w:val="Heading2"/>
                  <w:rPr>
                    <w:rFonts w:asciiTheme="majorBidi" w:hAnsiTheme="majorBidi" w:cstheme="majorBidi"/>
                    <w:i w:val="0"/>
                    <w:iCs w:val="0"/>
                    <w:color w:val="000000"/>
                  </w:rPr>
                </w:pPr>
                <w:r>
                  <w:rPr>
                    <w:rFonts w:asciiTheme="majorBidi" w:hAnsiTheme="majorBidi" w:cstheme="majorBidi"/>
                    <w:i w:val="0"/>
                    <w:iCs w:val="0"/>
                    <w:color w:val="000000"/>
                  </w:rPr>
                  <w:t>Databases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618EDD19" w14:textId="77777777" w:rsidR="003275DB" w:rsidRDefault="003275DB">
            <w:pPr>
              <w:jc w:val="center"/>
            </w:pPr>
          </w:p>
        </w:tc>
        <w:tc>
          <w:tcPr>
            <w:tcW w:w="1097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40C4F900" w14:textId="77777777" w:rsidR="003275DB" w:rsidRDefault="003275DB">
            <w:pPr>
              <w:jc w:val="center"/>
              <w:rPr>
                <w:b/>
                <w:bCs/>
              </w:rPr>
            </w:pPr>
          </w:p>
        </w:tc>
        <w:tc>
          <w:tcPr>
            <w:tcW w:w="662" w:type="dxa"/>
            <w:tcBorders>
              <w:top w:val="nil"/>
              <w:left w:val="nil"/>
              <w:bottom w:val="nil"/>
              <w:right w:val="nil"/>
            </w:tcBorders>
          </w:tcPr>
          <w:p w14:paraId="5F914492" w14:textId="77777777" w:rsidR="003275DB" w:rsidRDefault="003275DB">
            <w:pPr>
              <w:jc w:val="center"/>
              <w:rPr>
                <w:b/>
                <w:bCs/>
              </w:rPr>
            </w:pPr>
          </w:p>
        </w:tc>
        <w:tc>
          <w:tcPr>
            <w:tcW w:w="311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6300917E" w14:textId="77777777" w:rsidR="003275DB" w:rsidRDefault="003275DB" w:rsidP="00E849AE">
            <w:pPr>
              <w:jc w:val="left"/>
              <w:rPr>
                <w:b/>
                <w:bCs/>
              </w:rPr>
            </w:pPr>
          </w:p>
        </w:tc>
      </w:tr>
      <w:tr w:rsidR="003275DB" w14:paraId="1EA66371" w14:textId="77777777" w:rsidTr="00FE3183">
        <w:trPr>
          <w:cantSplit/>
          <w:trHeight w:val="361"/>
          <w:jc w:val="center"/>
        </w:trPr>
        <w:tc>
          <w:tcPr>
            <w:tcW w:w="235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04F9D206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 w14:paraId="7EFAEBAB" w14:textId="54570414" w:rsidR="003275DB" w:rsidRPr="003E60AD" w:rsidRDefault="00CF5E07" w:rsidP="003260ED">
            <w:pPr>
              <w:jc w:val="left"/>
              <w:rPr>
                <w:rFonts w:ascii="CMR12" w:hAnsi="CMR12" w:cs="CMR12"/>
                <w:b/>
                <w:bCs/>
                <w:sz w:val="24"/>
                <w:szCs w:val="24"/>
              </w:rPr>
            </w:pPr>
            <w:r>
              <w:rPr>
                <w:rFonts w:ascii="CMR12" w:hAnsi="CMR12" w:cs="CMR12"/>
                <w:b/>
                <w:bCs/>
                <w:sz w:val="24"/>
                <w:szCs w:val="24"/>
              </w:rPr>
              <w:t xml:space="preserve">Submission </w:t>
            </w:r>
            <w:r w:rsidR="003275DB" w:rsidRPr="003E60AD">
              <w:rPr>
                <w:rFonts w:ascii="CMR12" w:hAnsi="CMR12" w:cs="CMR12"/>
                <w:b/>
                <w:bCs/>
                <w:sz w:val="24"/>
                <w:szCs w:val="24"/>
              </w:rPr>
              <w:t xml:space="preserve">Date 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</w:tcPr>
          <w:p w14:paraId="7B3007DD" w14:textId="77777777" w:rsidR="003275DB" w:rsidRPr="003260ED" w:rsidRDefault="003275DB" w:rsidP="000350F2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3260ED">
              <w:rPr>
                <w:rFonts w:ascii="Times New Roman" w:hAnsi="Times New Roman"/>
                <w:i w:val="0"/>
                <w:sz w:val="24"/>
                <w:szCs w:val="24"/>
              </w:rPr>
              <w:t>:</w:t>
            </w:r>
          </w:p>
        </w:tc>
        <w:sdt>
          <w:sdtPr>
            <w:rPr>
              <w:rFonts w:asciiTheme="majorBidi" w:hAnsiTheme="majorBidi" w:cstheme="majorBidi"/>
              <w:i w:val="0"/>
              <w:iCs w:val="0"/>
            </w:rPr>
            <w:alias w:val="Exam Date"/>
            <w:tag w:val="Exam Date"/>
            <w:id w:val="-515847399"/>
            <w:lock w:val="sdtLocked"/>
            <w:placeholder>
              <w:docPart w:val="F01175652A584E26AE00DEC65B7FF8E3"/>
            </w:placeholder>
            <w:date w:fullDate="2023-05-31T00:00:00Z">
              <w:dateFormat w:val="dddd, MMMM dd, yyyy"/>
              <w:lid w:val="en-US"/>
              <w:storeMappedDataAs w:val="dateTime"/>
              <w:calendar w:val="gregorian"/>
            </w:date>
          </w:sdtPr>
          <w:sdtContent>
            <w:tc>
              <w:tcPr>
                <w:tcW w:w="5016" w:type="dxa"/>
                <w:tcBorders>
                  <w:top w:val="nil"/>
                  <w:left w:val="nil"/>
                  <w:bottom w:val="nil"/>
                  <w:right w:val="single" w:sz="18" w:space="0" w:color="auto"/>
                </w:tcBorders>
              </w:tcPr>
              <w:p w14:paraId="7CAA9627" w14:textId="76E658D1" w:rsidR="003275DB" w:rsidRPr="00417562" w:rsidRDefault="005B4811" w:rsidP="00535E7B">
                <w:pPr>
                  <w:pStyle w:val="Heading2"/>
                  <w:rPr>
                    <w:rFonts w:asciiTheme="majorBidi" w:hAnsiTheme="majorBidi" w:cstheme="majorBidi"/>
                    <w:i w:val="0"/>
                    <w:iCs w:val="0"/>
                  </w:rPr>
                </w:pPr>
                <w:r>
                  <w:rPr>
                    <w:rFonts w:asciiTheme="majorBidi" w:hAnsiTheme="majorBidi" w:cstheme="majorBidi"/>
                    <w:i w:val="0"/>
                    <w:iCs w:val="0"/>
                  </w:rPr>
                  <w:t>Wednesday, May 31, 2023</w:t>
                </w:r>
              </w:p>
            </w:tc>
          </w:sdtContent>
        </w:sdt>
        <w:tc>
          <w:tcPr>
            <w:tcW w:w="270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374F5386" w14:textId="77777777" w:rsidR="003275DB" w:rsidRPr="00F81D06" w:rsidRDefault="003275DB">
            <w:pPr>
              <w:pStyle w:val="Heading2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097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7944112B" w14:textId="77777777" w:rsidR="003275DB" w:rsidRDefault="003275DB">
            <w:pPr>
              <w:jc w:val="center"/>
            </w:pPr>
          </w:p>
        </w:tc>
        <w:tc>
          <w:tcPr>
            <w:tcW w:w="662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4353A87D" w14:textId="77777777" w:rsidR="003275DB" w:rsidRDefault="003275DB">
            <w:pPr>
              <w:jc w:val="center"/>
            </w:pPr>
          </w:p>
        </w:tc>
        <w:tc>
          <w:tcPr>
            <w:tcW w:w="311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7B73A5A3" w14:textId="77777777" w:rsidR="003275DB" w:rsidRDefault="003275DB">
            <w:pPr>
              <w:jc w:val="center"/>
            </w:pPr>
          </w:p>
        </w:tc>
      </w:tr>
      <w:tr w:rsidR="003275DB" w:rsidRPr="00A3528C" w14:paraId="124B35DD" w14:textId="77777777" w:rsidTr="00FE3183">
        <w:trPr>
          <w:cantSplit/>
          <w:trHeight w:val="406"/>
          <w:jc w:val="center"/>
        </w:trPr>
        <w:tc>
          <w:tcPr>
            <w:tcW w:w="235" w:type="dxa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70419806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nil"/>
              <w:left w:val="nil"/>
              <w:bottom w:val="nil"/>
              <w:right w:val="nil"/>
            </w:tcBorders>
          </w:tcPr>
          <w:p w14:paraId="1F72244E" w14:textId="77777777" w:rsidR="003275DB" w:rsidRPr="003E60AD" w:rsidRDefault="003275DB" w:rsidP="00074202">
            <w:pPr>
              <w:jc w:val="left"/>
              <w:rPr>
                <w:rFonts w:ascii="CMR12" w:hAnsi="CMR12" w:cs="CMR12"/>
                <w:b/>
                <w:bCs/>
                <w:sz w:val="24"/>
                <w:szCs w:val="24"/>
              </w:rPr>
            </w:pPr>
            <w:r>
              <w:rPr>
                <w:rFonts w:ascii="CMR12" w:hAnsi="CMR12" w:cs="CMR12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</w:tcPr>
          <w:p w14:paraId="78E77D34" w14:textId="77777777" w:rsidR="003275DB" w:rsidRPr="003260ED" w:rsidRDefault="003275DB" w:rsidP="000350F2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3260ED">
              <w:rPr>
                <w:rFonts w:ascii="Times New Roman" w:hAnsi="Times New Roman"/>
                <w:i w:val="0"/>
                <w:sz w:val="24"/>
                <w:szCs w:val="24"/>
              </w:rPr>
              <w:t>:</w:t>
            </w:r>
          </w:p>
        </w:tc>
        <w:tc>
          <w:tcPr>
            <w:tcW w:w="5016" w:type="dxa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63BB2EEC" w14:textId="4E5B6BCB" w:rsidR="003275DB" w:rsidRPr="00417562" w:rsidRDefault="00000000" w:rsidP="00212A3F">
            <w:pPr>
              <w:pStyle w:val="Heading2"/>
              <w:rPr>
                <w:rFonts w:asciiTheme="majorBidi" w:hAnsiTheme="majorBidi" w:cstheme="majorBidi"/>
                <w:i w:val="0"/>
                <w:iCs w:val="0"/>
              </w:rPr>
            </w:pPr>
            <w:sdt>
              <w:sdtPr>
                <w:rPr>
                  <w:rFonts w:asciiTheme="majorBidi" w:hAnsiTheme="majorBidi" w:cstheme="majorBidi"/>
                  <w:i w:val="0"/>
                  <w:iCs w:val="0"/>
                </w:rPr>
                <w:alias w:val="from"/>
                <w:tag w:val="from"/>
                <w:id w:val="115424905"/>
                <w:lock w:val="sdtLocked"/>
                <w:placeholder>
                  <w:docPart w:val="5A61516F862E44E8B7AB7B3B1A1A8C3D"/>
                </w:placeholder>
                <w:dropDownList>
                  <w:listItem w:displayText="08:00" w:value="08:00"/>
                  <w:listItem w:displayText="08:30" w:value="08:30"/>
                  <w:listItem w:displayText="09:00" w:value="09:00"/>
                  <w:listItem w:displayText="09:30" w:value="09:30"/>
                  <w:listItem w:displayText="10:00" w:value="10:00"/>
                  <w:listItem w:displayText="10:30" w:value="10:30"/>
                  <w:listItem w:displayText="11:00" w:value="11:00"/>
                  <w:listItem w:displayText="11:30" w:value="11:30"/>
                  <w:listItem w:displayText="12:00" w:value="12:00"/>
                  <w:listItem w:displayText="12:30" w:value="12:30"/>
                  <w:listItem w:displayText="13:00" w:value="13:00"/>
                  <w:listItem w:displayText="13:30" w:value="13:30"/>
                  <w:listItem w:displayText="14:00" w:value="14:00"/>
                  <w:listItem w:displayText="14:30" w:value="14:30"/>
                  <w:listItem w:displayText="15:00" w:value="15:00"/>
                  <w:listItem w:displayText="15:30" w:value="15:30"/>
                  <w:listItem w:displayText="16:00" w:value="16:00"/>
                  <w:listItem w:displayText="16:30" w:value="16:30"/>
                  <w:listItem w:displayText="17:30" w:value="17:30"/>
                  <w:listItem w:displayText="18:00" w:value="18:00"/>
                </w:dropDownList>
              </w:sdtPr>
              <w:sdtContent>
                <w:r w:rsidR="00251442">
                  <w:rPr>
                    <w:rFonts w:asciiTheme="majorBidi" w:hAnsiTheme="majorBidi" w:cstheme="majorBidi"/>
                    <w:i w:val="0"/>
                    <w:iCs w:val="0"/>
                  </w:rPr>
                  <w:t>15:00</w:t>
                </w:r>
              </w:sdtContent>
            </w:sdt>
            <w:r w:rsidR="003275DB" w:rsidRPr="00417562">
              <w:rPr>
                <w:rFonts w:asciiTheme="majorBidi" w:hAnsiTheme="majorBidi" w:cstheme="majorBidi"/>
                <w:i w:val="0"/>
                <w:iCs w:val="0"/>
              </w:rPr>
              <w:t xml:space="preserve"> - </w:t>
            </w:r>
            <w:sdt>
              <w:sdtPr>
                <w:rPr>
                  <w:rFonts w:asciiTheme="majorBidi" w:hAnsiTheme="majorBidi" w:cstheme="majorBidi"/>
                  <w:i w:val="0"/>
                  <w:iCs w:val="0"/>
                </w:rPr>
                <w:alias w:val="To"/>
                <w:tag w:val="To"/>
                <w:id w:val="-241262275"/>
                <w:placeholder>
                  <w:docPart w:val="8F57F94C58D2433EAA3A11D8E57159B9"/>
                </w:placeholder>
                <w:dropDownList>
                  <w:listItem w:displayText="08:00" w:value="08:00"/>
                  <w:listItem w:displayText="08:30" w:value="08:30"/>
                  <w:listItem w:displayText="09:00" w:value="09:00"/>
                  <w:listItem w:displayText="09:30" w:value="09:30"/>
                  <w:listItem w:displayText="10:00" w:value="10:00"/>
                  <w:listItem w:displayText="10:30" w:value="10:30"/>
                  <w:listItem w:displayText="11:00" w:value="11:00"/>
                  <w:listItem w:displayText="11:30" w:value="11:30"/>
                  <w:listItem w:displayText="12:00" w:value="12:00"/>
                  <w:listItem w:displayText="12:30" w:value="12:30"/>
                  <w:listItem w:displayText="13:00" w:value="13:00"/>
                  <w:listItem w:displayText="13:30" w:value="13:30"/>
                  <w:listItem w:displayText="14:00" w:value="14:00"/>
                  <w:listItem w:displayText="14:30" w:value="14:30"/>
                  <w:listItem w:displayText="15:00" w:value="15:00"/>
                  <w:listItem w:displayText="15:30" w:value="15:30"/>
                  <w:listItem w:displayText="16:00" w:value="16:00"/>
                  <w:listItem w:displayText="16:30" w:value="16:30"/>
                  <w:listItem w:displayText="17:30" w:value="17:30"/>
                  <w:listItem w:displayText="18:00" w:value="18:00"/>
                </w:dropDownList>
              </w:sdtPr>
              <w:sdtContent>
                <w:r w:rsidR="00251442">
                  <w:rPr>
                    <w:rFonts w:asciiTheme="majorBidi" w:hAnsiTheme="majorBidi" w:cstheme="majorBidi"/>
                    <w:i w:val="0"/>
                    <w:iCs w:val="0"/>
                  </w:rPr>
                  <w:t>16:00</w:t>
                </w:r>
              </w:sdtContent>
            </w:sdt>
          </w:p>
        </w:tc>
        <w:tc>
          <w:tcPr>
            <w:tcW w:w="270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</w:tcPr>
          <w:p w14:paraId="1F03F777" w14:textId="77777777" w:rsidR="003275DB" w:rsidRPr="00F81D06" w:rsidRDefault="003275DB">
            <w:pPr>
              <w:pStyle w:val="Heading2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3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76396100" w14:textId="4D62F45B" w:rsidR="003275DB" w:rsidRPr="00A3528C" w:rsidRDefault="00000000" w:rsidP="001F61DE">
            <w:pPr>
              <w:pStyle w:val="Heading1"/>
              <w:jc w:val="center"/>
            </w:pPr>
            <w:sdt>
              <w:sdtPr>
                <w:rPr>
                  <w:sz w:val="40"/>
                  <w:szCs w:val="40"/>
                </w:rPr>
                <w:alias w:val="Mark"/>
                <w:tag w:val="Mark"/>
                <w:id w:val="-658848458"/>
                <w:lock w:val="sdtLocked"/>
                <w:placeholder>
                  <w:docPart w:val="CF68F04A23EF4E4583A9E00F0DDDC605"/>
                </w:placeholder>
                <w:comboBox>
                  <w:listItem w:displayText="5" w:value="5"/>
                  <w:listItem w:displayText="10" w:value="10"/>
                  <w:listItem w:displayText="15" w:value="15"/>
                  <w:listItem w:displayText="20" w:value="20"/>
                  <w:listItem w:displayText="25" w:value="25"/>
                  <w:listItem w:displayText="30" w:value="30"/>
                  <w:listItem w:displayText="35" w:value="35"/>
                  <w:listItem w:displayText="40" w:value="40"/>
                  <w:listItem w:displayText="45" w:value="45"/>
                  <w:listItem w:displayText="50" w:value="50"/>
                  <w:listItem w:displayText="55" w:value="55"/>
                  <w:listItem w:displayText="60" w:value="60"/>
                  <w:listItem w:displayText="65" w:value="65"/>
                  <w:listItem w:displayText="70" w:value="70"/>
                </w:comboBox>
              </w:sdtPr>
              <w:sdtContent>
                <w:r w:rsidR="00251442">
                  <w:rPr>
                    <w:sz w:val="40"/>
                    <w:szCs w:val="40"/>
                  </w:rPr>
                  <w:t>10</w:t>
                </w:r>
              </w:sdtContent>
            </w:sdt>
          </w:p>
        </w:tc>
      </w:tr>
      <w:tr w:rsidR="003275DB" w14:paraId="3F16AC3C" w14:textId="77777777" w:rsidTr="00FE3183">
        <w:trPr>
          <w:cantSplit/>
          <w:jc w:val="center"/>
        </w:trPr>
        <w:tc>
          <w:tcPr>
            <w:tcW w:w="235" w:type="dxa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6A5E124F" w14:textId="77777777" w:rsidR="003275DB" w:rsidRDefault="003275DB" w:rsidP="003260ED">
            <w:pPr>
              <w:jc w:val="center"/>
            </w:pPr>
          </w:p>
        </w:tc>
        <w:tc>
          <w:tcPr>
            <w:tcW w:w="2859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35F1554A" w14:textId="77777777" w:rsidR="003275DB" w:rsidRPr="003E60AD" w:rsidRDefault="003275DB" w:rsidP="003260ED">
            <w:pPr>
              <w:jc w:val="left"/>
              <w:rPr>
                <w:rFonts w:ascii="CMR12" w:hAnsi="CMR12" w:cs="CMR12"/>
                <w:b/>
                <w:bCs/>
                <w:sz w:val="24"/>
                <w:szCs w:val="24"/>
              </w:rPr>
            </w:pPr>
            <w:r w:rsidRPr="003E60AD">
              <w:rPr>
                <w:rFonts w:ascii="CMR12" w:hAnsi="CMR12" w:cs="CMR12"/>
                <w:b/>
                <w:bCs/>
                <w:sz w:val="24"/>
                <w:szCs w:val="24"/>
              </w:rPr>
              <w:t>Number of Exam Page</w:t>
            </w:r>
            <w:r w:rsidR="00BA7D5A">
              <w:rPr>
                <w:rFonts w:ascii="CMR12" w:hAnsi="CMR12" w:cs="CMR12"/>
                <w:b/>
                <w:bCs/>
                <w:sz w:val="24"/>
                <w:szCs w:val="24"/>
              </w:rPr>
              <w:t xml:space="preserve"> (</w:t>
            </w:r>
            <w:r w:rsidRPr="003E60AD">
              <w:rPr>
                <w:rFonts w:ascii="CMR12" w:hAnsi="CMR12" w:cs="CMR12"/>
                <w:b/>
                <w:bCs/>
                <w:sz w:val="24"/>
                <w:szCs w:val="24"/>
              </w:rPr>
              <w:t>s</w:t>
            </w:r>
            <w:r w:rsidR="00BA7D5A">
              <w:rPr>
                <w:rFonts w:ascii="CMR12" w:hAnsi="CMR12" w:cs="CMR12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03" w:type="dxa"/>
            <w:tcBorders>
              <w:top w:val="nil"/>
              <w:left w:val="nil"/>
              <w:bottom w:val="single" w:sz="18" w:space="0" w:color="auto"/>
              <w:right w:val="nil"/>
            </w:tcBorders>
          </w:tcPr>
          <w:p w14:paraId="0661C3A4" w14:textId="77777777" w:rsidR="003275DB" w:rsidRPr="003260ED" w:rsidRDefault="003275DB" w:rsidP="00073F6C">
            <w:pPr>
              <w:pStyle w:val="Heading2"/>
              <w:rPr>
                <w:rFonts w:ascii="Times New Roman" w:hAnsi="Times New Roman"/>
                <w:i w:val="0"/>
                <w:sz w:val="24"/>
                <w:szCs w:val="24"/>
              </w:rPr>
            </w:pPr>
            <w:r w:rsidRPr="003260ED">
              <w:rPr>
                <w:rFonts w:ascii="Times New Roman" w:hAnsi="Times New Roman"/>
                <w:i w:val="0"/>
                <w:sz w:val="24"/>
                <w:szCs w:val="24"/>
              </w:rPr>
              <w:t>:</w:t>
            </w:r>
          </w:p>
        </w:tc>
        <w:tc>
          <w:tcPr>
            <w:tcW w:w="5016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6F9B1031" w14:textId="692572BE" w:rsidR="003275DB" w:rsidRPr="00A542DF" w:rsidRDefault="00000000" w:rsidP="00212A3F">
            <w:pPr>
              <w:pStyle w:val="Heading2"/>
              <w:rPr>
                <w:rFonts w:asciiTheme="majorBidi" w:hAnsiTheme="majorBidi" w:cstheme="majorBidi"/>
                <w:i w:val="0"/>
                <w:iCs w:val="0"/>
                <w:color w:val="000000"/>
              </w:rPr>
            </w:pPr>
            <w:sdt>
              <w:sdtPr>
                <w:rPr>
                  <w:rFonts w:asciiTheme="majorBidi" w:hAnsiTheme="majorBidi" w:cstheme="majorBidi"/>
                  <w:i w:val="0"/>
                  <w:iCs w:val="0"/>
                </w:rPr>
                <w:alias w:val="NoOfPages"/>
                <w:tag w:val="NoOfPages"/>
                <w:id w:val="2096205698"/>
                <w:placeholder>
                  <w:docPart w:val="191587010C614288893996BE2F50DEA9"/>
                </w:placeholder>
                <w:comboBox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  <w:listItem w:displayText="24" w:value="24"/>
                  <w:listItem w:displayText="25" w:value="25"/>
                  <w:listItem w:displayText="26" w:value="26"/>
                  <w:listItem w:displayText="27" w:value="27"/>
                  <w:listItem w:displayText="28" w:value="28"/>
                  <w:listItem w:displayText="29" w:value="29"/>
                  <w:listItem w:displayText="30" w:value="30"/>
                  <w:listItem w:displayText="31" w:value="31"/>
                  <w:listItem w:displayText="32" w:value="32"/>
                  <w:listItem w:displayText="33" w:value="33"/>
                  <w:listItem w:displayText="34" w:value="34"/>
                  <w:listItem w:displayText="35" w:value="35"/>
                  <w:listItem w:displayText="36" w:value="36"/>
                  <w:listItem w:displayText="37" w:value="37"/>
                  <w:listItem w:displayText="38" w:value="38"/>
                  <w:listItem w:displayText="39" w:value="39"/>
                  <w:listItem w:displayText="40" w:value="40"/>
                  <w:listItem w:displayText="45" w:value="45"/>
                  <w:listItem w:displayText="50" w:value="50"/>
                </w:comboBox>
              </w:sdtPr>
              <w:sdtContent>
                <w:r w:rsidR="0089304A">
                  <w:rPr>
                    <w:rFonts w:asciiTheme="majorBidi" w:hAnsiTheme="majorBidi" w:cstheme="majorBidi"/>
                    <w:i w:val="0"/>
                    <w:iCs w:val="0"/>
                  </w:rPr>
                  <w:t>4</w:t>
                </w:r>
              </w:sdtContent>
            </w:sdt>
          </w:p>
        </w:tc>
        <w:tc>
          <w:tcPr>
            <w:tcW w:w="27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AC908AF" w14:textId="77777777" w:rsidR="003275DB" w:rsidRPr="00F81D06" w:rsidRDefault="003275DB">
            <w:pPr>
              <w:pStyle w:val="Heading2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3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5EF62A" w14:textId="77777777" w:rsidR="003275DB" w:rsidRDefault="003275DB">
            <w:pPr>
              <w:jc w:val="center"/>
            </w:pPr>
          </w:p>
        </w:tc>
      </w:tr>
    </w:tbl>
    <w:p w14:paraId="63DA40C1" w14:textId="77777777" w:rsidR="009B5091" w:rsidRDefault="009B5091">
      <w:pPr>
        <w:jc w:val="center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048"/>
        <w:gridCol w:w="2759"/>
        <w:gridCol w:w="1938"/>
      </w:tblGrid>
      <w:tr w:rsidR="00605A92" w14:paraId="2F0242B0" w14:textId="77777777" w:rsidTr="00A87D35">
        <w:trPr>
          <w:trHeight w:val="18"/>
        </w:trPr>
        <w:tc>
          <w:tcPr>
            <w:tcW w:w="6048" w:type="dxa"/>
            <w:tcBorders>
              <w:right w:val="single" w:sz="4" w:space="0" w:color="auto"/>
            </w:tcBorders>
            <w:vAlign w:val="center"/>
          </w:tcPr>
          <w:p w14:paraId="46F3067A" w14:textId="4F999410" w:rsidR="00605A92" w:rsidRDefault="00605A92" w:rsidP="00A87D35">
            <w:pPr>
              <w:ind w:right="140"/>
              <w:jc w:val="center"/>
            </w:pPr>
          </w:p>
        </w:tc>
        <w:tc>
          <w:tcPr>
            <w:tcW w:w="4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44C5268" w14:textId="77777777" w:rsidR="00605A92" w:rsidRPr="00F81D06" w:rsidRDefault="00605A92" w:rsidP="00F81D06">
            <w:pPr>
              <w:jc w:val="center"/>
              <w:rPr>
                <w:b/>
                <w:sz w:val="36"/>
                <w:szCs w:val="36"/>
              </w:rPr>
            </w:pPr>
            <w:r w:rsidRPr="00F81D06">
              <w:rPr>
                <w:b/>
                <w:sz w:val="36"/>
                <w:szCs w:val="36"/>
              </w:rPr>
              <w:t>Marks</w:t>
            </w:r>
          </w:p>
        </w:tc>
      </w:tr>
      <w:tr w:rsidR="009A30B7" w14:paraId="4623B0E2" w14:textId="77777777" w:rsidTr="00A87D35">
        <w:trPr>
          <w:trHeight w:val="672"/>
        </w:trPr>
        <w:tc>
          <w:tcPr>
            <w:tcW w:w="6048" w:type="dxa"/>
            <w:vMerge w:val="restart"/>
            <w:tcBorders>
              <w:right w:val="single" w:sz="4" w:space="0" w:color="auto"/>
            </w:tcBorders>
          </w:tcPr>
          <w:p w14:paraId="04C52ACA" w14:textId="70F140C8" w:rsidR="009A30B7" w:rsidRPr="00797C4B" w:rsidRDefault="00614580" w:rsidP="00994F7F">
            <w:pPr>
              <w:tabs>
                <w:tab w:val="left" w:pos="0"/>
              </w:tabs>
              <w:jc w:val="center"/>
            </w:pPr>
            <w:r>
              <w:rPr>
                <w:rFonts w:asciiTheme="majorBidi" w:hAnsiTheme="majorBidi" w:cstheme="majorBidi"/>
              </w:rPr>
              <w:br/>
            </w:r>
            <w:r w:rsidR="00994F7F">
              <w:rPr>
                <w:rFonts w:asciiTheme="majorBidi" w:hAnsiTheme="majorBidi" w:cstheme="majorBidi"/>
              </w:rPr>
              <w:br/>
            </w:r>
            <w:r w:rsidR="00797C4B">
              <w:rPr>
                <w:noProof/>
              </w:rPr>
              <w:t xml:space="preserve"> 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B073A7D" w14:textId="0395DC3A" w:rsidR="009A30B7" w:rsidRPr="0043179F" w:rsidRDefault="00000000" w:rsidP="009A30B7">
            <w:pPr>
              <w:jc w:val="center"/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8"/>
                  <w:szCs w:val="28"/>
                </w:rPr>
                <w:alias w:val="outcome1"/>
                <w:tag w:val="outcome1"/>
                <w:id w:val="867484019"/>
                <w:placeholder>
                  <w:docPart w:val="09CC7ED59F0144B891295A80287B9D09"/>
                </w:placeholder>
                <w:dropDownList>
                  <w:listItem w:displayText="Outcome 1" w:value="Outcome 1"/>
                  <w:listItem w:displayText="Outcome 2" w:value="Outcome 2"/>
                  <w:listItem w:displayText="Outcome 3" w:value="Outcome 3"/>
                  <w:listItem w:displayText="Outcome 4" w:value="Outcome 4"/>
                  <w:listItem w:displayText="Outcome 5" w:value="Outcome 5"/>
                  <w:listItem w:displayText="Outcome 6" w:value="Outcome 6"/>
                  <w:listItem w:displayText="Outcome 7" w:value="Outcome 7"/>
                  <w:listItem w:displayText="              " w:value="              "/>
                </w:dropDownList>
              </w:sdtPr>
              <w:sdtContent>
                <w:r w:rsidR="00251442">
                  <w:rPr>
                    <w:b/>
                    <w:bCs/>
                    <w:sz w:val="28"/>
                    <w:szCs w:val="28"/>
                  </w:rPr>
                  <w:t>Outcome 1</w:t>
                </w:r>
              </w:sdtContent>
            </w:sdt>
            <w:r w:rsidR="009A30B7">
              <w:rPr>
                <w:b/>
                <w:bCs/>
                <w:sz w:val="24"/>
                <w:szCs w:val="24"/>
              </w:rPr>
              <w:t xml:space="preserve"> </w:t>
            </w:r>
            <w:r w:rsidR="009A30B7">
              <w:rPr>
                <w:b/>
                <w:bCs/>
                <w:sz w:val="24"/>
                <w:szCs w:val="24"/>
              </w:rPr>
              <w:br/>
              <w:t>(</w:t>
            </w:r>
            <w:sdt>
              <w:sdtPr>
                <w:rPr>
                  <w:b/>
                  <w:bCs/>
                  <w:sz w:val="24"/>
                  <w:szCs w:val="24"/>
                </w:rPr>
                <w:alias w:val="Mark1_1"/>
                <w:tag w:val="Mark1_1"/>
                <w:id w:val="2130887783"/>
                <w:placeholder>
                  <w:docPart w:val="A9EF037E6BC14D17B279F43FE703EA20"/>
                </w:placeholder>
                <w:comboBox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  <w:listItem w:displayText="24" w:value="24"/>
                  <w:listItem w:displayText="25" w:value="25"/>
                  <w:listItem w:displayText="26" w:value="26"/>
                  <w:listItem w:displayText="27" w:value="27"/>
                  <w:listItem w:displayText="28" w:value="28"/>
                  <w:listItem w:displayText="29" w:value="29"/>
                  <w:listItem w:displayText="30" w:value="30"/>
                  <w:listItem w:displayText="31" w:value="31"/>
                  <w:listItem w:displayText="32" w:value="32"/>
                  <w:listItem w:displayText="33" w:value="33"/>
                  <w:listItem w:displayText="34" w:value="34"/>
                  <w:listItem w:displayText="35" w:value="35"/>
                  <w:listItem w:displayText="36" w:value="36"/>
                  <w:listItem w:displayText="37" w:value="37"/>
                  <w:listItem w:displayText="38" w:value="38"/>
                  <w:listItem w:displayText="39" w:value="39"/>
                  <w:listItem w:displayText="40" w:value="40"/>
                  <w:listItem w:displayText="45" w:value="45"/>
                  <w:listItem w:displayText="50" w:value="50"/>
                </w:comboBox>
              </w:sdtPr>
              <w:sdtContent>
                <w:r w:rsidR="00FA3A65">
                  <w:rPr>
                    <w:b/>
                    <w:bCs/>
                    <w:sz w:val="24"/>
                    <w:szCs w:val="24"/>
                  </w:rPr>
                  <w:t>5</w:t>
                </w:r>
              </w:sdtContent>
            </w:sdt>
            <w:r w:rsidR="009A30B7">
              <w:rPr>
                <w:b/>
                <w:bCs/>
                <w:sz w:val="24"/>
                <w:szCs w:val="24"/>
              </w:rPr>
              <w:t xml:space="preserve"> Marks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F5B7C3D" w14:textId="23BB85F3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  <w:r w:rsidRPr="0043179F">
              <w:rPr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/>
                <w:i/>
                <w:iCs/>
                <w:color w:val="000000"/>
              </w:rPr>
              <w:t xml:space="preserve"> </w:t>
            </w:r>
            <w:sdt>
              <w:sdtPr>
                <w:rPr>
                  <w:b/>
                  <w:bCs/>
                  <w:sz w:val="24"/>
                  <w:szCs w:val="24"/>
                </w:rPr>
                <w:alias w:val="outcome1mark"/>
                <w:tag w:val="outcome1mark"/>
                <w:id w:val="972870531"/>
                <w:placeholder>
                  <w:docPart w:val="35641C1C4A474B14B339FDF066E4F04E"/>
                </w:placeholder>
                <w:text/>
              </w:sdtPr>
              <w:sdtContent>
                <w:r w:rsidR="00FA3A65">
                  <w:rPr>
                    <w:b/>
                    <w:bCs/>
                    <w:sz w:val="24"/>
                    <w:szCs w:val="24"/>
                  </w:rPr>
                  <w:t>5</w:t>
                </w:r>
              </w:sdtContent>
            </w:sdt>
          </w:p>
          <w:p w14:paraId="73BA1E27" w14:textId="77777777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A30B7" w14:paraId="2E8CC32A" w14:textId="77777777" w:rsidTr="00A87D35">
        <w:trPr>
          <w:trHeight w:val="638"/>
        </w:trPr>
        <w:tc>
          <w:tcPr>
            <w:tcW w:w="6048" w:type="dxa"/>
            <w:vMerge/>
            <w:tcBorders>
              <w:right w:val="single" w:sz="4" w:space="0" w:color="auto"/>
            </w:tcBorders>
            <w:vAlign w:val="center"/>
          </w:tcPr>
          <w:p w14:paraId="6245AB89" w14:textId="77777777" w:rsidR="009A30B7" w:rsidRDefault="009A30B7" w:rsidP="00A87D35">
            <w:pPr>
              <w:tabs>
                <w:tab w:val="left" w:pos="0"/>
              </w:tabs>
              <w:jc w:val="center"/>
            </w:pP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5D29404" w14:textId="34B2B51B" w:rsidR="009A30B7" w:rsidRPr="0043179F" w:rsidRDefault="00000000" w:rsidP="009A30B7">
            <w:pPr>
              <w:jc w:val="center"/>
              <w:rPr>
                <w:b/>
                <w:bCs/>
                <w:sz w:val="24"/>
                <w:szCs w:val="24"/>
              </w:rPr>
            </w:pPr>
            <w:sdt>
              <w:sdtPr>
                <w:rPr>
                  <w:b/>
                  <w:bCs/>
                  <w:sz w:val="28"/>
                  <w:szCs w:val="28"/>
                </w:rPr>
                <w:alias w:val="outcome1"/>
                <w:tag w:val="outcome1"/>
                <w:id w:val="1317767313"/>
                <w:placeholder>
                  <w:docPart w:val="F6229A5CE63840BDA39B41812C1D5842"/>
                </w:placeholder>
                <w:dropDownList>
                  <w:listItem w:displayText="Outcome 1" w:value="Outcome 1"/>
                  <w:listItem w:displayText="Outcome 2" w:value="Outcome 2"/>
                  <w:listItem w:displayText="Outcome 3" w:value="Outcome 3"/>
                  <w:listItem w:displayText="Outcome 4" w:value="Outcome 4"/>
                  <w:listItem w:displayText="Outcome 5" w:value="Outcome 5"/>
                  <w:listItem w:displayText="Outcome 6" w:value="Outcome 6"/>
                  <w:listItem w:displayText="Outcome 7" w:value="Outcome 7"/>
                  <w:listItem w:displayText="              " w:value="              "/>
                </w:dropDownList>
              </w:sdtPr>
              <w:sdtContent>
                <w:r w:rsidR="00251442">
                  <w:rPr>
                    <w:b/>
                    <w:bCs/>
                    <w:sz w:val="28"/>
                    <w:szCs w:val="28"/>
                  </w:rPr>
                  <w:t>Outcome 2</w:t>
                </w:r>
              </w:sdtContent>
            </w:sdt>
            <w:r w:rsidR="009A30B7">
              <w:rPr>
                <w:b/>
                <w:bCs/>
                <w:sz w:val="24"/>
                <w:szCs w:val="24"/>
              </w:rPr>
              <w:t xml:space="preserve"> </w:t>
            </w:r>
            <w:r w:rsidR="009A30B7">
              <w:rPr>
                <w:b/>
                <w:bCs/>
                <w:sz w:val="24"/>
                <w:szCs w:val="24"/>
              </w:rPr>
              <w:br/>
              <w:t>(</w:t>
            </w:r>
            <w:sdt>
              <w:sdtPr>
                <w:rPr>
                  <w:b/>
                  <w:bCs/>
                  <w:sz w:val="24"/>
                  <w:szCs w:val="24"/>
                </w:rPr>
                <w:alias w:val="Mark1_2"/>
                <w:tag w:val="Mark1_2"/>
                <w:id w:val="-1979600057"/>
                <w:placeholder>
                  <w:docPart w:val="42C6B211E9A6471385F5179E858DEA9B"/>
                </w:placeholder>
                <w:comboBox>
                  <w:listItem w:displayText="0" w:value="0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  <w:listItem w:displayText="9" w:value="9"/>
                  <w:listItem w:displayText="10" w:value="10"/>
                  <w:listItem w:displayText="11" w:value="11"/>
                  <w:listItem w:displayText="12" w:value="12"/>
                  <w:listItem w:displayText="13" w:value="13"/>
                  <w:listItem w:displayText="14" w:value="14"/>
                  <w:listItem w:displayText="15" w:value="15"/>
                  <w:listItem w:displayText="16" w:value="16"/>
                  <w:listItem w:displayText="17" w:value="17"/>
                  <w:listItem w:displayText="18" w:value="18"/>
                  <w:listItem w:displayText="19" w:value="19"/>
                  <w:listItem w:displayText="20" w:value="20"/>
                  <w:listItem w:displayText="21" w:value="21"/>
                  <w:listItem w:displayText="22" w:value="22"/>
                  <w:listItem w:displayText="23" w:value="23"/>
                  <w:listItem w:displayText="24" w:value="24"/>
                  <w:listItem w:displayText="25" w:value="25"/>
                  <w:listItem w:displayText="26" w:value="26"/>
                  <w:listItem w:displayText="27" w:value="27"/>
                  <w:listItem w:displayText="28" w:value="28"/>
                  <w:listItem w:displayText="29" w:value="29"/>
                  <w:listItem w:displayText="30" w:value="30"/>
                  <w:listItem w:displayText="31" w:value="31"/>
                  <w:listItem w:displayText="32" w:value="32"/>
                  <w:listItem w:displayText="33" w:value="33"/>
                  <w:listItem w:displayText="34" w:value="34"/>
                  <w:listItem w:displayText="35" w:value="35"/>
                  <w:listItem w:displayText="36" w:value="36"/>
                  <w:listItem w:displayText="37" w:value="37"/>
                  <w:listItem w:displayText="38" w:value="38"/>
                  <w:listItem w:displayText="39" w:value="39"/>
                  <w:listItem w:displayText="40" w:value="40"/>
                  <w:listItem w:displayText="45" w:value="45"/>
                  <w:listItem w:displayText="50" w:value="50"/>
                </w:comboBox>
              </w:sdtPr>
              <w:sdtContent>
                <w:r w:rsidR="00FA3A65">
                  <w:rPr>
                    <w:b/>
                    <w:bCs/>
                    <w:sz w:val="24"/>
                    <w:szCs w:val="24"/>
                  </w:rPr>
                  <w:t>5</w:t>
                </w:r>
              </w:sdtContent>
            </w:sdt>
            <w:r w:rsidR="009A30B7">
              <w:rPr>
                <w:b/>
                <w:bCs/>
                <w:sz w:val="24"/>
                <w:szCs w:val="24"/>
              </w:rPr>
              <w:t xml:space="preserve"> Marks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1A8530DA" w14:textId="7467CEB0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  <w:r w:rsidRPr="0043179F">
              <w:rPr>
                <w:b/>
                <w:bCs/>
                <w:sz w:val="24"/>
                <w:szCs w:val="24"/>
              </w:rPr>
              <w:t>/</w:t>
            </w:r>
            <w:r>
              <w:rPr>
                <w:rFonts w:asciiTheme="majorBidi" w:hAnsiTheme="majorBidi" w:cstheme="majorBidi"/>
                <w:i/>
                <w:iCs/>
                <w:color w:val="000000"/>
              </w:rPr>
              <w:t xml:space="preserve"> </w:t>
            </w:r>
            <w:sdt>
              <w:sdtPr>
                <w:rPr>
                  <w:b/>
                  <w:bCs/>
                  <w:sz w:val="24"/>
                  <w:szCs w:val="24"/>
                </w:rPr>
                <w:alias w:val="outcome2mark"/>
                <w:tag w:val="outcome2mark"/>
                <w:id w:val="29463540"/>
                <w:placeholder>
                  <w:docPart w:val="DCA71742CE1C412EB2442097F4026BD5"/>
                </w:placeholder>
                <w:text/>
              </w:sdtPr>
              <w:sdtContent>
                <w:r w:rsidR="00FA3A65">
                  <w:rPr>
                    <w:b/>
                    <w:bCs/>
                    <w:sz w:val="24"/>
                    <w:szCs w:val="24"/>
                  </w:rPr>
                  <w:t>5</w:t>
                </w:r>
              </w:sdtContent>
            </w:sdt>
          </w:p>
          <w:p w14:paraId="02AFD50B" w14:textId="77777777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A30B7" w14:paraId="08ADF26D" w14:textId="77777777" w:rsidTr="00A87D35">
        <w:trPr>
          <w:trHeight w:val="689"/>
        </w:trPr>
        <w:tc>
          <w:tcPr>
            <w:tcW w:w="6048" w:type="dxa"/>
            <w:tcBorders>
              <w:right w:val="single" w:sz="4" w:space="0" w:color="auto"/>
            </w:tcBorders>
            <w:vAlign w:val="center"/>
          </w:tcPr>
          <w:p w14:paraId="6927F6A1" w14:textId="77777777" w:rsidR="009A30B7" w:rsidRDefault="009A30B7" w:rsidP="00A87D35">
            <w:pPr>
              <w:tabs>
                <w:tab w:val="left" w:pos="0"/>
              </w:tabs>
              <w:jc w:val="both"/>
            </w:pP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3D2D5D33" w14:textId="46DA8F92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6331CDB8" w14:textId="77777777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A30B7" w14:paraId="3AE08A1D" w14:textId="77777777" w:rsidTr="00A87D35">
        <w:trPr>
          <w:trHeight w:val="672"/>
        </w:trPr>
        <w:tc>
          <w:tcPr>
            <w:tcW w:w="6048" w:type="dxa"/>
            <w:tcBorders>
              <w:right w:val="single" w:sz="4" w:space="0" w:color="auto"/>
            </w:tcBorders>
            <w:vAlign w:val="center"/>
          </w:tcPr>
          <w:p w14:paraId="1439E643" w14:textId="77777777" w:rsidR="009A30B7" w:rsidRPr="00F81D06" w:rsidRDefault="009A30B7" w:rsidP="009A30B7">
            <w:pPr>
              <w:jc w:val="left"/>
              <w:rPr>
                <w:b/>
                <w:sz w:val="24"/>
                <w:szCs w:val="24"/>
              </w:rPr>
            </w:pPr>
            <w:r w:rsidRPr="00F81D06">
              <w:rPr>
                <w:b/>
                <w:sz w:val="24"/>
                <w:szCs w:val="24"/>
              </w:rPr>
              <w:t>Signature:</w:t>
            </w:r>
            <w:r>
              <w:rPr>
                <w:b/>
                <w:sz w:val="24"/>
                <w:szCs w:val="24"/>
              </w:rPr>
              <w:t xml:space="preserve">  </w:t>
            </w:r>
            <w:r w:rsidRPr="00F81D06">
              <w:rPr>
                <w:b/>
                <w:sz w:val="24"/>
                <w:szCs w:val="24"/>
              </w:rPr>
              <w:t>___________________________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C4367B1" w14:textId="3541D129" w:rsidR="009A30B7" w:rsidRPr="0043179F" w:rsidRDefault="009A30B7" w:rsidP="009A30B7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9E5404D" w14:textId="77777777" w:rsidR="009A30B7" w:rsidRPr="0043179F" w:rsidRDefault="009A30B7" w:rsidP="007466C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9A30B7" w14:paraId="7DFF9786" w14:textId="77777777" w:rsidTr="00A87D35">
        <w:trPr>
          <w:trHeight w:val="974"/>
        </w:trPr>
        <w:tc>
          <w:tcPr>
            <w:tcW w:w="6048" w:type="dxa"/>
            <w:tcBorders>
              <w:right w:val="single" w:sz="4" w:space="0" w:color="auto"/>
            </w:tcBorders>
          </w:tcPr>
          <w:p w14:paraId="531F4098" w14:textId="029BD757" w:rsidR="009A30B7" w:rsidRPr="00F81D06" w:rsidRDefault="009A30B7" w:rsidP="009A30B7">
            <w:pPr>
              <w:jc w:val="lef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Name of the </w:t>
            </w:r>
            <w:proofErr w:type="gramStart"/>
            <w:r>
              <w:rPr>
                <w:b/>
                <w:sz w:val="24"/>
                <w:szCs w:val="24"/>
              </w:rPr>
              <w:t>Examiner :</w:t>
            </w:r>
            <w:proofErr w:type="gramEnd"/>
            <w:r>
              <w:rPr>
                <w:b/>
                <w:sz w:val="24"/>
                <w:szCs w:val="24"/>
              </w:rPr>
              <w:t xml:space="preserve"> </w:t>
            </w:r>
            <w:r w:rsidR="00251442">
              <w:rPr>
                <w:b/>
                <w:sz w:val="24"/>
                <w:szCs w:val="24"/>
              </w:rPr>
              <w:t>Mr. Tabrej Khan</w:t>
            </w: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70FDDAB0" w14:textId="77777777" w:rsidR="009A30B7" w:rsidRPr="00F81D06" w:rsidRDefault="009A30B7" w:rsidP="009A30B7">
            <w:pPr>
              <w:jc w:val="center"/>
              <w:rPr>
                <w:b/>
                <w:sz w:val="28"/>
                <w:szCs w:val="28"/>
              </w:rPr>
            </w:pPr>
            <w:r w:rsidRPr="00F81D06">
              <w:rPr>
                <w:b/>
                <w:sz w:val="28"/>
                <w:szCs w:val="28"/>
              </w:rPr>
              <w:t>Total Marks</w:t>
            </w:r>
          </w:p>
          <w:p w14:paraId="55BB791D" w14:textId="77777777" w:rsidR="009A30B7" w:rsidRPr="00F81D06" w:rsidRDefault="009A30B7" w:rsidP="009A30B7">
            <w:pPr>
              <w:jc w:val="center"/>
              <w:rPr>
                <w:b/>
                <w:sz w:val="28"/>
                <w:szCs w:val="28"/>
              </w:rPr>
            </w:pPr>
            <w:r w:rsidRPr="00F81D06">
              <w:rPr>
                <w:b/>
                <w:sz w:val="28"/>
                <w:szCs w:val="28"/>
              </w:rPr>
              <w:t>(In Figure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22C06" w14:textId="3DF235E7" w:rsidR="009A30B7" w:rsidRPr="00584050" w:rsidRDefault="009A30B7" w:rsidP="009A30B7">
            <w:pPr>
              <w:jc w:val="center"/>
              <w:rPr>
                <w:b/>
                <w:bCs/>
                <w:sz w:val="28"/>
                <w:szCs w:val="28"/>
              </w:rPr>
            </w:pPr>
            <w:r w:rsidRPr="008470B2">
              <w:rPr>
                <w:sz w:val="80"/>
                <w:szCs w:val="80"/>
              </w:rPr>
              <w:sym w:font="Symbol" w:char="F07F"/>
            </w:r>
            <w:r w:rsidRPr="00005FF4">
              <w:rPr>
                <w:sz w:val="42"/>
                <w:szCs w:val="42"/>
              </w:rPr>
              <w:t>/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sdt>
              <w:sdtPr>
                <w:rPr>
                  <w:b/>
                  <w:bCs/>
                  <w:sz w:val="24"/>
                  <w:szCs w:val="24"/>
                </w:rPr>
                <w:alias w:val="markLabel"/>
                <w:tag w:val="markLabel"/>
                <w:id w:val="1617868043"/>
                <w:placeholder>
                  <w:docPart w:val="9A5311C73BDA41219494E9239F15A807"/>
                </w:placeholder>
                <w:text/>
              </w:sdtPr>
              <w:sdtContent>
                <w:r w:rsidR="00251442">
                  <w:rPr>
                    <w:b/>
                    <w:bCs/>
                    <w:sz w:val="24"/>
                    <w:szCs w:val="24"/>
                  </w:rPr>
                  <w:t>10</w:t>
                </w:r>
              </w:sdtContent>
            </w:sdt>
            <w:r w:rsidRPr="00584050">
              <w:rPr>
                <w:b/>
                <w:bCs/>
                <w:sz w:val="28"/>
                <w:szCs w:val="28"/>
              </w:rPr>
              <w:t xml:space="preserve"> Marks</w:t>
            </w:r>
          </w:p>
        </w:tc>
      </w:tr>
      <w:tr w:rsidR="009A30B7" w14:paraId="2A59BA67" w14:textId="77777777" w:rsidTr="00A87D35">
        <w:trPr>
          <w:trHeight w:val="504"/>
        </w:trPr>
        <w:tc>
          <w:tcPr>
            <w:tcW w:w="6048" w:type="dxa"/>
            <w:tcBorders>
              <w:right w:val="single" w:sz="4" w:space="0" w:color="auto"/>
            </w:tcBorders>
          </w:tcPr>
          <w:p w14:paraId="5164FC78" w14:textId="77777777" w:rsidR="009A30B7" w:rsidRPr="00F81D06" w:rsidRDefault="009A30B7" w:rsidP="009A30B7">
            <w:pPr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2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A366D20" w14:textId="77777777" w:rsidR="009A30B7" w:rsidRPr="00F81D06" w:rsidRDefault="009A30B7" w:rsidP="009A30B7">
            <w:pPr>
              <w:jc w:val="center"/>
              <w:rPr>
                <w:b/>
                <w:sz w:val="28"/>
                <w:szCs w:val="28"/>
              </w:rPr>
            </w:pPr>
            <w:r w:rsidRPr="00F81D06">
              <w:rPr>
                <w:b/>
                <w:sz w:val="28"/>
                <w:szCs w:val="28"/>
              </w:rPr>
              <w:t>Total Marks</w:t>
            </w:r>
          </w:p>
          <w:p w14:paraId="05051CD3" w14:textId="77777777" w:rsidR="009A30B7" w:rsidRPr="00F81D06" w:rsidRDefault="009A30B7" w:rsidP="009A30B7">
            <w:pPr>
              <w:jc w:val="center"/>
              <w:rPr>
                <w:b/>
                <w:sz w:val="28"/>
                <w:szCs w:val="28"/>
              </w:rPr>
            </w:pPr>
            <w:r w:rsidRPr="00F81D06">
              <w:rPr>
                <w:b/>
                <w:sz w:val="28"/>
                <w:szCs w:val="28"/>
              </w:rPr>
              <w:t>(In Words)</w:t>
            </w:r>
          </w:p>
        </w:tc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F86F9" w14:textId="5E442BAF" w:rsidR="009A30B7" w:rsidRPr="00482993" w:rsidRDefault="009A30B7" w:rsidP="009A30B7">
            <w:pPr>
              <w:jc w:val="both"/>
              <w:rPr>
                <w:sz w:val="62"/>
                <w:szCs w:val="62"/>
              </w:rPr>
            </w:pPr>
          </w:p>
        </w:tc>
      </w:tr>
      <w:tr w:rsidR="009A30B7" w14:paraId="5484CC84" w14:textId="77777777" w:rsidTr="00A87D35">
        <w:trPr>
          <w:trHeight w:val="504"/>
        </w:trPr>
        <w:tc>
          <w:tcPr>
            <w:tcW w:w="6048" w:type="dxa"/>
          </w:tcPr>
          <w:p w14:paraId="4F50C0E2" w14:textId="5E902DAA" w:rsidR="009A30B7" w:rsidRDefault="009A30B7" w:rsidP="009A30B7">
            <w:pPr>
              <w:jc w:val="left"/>
              <w:rPr>
                <w:b/>
                <w:sz w:val="24"/>
                <w:szCs w:val="24"/>
              </w:rPr>
            </w:pPr>
          </w:p>
        </w:tc>
        <w:tc>
          <w:tcPr>
            <w:tcW w:w="27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804722B" w14:textId="77777777" w:rsidR="009A30B7" w:rsidRPr="00F81D06" w:rsidRDefault="009A30B7" w:rsidP="009A30B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1938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D9CD42F" w14:textId="77777777" w:rsidR="009A30B7" w:rsidRPr="00482993" w:rsidRDefault="009A30B7" w:rsidP="009A30B7">
            <w:pPr>
              <w:jc w:val="both"/>
              <w:rPr>
                <w:sz w:val="62"/>
                <w:szCs w:val="62"/>
              </w:rPr>
            </w:pPr>
          </w:p>
        </w:tc>
      </w:tr>
    </w:tbl>
    <w:p w14:paraId="05A6BBB3" w14:textId="77777777" w:rsidR="00E33395" w:rsidRDefault="00E33395" w:rsidP="00BE624E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</w:p>
    <w:p w14:paraId="687B6A09" w14:textId="77777777" w:rsidR="00E33395" w:rsidRDefault="00E33395" w:rsidP="00A542DF">
      <w:pPr>
        <w:jc w:val="left"/>
        <w:rPr>
          <w:lang w:eastAsia="en-IN"/>
        </w:rPr>
      </w:pPr>
      <w:r>
        <w:rPr>
          <w:lang w:eastAsia="en-IN"/>
        </w:rPr>
        <w:br w:type="page"/>
      </w:r>
    </w:p>
    <w:p w14:paraId="752AA153" w14:textId="77777777" w:rsidR="0097384A" w:rsidRPr="009E52EB" w:rsidRDefault="0097384A" w:rsidP="0097384A">
      <w:pPr>
        <w:keepNext/>
        <w:jc w:val="both"/>
        <w:outlineLvl w:val="0"/>
        <w:rPr>
          <w:b/>
          <w:sz w:val="28"/>
          <w:szCs w:val="28"/>
          <w:u w:val="single"/>
        </w:rPr>
      </w:pPr>
      <w:r w:rsidRPr="009E52EB">
        <w:rPr>
          <w:b/>
          <w:sz w:val="28"/>
          <w:szCs w:val="28"/>
          <w:u w:val="single"/>
        </w:rPr>
        <w:lastRenderedPageBreak/>
        <w:t>Assignment Task and direction:</w:t>
      </w:r>
    </w:p>
    <w:p w14:paraId="7F7BECD4" w14:textId="77777777" w:rsidR="0097384A" w:rsidRPr="009E52EB" w:rsidRDefault="0097384A" w:rsidP="0097384A">
      <w:pPr>
        <w:pStyle w:val="ListParagraph"/>
        <w:keepNext/>
        <w:numPr>
          <w:ilvl w:val="0"/>
          <w:numId w:val="26"/>
        </w:numPr>
        <w:jc w:val="both"/>
        <w:outlineLvl w:val="0"/>
        <w:rPr>
          <w:bCs/>
          <w:sz w:val="28"/>
          <w:szCs w:val="28"/>
        </w:rPr>
      </w:pPr>
      <w:r w:rsidRPr="009E52EB">
        <w:rPr>
          <w:bCs/>
          <w:sz w:val="28"/>
          <w:szCs w:val="28"/>
        </w:rPr>
        <w:t>Use the cover and questions page of this assignment and put into your doc/docx assignment file, and don’t forget to fill/write your name and ID in the cover page.</w:t>
      </w:r>
    </w:p>
    <w:p w14:paraId="50396EA3" w14:textId="1CBA38F3" w:rsidR="0097384A" w:rsidRPr="009E52EB" w:rsidRDefault="0097384A" w:rsidP="0097384A">
      <w:pPr>
        <w:pStyle w:val="ListParagraph"/>
        <w:keepNext/>
        <w:numPr>
          <w:ilvl w:val="0"/>
          <w:numId w:val="26"/>
        </w:numPr>
        <w:jc w:val="both"/>
        <w:outlineLvl w:val="0"/>
        <w:rPr>
          <w:bCs/>
          <w:sz w:val="28"/>
          <w:szCs w:val="28"/>
        </w:rPr>
      </w:pPr>
      <w:r w:rsidRPr="009E52EB">
        <w:rPr>
          <w:bCs/>
          <w:sz w:val="28"/>
          <w:szCs w:val="28"/>
        </w:rPr>
        <w:t xml:space="preserve">After you finish the assignment, </w:t>
      </w:r>
      <w:proofErr w:type="gramStart"/>
      <w:r w:rsidRPr="009E52EB">
        <w:rPr>
          <w:bCs/>
          <w:sz w:val="28"/>
          <w:szCs w:val="28"/>
        </w:rPr>
        <w:t>save</w:t>
      </w:r>
      <w:proofErr w:type="gramEnd"/>
      <w:r w:rsidRPr="009E52EB">
        <w:rPr>
          <w:bCs/>
          <w:sz w:val="28"/>
          <w:szCs w:val="28"/>
        </w:rPr>
        <w:t xml:space="preserve"> and give the name of your file using this name format: AssignmentCOIS</w:t>
      </w:r>
      <w:r>
        <w:rPr>
          <w:bCs/>
          <w:sz w:val="28"/>
          <w:szCs w:val="28"/>
        </w:rPr>
        <w:t>342</w:t>
      </w:r>
      <w:r w:rsidRPr="009E52EB">
        <w:rPr>
          <w:bCs/>
          <w:sz w:val="28"/>
          <w:szCs w:val="28"/>
        </w:rPr>
        <w:t>-ID-Name.</w:t>
      </w:r>
    </w:p>
    <w:p w14:paraId="4656332A" w14:textId="77777777" w:rsidR="0097384A" w:rsidRDefault="0097384A" w:rsidP="0097384A">
      <w:pPr>
        <w:pStyle w:val="ListParagraph"/>
        <w:keepNext/>
        <w:numPr>
          <w:ilvl w:val="0"/>
          <w:numId w:val="26"/>
        </w:numPr>
        <w:jc w:val="both"/>
        <w:outlineLvl w:val="0"/>
        <w:rPr>
          <w:bCs/>
          <w:sz w:val="28"/>
          <w:szCs w:val="28"/>
        </w:rPr>
      </w:pPr>
      <w:r w:rsidRPr="009E52EB">
        <w:rPr>
          <w:bCs/>
          <w:sz w:val="28"/>
          <w:szCs w:val="28"/>
        </w:rPr>
        <w:t>Submit your assignment through Blackboard and you can submit in pdf/doc format.</w:t>
      </w:r>
    </w:p>
    <w:p w14:paraId="73F5A4D3" w14:textId="77777777" w:rsidR="0097384A" w:rsidRPr="009E52EB" w:rsidRDefault="0097384A" w:rsidP="0097384A">
      <w:pPr>
        <w:pStyle w:val="ListParagraph"/>
        <w:keepNext/>
        <w:numPr>
          <w:ilvl w:val="0"/>
          <w:numId w:val="26"/>
        </w:numPr>
        <w:jc w:val="both"/>
        <w:outlineLvl w:val="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Kindly submit one Hard Copy to </w:t>
      </w:r>
      <w:r>
        <w:rPr>
          <w:sz w:val="28"/>
          <w:szCs w:val="28"/>
        </w:rPr>
        <w:t>instructor</w:t>
      </w:r>
      <w:r>
        <w:rPr>
          <w:bCs/>
          <w:sz w:val="28"/>
          <w:szCs w:val="28"/>
        </w:rPr>
        <w:t>.</w:t>
      </w:r>
    </w:p>
    <w:p w14:paraId="5249D2D9" w14:textId="77777777" w:rsidR="0097384A" w:rsidRDefault="0097384A" w:rsidP="00186A5B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</w:p>
    <w:p w14:paraId="2943DB83" w14:textId="03E06330" w:rsidR="00186A5B" w:rsidRDefault="00186A5B" w:rsidP="00186A5B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  <w:r>
        <w:rPr>
          <w:b/>
          <w:bCs/>
          <w:sz w:val="36"/>
          <w:szCs w:val="36"/>
          <w:lang w:eastAsia="en-IN"/>
        </w:rPr>
        <w:t>Outcome</w:t>
      </w:r>
      <w:r w:rsidRPr="003078AD">
        <w:rPr>
          <w:b/>
          <w:bCs/>
          <w:sz w:val="36"/>
          <w:szCs w:val="36"/>
          <w:lang w:eastAsia="en-IN"/>
        </w:rPr>
        <w:t xml:space="preserve"> </w:t>
      </w:r>
      <w:r w:rsidR="002851FD">
        <w:rPr>
          <w:b/>
          <w:bCs/>
          <w:sz w:val="36"/>
          <w:szCs w:val="36"/>
          <w:lang w:eastAsia="en-IN"/>
        </w:rPr>
        <w:t>1</w:t>
      </w:r>
    </w:p>
    <w:p w14:paraId="2B48ECD5" w14:textId="77777777" w:rsidR="00186A5B" w:rsidRDefault="00186A5B" w:rsidP="00186A5B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</w:p>
    <w:p w14:paraId="27B282B8" w14:textId="79835876" w:rsidR="00186A5B" w:rsidRPr="00E94C1E" w:rsidRDefault="00982212" w:rsidP="00982212">
      <w:pPr>
        <w:pBdr>
          <w:top w:val="single" w:sz="4" w:space="1" w:color="auto"/>
          <w:bottom w:val="single" w:sz="4" w:space="1" w:color="auto"/>
        </w:pBdr>
        <w:spacing w:after="160" w:line="259" w:lineRule="auto"/>
        <w:contextualSpacing/>
        <w:jc w:val="both"/>
        <w:rPr>
          <w:b/>
          <w:bCs/>
        </w:rPr>
      </w:pPr>
      <w:r w:rsidRPr="00982212">
        <w:rPr>
          <w:b/>
          <w:bCs/>
          <w:i/>
          <w:iCs/>
          <w:color w:val="000000"/>
          <w:sz w:val="24"/>
          <w:szCs w:val="24"/>
        </w:rPr>
        <w:t>Analyze a complex computing problem and to apply principles of computing and other</w:t>
      </w:r>
      <w:r>
        <w:rPr>
          <w:b/>
          <w:bCs/>
          <w:i/>
          <w:iCs/>
          <w:color w:val="000000"/>
          <w:sz w:val="24"/>
          <w:szCs w:val="24"/>
        </w:rPr>
        <w:t xml:space="preserve"> </w:t>
      </w:r>
      <w:r w:rsidRPr="00982212">
        <w:rPr>
          <w:b/>
          <w:bCs/>
          <w:i/>
          <w:iCs/>
          <w:color w:val="000000"/>
          <w:sz w:val="24"/>
          <w:szCs w:val="24"/>
        </w:rPr>
        <w:t>relevant disciplines to identify solutions.</w:t>
      </w:r>
    </w:p>
    <w:p w14:paraId="064D906F" w14:textId="689F4A4F" w:rsidR="00186A5B" w:rsidRDefault="009B5B10" w:rsidP="00186A5B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  <w:r>
        <w:rPr>
          <w:b/>
          <w:bCs/>
          <w:color w:val="000000" w:themeColor="text1"/>
          <w:sz w:val="28"/>
          <w:szCs w:val="28"/>
          <w:lang w:eastAsia="en-IN"/>
        </w:rPr>
        <w:t>Question 1.</w:t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</w:r>
      <w:r>
        <w:rPr>
          <w:b/>
          <w:bCs/>
          <w:color w:val="000000" w:themeColor="text1"/>
          <w:sz w:val="28"/>
          <w:szCs w:val="28"/>
          <w:lang w:eastAsia="en-IN"/>
        </w:rPr>
        <w:tab/>
        <w:t>[</w:t>
      </w:r>
      <w:r w:rsidR="00982212">
        <w:rPr>
          <w:b/>
          <w:bCs/>
          <w:color w:val="000000" w:themeColor="text1"/>
          <w:sz w:val="28"/>
          <w:szCs w:val="28"/>
          <w:lang w:eastAsia="en-IN"/>
        </w:rPr>
        <w:t>12</w:t>
      </w:r>
      <w:r>
        <w:rPr>
          <w:b/>
          <w:bCs/>
          <w:color w:val="000000" w:themeColor="text1"/>
          <w:sz w:val="28"/>
          <w:szCs w:val="28"/>
          <w:lang w:eastAsia="en-IN"/>
        </w:rPr>
        <w:t>] [5 Marks]</w:t>
      </w:r>
    </w:p>
    <w:p w14:paraId="47D0BD1F" w14:textId="2389A97E" w:rsidR="00982212" w:rsidRDefault="0089304A" w:rsidP="0093471A">
      <w:pPr>
        <w:autoSpaceDE w:val="0"/>
        <w:autoSpaceDN w:val="0"/>
        <w:adjustRightInd w:val="0"/>
        <w:jc w:val="both"/>
        <w:rPr>
          <w:rFonts w:asciiTheme="majorBidi" w:hAnsiTheme="majorBidi" w:cstheme="majorBidi"/>
          <w:color w:val="090909"/>
          <w:sz w:val="24"/>
          <w:szCs w:val="24"/>
        </w:rPr>
      </w:pPr>
      <w:r w:rsidRPr="0081095C">
        <w:rPr>
          <w:rFonts w:asciiTheme="majorBidi" w:hAnsiTheme="majorBidi" w:cstheme="majorBidi"/>
          <w:color w:val="090909"/>
          <w:sz w:val="24"/>
          <w:szCs w:val="24"/>
        </w:rPr>
        <w:t>Given the following relational DB:</w:t>
      </w:r>
    </w:p>
    <w:p w14:paraId="110A222B" w14:textId="77777777" w:rsidR="0089304A" w:rsidRDefault="0089304A" w:rsidP="0093471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5BDF42CD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EMP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EMPNO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, ENAME, JOB, MGR#, SAL, COMM, DEPTNO#)</w:t>
      </w:r>
    </w:p>
    <w:p w14:paraId="1F1289D7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DEPT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DEPTNO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, DNAME, LOC)</w:t>
      </w:r>
    </w:p>
    <w:p w14:paraId="253ECF01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USAGE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DEPTNO#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, 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PARTNO#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)</w:t>
      </w:r>
    </w:p>
    <w:p w14:paraId="7598214B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SUPPLY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SUPPLIERNO#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, 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PARTNO#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)</w:t>
      </w:r>
    </w:p>
    <w:p w14:paraId="68422278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PART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PARTNO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, PNAME….)</w:t>
      </w:r>
    </w:p>
    <w:p w14:paraId="4C3148E8" w14:textId="77777777" w:rsidR="0089304A" w:rsidRPr="00450196" w:rsidRDefault="0089304A" w:rsidP="0089304A">
      <w:pPr>
        <w:spacing w:after="160" w:line="360" w:lineRule="auto"/>
        <w:ind w:left="1440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SUPPLIER (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  <w:u w:val="single"/>
        </w:rPr>
        <w:t>SUPPLIERNO</w:t>
      </w:r>
      <w:r w:rsidRPr="00450196">
        <w:rPr>
          <w:rFonts w:asciiTheme="majorBidi" w:hAnsiTheme="majorBidi" w:cstheme="majorBidi"/>
          <w:b/>
          <w:bCs/>
          <w:color w:val="090909"/>
          <w:sz w:val="24"/>
          <w:szCs w:val="24"/>
        </w:rPr>
        <w:t>, SNAME …)</w:t>
      </w:r>
    </w:p>
    <w:p w14:paraId="4D759753" w14:textId="77777777" w:rsidR="0089304A" w:rsidRDefault="0089304A" w:rsidP="0089304A">
      <w:pPr>
        <w:pStyle w:val="ListParagraph"/>
        <w:spacing w:after="160" w:line="360" w:lineRule="auto"/>
        <w:contextualSpacing/>
        <w:jc w:val="left"/>
        <w:rPr>
          <w:rFonts w:asciiTheme="majorBidi" w:hAnsiTheme="majorBidi" w:cstheme="majorBidi"/>
          <w:color w:val="090909"/>
          <w:sz w:val="24"/>
          <w:szCs w:val="24"/>
        </w:rPr>
      </w:pPr>
      <w:r w:rsidRPr="00CD410B">
        <w:rPr>
          <w:rFonts w:asciiTheme="majorBidi" w:hAnsiTheme="majorBidi" w:cstheme="majorBidi"/>
          <w:color w:val="090909"/>
          <w:sz w:val="24"/>
          <w:szCs w:val="24"/>
        </w:rPr>
        <w:t>USAGE relation models a many-to-many association between parts and departments: Parts used by each department. The SUPPLY relation models a many-to-many association between suppliers and parts.</w:t>
      </w:r>
    </w:p>
    <w:p w14:paraId="333B2E5C" w14:textId="77777777" w:rsidR="0089304A" w:rsidRDefault="0089304A" w:rsidP="0089304A">
      <w:pPr>
        <w:spacing w:before="120"/>
        <w:ind w:firstLine="360"/>
        <w:jc w:val="both"/>
        <w:rPr>
          <w:rFonts w:ascii="Calibri" w:hAnsi="Calibri" w:cs="Calibri"/>
          <w:sz w:val="24"/>
          <w:szCs w:val="28"/>
          <w:lang w:eastAsia="fr-FR"/>
        </w:rPr>
      </w:pPr>
      <w:r w:rsidRPr="00444C80">
        <w:rPr>
          <w:rFonts w:ascii="Calibri" w:hAnsi="Calibri" w:cs="Calibri"/>
          <w:sz w:val="24"/>
          <w:szCs w:val="28"/>
          <w:lang w:eastAsia="fr-FR"/>
        </w:rPr>
        <w:t xml:space="preserve">Write a </w:t>
      </w:r>
      <w:r>
        <w:rPr>
          <w:rFonts w:ascii="Calibri" w:hAnsi="Calibri" w:cs="Calibri"/>
          <w:b/>
          <w:bCs/>
          <w:sz w:val="24"/>
          <w:szCs w:val="28"/>
          <w:lang w:eastAsia="fr-FR"/>
        </w:rPr>
        <w:t>R</w:t>
      </w:r>
      <w:r w:rsidRPr="007B44E1">
        <w:rPr>
          <w:rFonts w:ascii="Calibri" w:hAnsi="Calibri" w:cs="Calibri"/>
          <w:b/>
          <w:bCs/>
          <w:sz w:val="24"/>
          <w:szCs w:val="28"/>
          <w:lang w:eastAsia="fr-FR"/>
        </w:rPr>
        <w:t xml:space="preserve">elational </w:t>
      </w:r>
      <w:r>
        <w:rPr>
          <w:rFonts w:ascii="Calibri" w:hAnsi="Calibri" w:cs="Calibri"/>
          <w:b/>
          <w:bCs/>
          <w:sz w:val="24"/>
          <w:szCs w:val="28"/>
          <w:lang w:eastAsia="fr-FR"/>
        </w:rPr>
        <w:t>A</w:t>
      </w:r>
      <w:r w:rsidRPr="007B44E1">
        <w:rPr>
          <w:rFonts w:ascii="Calibri" w:hAnsi="Calibri" w:cs="Calibri"/>
          <w:b/>
          <w:bCs/>
          <w:sz w:val="24"/>
          <w:szCs w:val="28"/>
          <w:lang w:eastAsia="fr-FR"/>
        </w:rPr>
        <w:t>lgebra</w:t>
      </w:r>
      <w:r>
        <w:rPr>
          <w:rFonts w:ascii="Calibri" w:hAnsi="Calibri" w:cs="Calibri"/>
          <w:b/>
          <w:bCs/>
          <w:sz w:val="24"/>
          <w:szCs w:val="28"/>
          <w:lang w:eastAsia="fr-FR"/>
        </w:rPr>
        <w:t xml:space="preserve"> (RA)</w:t>
      </w:r>
      <w:r w:rsidRPr="007B44E1">
        <w:rPr>
          <w:rFonts w:ascii="Calibri" w:hAnsi="Calibri" w:cs="Calibri"/>
          <w:b/>
          <w:bCs/>
          <w:sz w:val="24"/>
          <w:szCs w:val="28"/>
          <w:lang w:eastAsia="fr-FR"/>
        </w:rPr>
        <w:t xml:space="preserve"> </w:t>
      </w:r>
      <w:r>
        <w:rPr>
          <w:rFonts w:ascii="Calibri" w:hAnsi="Calibri" w:cs="Calibri"/>
          <w:b/>
          <w:bCs/>
          <w:sz w:val="24"/>
          <w:szCs w:val="28"/>
          <w:lang w:eastAsia="fr-FR"/>
        </w:rPr>
        <w:t>Q</w:t>
      </w:r>
      <w:r w:rsidRPr="007B44E1">
        <w:rPr>
          <w:rFonts w:ascii="Calibri" w:hAnsi="Calibri" w:cs="Calibri"/>
          <w:b/>
          <w:bCs/>
          <w:sz w:val="24"/>
          <w:szCs w:val="28"/>
          <w:lang w:eastAsia="fr-FR"/>
        </w:rPr>
        <w:t>uery</w:t>
      </w:r>
      <w:r w:rsidRPr="00444C80">
        <w:rPr>
          <w:rFonts w:ascii="Calibri" w:hAnsi="Calibri" w:cs="Calibri"/>
          <w:sz w:val="24"/>
          <w:szCs w:val="28"/>
          <w:lang w:eastAsia="fr-FR"/>
        </w:rPr>
        <w:t xml:space="preserve"> for each of the following requirements:</w:t>
      </w:r>
    </w:p>
    <w:p w14:paraId="0C6DEB34" w14:textId="77777777" w:rsidR="00982212" w:rsidRDefault="00982212" w:rsidP="0093471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5C62EC04" w14:textId="77777777" w:rsidR="0089304A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D92247">
        <w:rPr>
          <w:rFonts w:ascii="Calibri" w:hAnsi="Calibri" w:cs="Calibri"/>
          <w:sz w:val="24"/>
          <w:szCs w:val="28"/>
          <w:lang w:eastAsia="fr-FR"/>
        </w:rPr>
        <w:t>List all employees</w:t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1A984C4A" w14:textId="77777777" w:rsidR="009E1670" w:rsidRPr="002B0405" w:rsidRDefault="0089304A" w:rsidP="0093471A">
      <w:pPr>
        <w:autoSpaceDE w:val="0"/>
        <w:autoSpaceDN w:val="0"/>
        <w:adjustRightInd w:val="0"/>
        <w:jc w:val="both"/>
        <w:rPr>
          <w:sz w:val="24"/>
          <w:szCs w:val="24"/>
        </w:rPr>
      </w:pPr>
      <w:proofErr w:type="gramStart"/>
      <w:r w:rsidRPr="002B0405">
        <w:rPr>
          <w:sz w:val="24"/>
          <w:szCs w:val="24"/>
        </w:rPr>
        <w:t>Answer :</w:t>
      </w:r>
      <w:proofErr w:type="gramEnd"/>
      <w:r w:rsidR="00234AF0" w:rsidRPr="002B0405">
        <w:rPr>
          <w:sz w:val="24"/>
          <w:szCs w:val="24"/>
        </w:rPr>
        <w:t xml:space="preserve"> </w:t>
      </w:r>
    </w:p>
    <w:p w14:paraId="468EC056" w14:textId="799ECCC0" w:rsidR="0093471A" w:rsidRPr="002B0405" w:rsidRDefault="00F60F3F" w:rsidP="009E1670">
      <w:pPr>
        <w:autoSpaceDE w:val="0"/>
        <w:autoSpaceDN w:val="0"/>
        <w:adjustRightInd w:val="0"/>
        <w:ind w:left="720"/>
        <w:jc w:val="both"/>
        <w:rPr>
          <w:sz w:val="24"/>
          <w:szCs w:val="24"/>
        </w:rPr>
      </w:pPr>
      <w:r w:rsidRPr="002B0405">
        <w:rPr>
          <w:sz w:val="24"/>
          <w:szCs w:val="24"/>
        </w:rPr>
        <w:t>EMP</w:t>
      </w:r>
    </w:p>
    <w:p w14:paraId="1ECA32F2" w14:textId="77777777" w:rsidR="0089304A" w:rsidRDefault="0089304A" w:rsidP="0093471A">
      <w:pPr>
        <w:autoSpaceDE w:val="0"/>
        <w:autoSpaceDN w:val="0"/>
        <w:adjustRightInd w:val="0"/>
        <w:jc w:val="both"/>
        <w:rPr>
          <w:sz w:val="28"/>
          <w:szCs w:val="28"/>
        </w:rPr>
      </w:pPr>
    </w:p>
    <w:p w14:paraId="1A0AE4BE" w14:textId="77777777" w:rsidR="0089304A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D92247">
        <w:rPr>
          <w:rFonts w:ascii="Calibri" w:hAnsi="Calibri" w:cs="Calibri"/>
          <w:sz w:val="24"/>
          <w:szCs w:val="28"/>
          <w:lang w:eastAsia="fr-FR"/>
        </w:rPr>
        <w:t xml:space="preserve">List </w:t>
      </w:r>
      <w:proofErr w:type="spellStart"/>
      <w:r w:rsidRPr="00D92247">
        <w:rPr>
          <w:rFonts w:ascii="Calibri" w:hAnsi="Calibri" w:cs="Calibri"/>
          <w:sz w:val="24"/>
          <w:szCs w:val="28"/>
          <w:lang w:eastAsia="fr-FR"/>
        </w:rPr>
        <w:t>empno</w:t>
      </w:r>
      <w:proofErr w:type="spellEnd"/>
      <w:r w:rsidRPr="00D92247">
        <w:rPr>
          <w:rFonts w:ascii="Calibri" w:hAnsi="Calibri" w:cs="Calibri"/>
          <w:sz w:val="24"/>
          <w:szCs w:val="28"/>
          <w:lang w:eastAsia="fr-FR"/>
        </w:rPr>
        <w:t xml:space="preserve"> and </w:t>
      </w:r>
      <w:proofErr w:type="spellStart"/>
      <w:r w:rsidRPr="00D92247">
        <w:rPr>
          <w:rFonts w:ascii="Calibri" w:hAnsi="Calibri" w:cs="Calibri"/>
          <w:sz w:val="24"/>
          <w:szCs w:val="28"/>
          <w:lang w:eastAsia="fr-FR"/>
        </w:rPr>
        <w:t>ename</w:t>
      </w:r>
      <w:proofErr w:type="spellEnd"/>
      <w:r w:rsidRPr="00D92247">
        <w:rPr>
          <w:rFonts w:ascii="Calibri" w:hAnsi="Calibri" w:cs="Calibri"/>
          <w:sz w:val="24"/>
          <w:szCs w:val="28"/>
          <w:lang w:eastAsia="fr-FR"/>
        </w:rPr>
        <w:t xml:space="preserve"> for all employees </w:t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2EF61E06" w14:textId="37ED74AD" w:rsidR="0089304A" w:rsidRDefault="0089304A" w:rsidP="0089304A">
      <w:pPr>
        <w:jc w:val="both"/>
        <w:rPr>
          <w:sz w:val="24"/>
          <w:szCs w:val="24"/>
        </w:rPr>
      </w:pPr>
      <w:r w:rsidRPr="0054025B">
        <w:rPr>
          <w:sz w:val="24"/>
          <w:szCs w:val="24"/>
        </w:rPr>
        <w:t xml:space="preserve">Answer: </w:t>
      </w:r>
    </w:p>
    <w:p w14:paraId="32EA8D38" w14:textId="7DA7480D" w:rsidR="0089304A" w:rsidRPr="002B0405" w:rsidRDefault="00BF1FA7" w:rsidP="009E1670">
      <w:pPr>
        <w:ind w:firstLine="720"/>
        <w:jc w:val="both"/>
        <w:rPr>
          <w:rFonts w:ascii="Calibri" w:hAnsi="Calibri" w:cs="Calibri"/>
          <w:sz w:val="24"/>
          <w:szCs w:val="24"/>
          <w:lang w:eastAsia="fr-FR"/>
        </w:rPr>
      </w:pPr>
      <w:r w:rsidRPr="002B0405">
        <w:rPr>
          <w:sz w:val="24"/>
          <w:szCs w:val="24"/>
        </w:rPr>
        <w:t xml:space="preserve">π </w:t>
      </w:r>
      <w:r w:rsidR="009E1670" w:rsidRPr="002B0405">
        <w:rPr>
          <w:sz w:val="24"/>
          <w:szCs w:val="24"/>
        </w:rPr>
        <w:t>EMPNO, ENAME (EMP)</w:t>
      </w:r>
    </w:p>
    <w:p w14:paraId="6B386A4B" w14:textId="77777777" w:rsidR="0089304A" w:rsidRPr="00D92247" w:rsidRDefault="0089304A" w:rsidP="0089304A">
      <w:pPr>
        <w:ind w:left="360"/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6E52ADFD" w14:textId="154FA046" w:rsidR="0089304A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D92247">
        <w:rPr>
          <w:rFonts w:ascii="Calibri" w:hAnsi="Calibri" w:cs="Calibri"/>
          <w:sz w:val="24"/>
          <w:szCs w:val="28"/>
          <w:lang w:eastAsia="fr-FR"/>
        </w:rPr>
        <w:t>List names and jobs of employees</w:t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1 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Marks]</w:t>
      </w:r>
    </w:p>
    <w:p w14:paraId="74E9AEBB" w14:textId="3A492ECA" w:rsidR="0089304A" w:rsidRPr="0054025B" w:rsidRDefault="0089304A" w:rsidP="0089304A">
      <w:pPr>
        <w:jc w:val="both"/>
        <w:rPr>
          <w:rFonts w:ascii="Calibri" w:hAnsi="Calibri" w:cs="Calibri"/>
          <w:sz w:val="32"/>
          <w:szCs w:val="36"/>
          <w:lang w:eastAsia="fr-FR"/>
        </w:rPr>
      </w:pPr>
      <w:r w:rsidRPr="0054025B">
        <w:rPr>
          <w:rFonts w:ascii="Calibri" w:hAnsi="Calibri" w:cs="Calibri"/>
          <w:sz w:val="32"/>
          <w:szCs w:val="36"/>
          <w:lang w:eastAsia="fr-FR"/>
        </w:rPr>
        <w:t xml:space="preserve"> </w:t>
      </w:r>
      <w:r w:rsidRPr="0054025B">
        <w:rPr>
          <w:sz w:val="24"/>
          <w:szCs w:val="24"/>
        </w:rPr>
        <w:t xml:space="preserve">Answer: </w:t>
      </w:r>
    </w:p>
    <w:p w14:paraId="2E9B51AA" w14:textId="5A274F37" w:rsidR="00B47E41" w:rsidRPr="002B0405" w:rsidRDefault="00BF1FA7" w:rsidP="00B47E41">
      <w:pPr>
        <w:ind w:firstLine="720"/>
        <w:jc w:val="both"/>
        <w:rPr>
          <w:rFonts w:ascii="Calibri" w:hAnsi="Calibri" w:cs="Calibri"/>
          <w:sz w:val="24"/>
          <w:szCs w:val="24"/>
          <w:lang w:eastAsia="fr-FR"/>
        </w:rPr>
      </w:pPr>
      <w:r w:rsidRPr="002B0405">
        <w:rPr>
          <w:sz w:val="24"/>
          <w:szCs w:val="24"/>
        </w:rPr>
        <w:t>π</w:t>
      </w:r>
      <w:r w:rsidR="00B47E41" w:rsidRPr="002B0405">
        <w:rPr>
          <w:sz w:val="24"/>
          <w:szCs w:val="24"/>
        </w:rPr>
        <w:t xml:space="preserve"> ENAME, JOB (EMP)</w:t>
      </w:r>
    </w:p>
    <w:p w14:paraId="43E12475" w14:textId="1798BF2D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2F408554" w14:textId="77777777" w:rsidR="0089304A" w:rsidRDefault="0089304A" w:rsidP="0089304A">
      <w:pPr>
        <w:ind w:left="360"/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5947C5C6" w14:textId="77777777" w:rsidR="0089304A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D92247">
        <w:rPr>
          <w:rFonts w:ascii="Calibri" w:hAnsi="Calibri" w:cs="Calibri"/>
          <w:sz w:val="24"/>
          <w:szCs w:val="28"/>
          <w:lang w:eastAsia="fr-FR"/>
        </w:rPr>
        <w:t>List employees working in departments 25, 47 or 55.</w:t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317B2A1A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 xml:space="preserve">Answer:      </w:t>
      </w:r>
    </w:p>
    <w:p w14:paraId="5E9AF955" w14:textId="09C26D0D" w:rsidR="0089304A" w:rsidRPr="002B0405" w:rsidRDefault="00B47E41" w:rsidP="0089304A">
      <w:pPr>
        <w:shd w:val="clear" w:color="auto" w:fill="FFFFFF" w:themeFill="background1"/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2B0405">
        <w:rPr>
          <w:rFonts w:asciiTheme="majorBidi" w:hAnsiTheme="majorBidi" w:cstheme="majorBidi"/>
          <w:sz w:val="24"/>
          <w:szCs w:val="24"/>
        </w:rPr>
        <w:t>σ</w:t>
      </w:r>
      <w:r w:rsidR="00BF1FA7" w:rsidRPr="002B0405">
        <w:rPr>
          <w:rFonts w:asciiTheme="majorBidi" w:hAnsiTheme="majorBidi" w:cstheme="majorBidi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sz w:val="24"/>
          <w:szCs w:val="24"/>
        </w:rPr>
        <w:t xml:space="preserve">DEPTNO =25 </w:t>
      </w:r>
      <w:r w:rsidRPr="002B0405">
        <w:rPr>
          <w:rFonts w:ascii="Cambria Math" w:hAnsi="Cambria Math" w:cs="Cambria Math"/>
          <w:sz w:val="24"/>
          <w:szCs w:val="24"/>
        </w:rPr>
        <w:t>∨</w:t>
      </w:r>
      <w:r w:rsidRPr="002B0405">
        <w:rPr>
          <w:rFonts w:asciiTheme="majorBidi" w:hAnsiTheme="majorBidi" w:cstheme="majorBidi"/>
          <w:sz w:val="24"/>
          <w:szCs w:val="24"/>
        </w:rPr>
        <w:t xml:space="preserve"> DEPTNO =47 </w:t>
      </w:r>
      <w:r w:rsidRPr="002B0405">
        <w:rPr>
          <w:rFonts w:ascii="Cambria Math" w:hAnsi="Cambria Math" w:cs="Cambria Math"/>
          <w:sz w:val="24"/>
          <w:szCs w:val="24"/>
        </w:rPr>
        <w:t>∨</w:t>
      </w:r>
      <w:r w:rsidRPr="002B0405">
        <w:rPr>
          <w:rFonts w:asciiTheme="majorBidi" w:hAnsiTheme="majorBidi" w:cstheme="majorBidi"/>
          <w:sz w:val="24"/>
          <w:szCs w:val="24"/>
        </w:rPr>
        <w:t xml:space="preserve"> DEPTNO =55 (EMP)</w:t>
      </w:r>
    </w:p>
    <w:p w14:paraId="3AC6E629" w14:textId="77777777" w:rsidR="0089304A" w:rsidRDefault="0089304A" w:rsidP="0089304A">
      <w:pPr>
        <w:ind w:left="360"/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7B787D98" w14:textId="77777777" w:rsidR="0089304A" w:rsidRPr="00D92247" w:rsidRDefault="0089304A" w:rsidP="0089304A">
      <w:pPr>
        <w:ind w:left="360"/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58773417" w14:textId="77777777" w:rsidR="0089304A" w:rsidRPr="00D92247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D92247">
        <w:rPr>
          <w:rFonts w:ascii="Calibri" w:hAnsi="Calibri" w:cs="Calibri"/>
          <w:sz w:val="24"/>
          <w:szCs w:val="28"/>
          <w:lang w:eastAsia="fr-FR"/>
        </w:rPr>
        <w:t>List all department numbers</w:t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70164A91" w14:textId="3158503D" w:rsidR="0089304A" w:rsidRDefault="0089304A" w:rsidP="0089304A">
      <w:pPr>
        <w:numPr>
          <w:ilvl w:val="1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444C80">
        <w:rPr>
          <w:rFonts w:ascii="Calibri" w:hAnsi="Calibri" w:cs="Calibri"/>
          <w:sz w:val="24"/>
          <w:szCs w:val="28"/>
          <w:lang w:eastAsia="fr-FR"/>
        </w:rPr>
        <w:t>From DEPT.</w:t>
      </w:r>
    </w:p>
    <w:p w14:paraId="1D4EDE7C" w14:textId="77777777" w:rsidR="00B47E41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lastRenderedPageBreak/>
        <w:t xml:space="preserve">Answer:    </w:t>
      </w:r>
    </w:p>
    <w:p w14:paraId="766D43B0" w14:textId="3BA6F8B6" w:rsidR="0089304A" w:rsidRPr="002B0405" w:rsidRDefault="00BF1FA7" w:rsidP="00F60F3F">
      <w:pPr>
        <w:ind w:firstLine="720"/>
        <w:jc w:val="both"/>
        <w:rPr>
          <w:rFonts w:ascii="Calibri" w:hAnsi="Calibri" w:cs="Calibri"/>
          <w:sz w:val="24"/>
          <w:szCs w:val="24"/>
          <w:lang w:eastAsia="fr-FR"/>
        </w:rPr>
      </w:pPr>
      <w:r w:rsidRPr="002B0405">
        <w:rPr>
          <w:sz w:val="24"/>
          <w:szCs w:val="24"/>
        </w:rPr>
        <w:t>π</w:t>
      </w:r>
      <w:r w:rsidR="00B47E41" w:rsidRPr="002B0405">
        <w:rPr>
          <w:sz w:val="24"/>
          <w:szCs w:val="24"/>
        </w:rPr>
        <w:t xml:space="preserve"> DEPTNO (DEPT)</w:t>
      </w:r>
      <w:r w:rsidR="00B47E41" w:rsidRPr="002B0405">
        <w:rPr>
          <w:rFonts w:ascii="Calibri" w:hAnsi="Calibri" w:cs="Calibri"/>
          <w:sz w:val="24"/>
          <w:szCs w:val="24"/>
          <w:lang w:eastAsia="fr-FR"/>
        </w:rPr>
        <w:tab/>
      </w:r>
    </w:p>
    <w:p w14:paraId="58CABB2F" w14:textId="77777777" w:rsidR="0089304A" w:rsidRPr="00444C80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747BEAD7" w14:textId="77777777" w:rsidR="0089304A" w:rsidRDefault="0089304A" w:rsidP="0089304A">
      <w:pPr>
        <w:numPr>
          <w:ilvl w:val="1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444C80">
        <w:rPr>
          <w:rFonts w:ascii="Calibri" w:hAnsi="Calibri" w:cs="Calibri"/>
          <w:sz w:val="24"/>
          <w:szCs w:val="28"/>
          <w:lang w:eastAsia="fr-FR"/>
        </w:rPr>
        <w:t>From EMP.</w:t>
      </w:r>
    </w:p>
    <w:p w14:paraId="50ED221B" w14:textId="5E6836D1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 xml:space="preserve">Answer:    </w:t>
      </w:r>
    </w:p>
    <w:p w14:paraId="5F0BE6B0" w14:textId="06EE1E27" w:rsidR="00F60F3F" w:rsidRPr="002B0405" w:rsidRDefault="00F60F3F" w:rsidP="0089304A">
      <w:pPr>
        <w:jc w:val="both"/>
        <w:rPr>
          <w:rFonts w:asciiTheme="majorBidi" w:hAnsiTheme="majorBidi" w:cstheme="majorBidi"/>
          <w:sz w:val="24"/>
          <w:szCs w:val="24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ab/>
      </w:r>
      <w:r w:rsidR="00BF1FA7" w:rsidRPr="002B0405">
        <w:rPr>
          <w:rFonts w:asciiTheme="majorBidi" w:hAnsiTheme="majorBidi" w:cstheme="majorBidi"/>
          <w:sz w:val="24"/>
          <w:szCs w:val="24"/>
          <w:lang w:eastAsia="fr-FR"/>
        </w:rPr>
        <w:t>π</w:t>
      </w:r>
      <w:r w:rsidRPr="002B0405">
        <w:rPr>
          <w:rFonts w:asciiTheme="majorBidi" w:hAnsiTheme="majorBidi" w:cstheme="majorBidi"/>
          <w:sz w:val="24"/>
          <w:szCs w:val="24"/>
        </w:rPr>
        <w:t xml:space="preserve"> DEPTNO (EMP)</w:t>
      </w:r>
    </w:p>
    <w:p w14:paraId="34424425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1B4ABAF0" w14:textId="24C0328A" w:rsidR="00F60F3F" w:rsidRPr="00F60F3F" w:rsidRDefault="0089304A" w:rsidP="00F60F3F">
      <w:pPr>
        <w:numPr>
          <w:ilvl w:val="1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444C80">
        <w:rPr>
          <w:rFonts w:ascii="Calibri" w:hAnsi="Calibri" w:cs="Calibri"/>
          <w:sz w:val="24"/>
          <w:szCs w:val="28"/>
          <w:lang w:eastAsia="fr-FR"/>
        </w:rPr>
        <w:t xml:space="preserve">Deduct the </w:t>
      </w:r>
      <w:r w:rsidRPr="00792E57">
        <w:rPr>
          <w:rFonts w:ascii="Calibri" w:hAnsi="Calibri" w:cs="Calibri"/>
          <w:b/>
          <w:bCs/>
          <w:sz w:val="24"/>
          <w:szCs w:val="28"/>
          <w:lang w:eastAsia="fr-FR"/>
        </w:rPr>
        <w:t>departments that have no employees</w:t>
      </w:r>
      <w:r w:rsidRPr="00444C80">
        <w:rPr>
          <w:rFonts w:ascii="Calibri" w:hAnsi="Calibri" w:cs="Calibri"/>
          <w:sz w:val="24"/>
          <w:szCs w:val="28"/>
          <w:lang w:eastAsia="fr-FR"/>
        </w:rPr>
        <w:t>.</w:t>
      </w:r>
    </w:p>
    <w:p w14:paraId="374F4457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76FD8828" w14:textId="7C5F91E6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 xml:space="preserve">Answer:    </w:t>
      </w:r>
    </w:p>
    <w:p w14:paraId="796D267A" w14:textId="51B51003" w:rsidR="00F60F3F" w:rsidRPr="002B0405" w:rsidRDefault="00F60F3F" w:rsidP="0089304A">
      <w:pPr>
        <w:jc w:val="both"/>
        <w:rPr>
          <w:rFonts w:asciiTheme="majorBidi" w:hAnsiTheme="majorBidi" w:cstheme="majorBidi"/>
          <w:sz w:val="24"/>
          <w:szCs w:val="24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ab/>
      </w:r>
      <w:r w:rsidR="00BF1FA7" w:rsidRPr="002B0405">
        <w:rPr>
          <w:rFonts w:asciiTheme="majorBidi" w:hAnsiTheme="majorBidi" w:cstheme="majorBidi"/>
          <w:sz w:val="24"/>
          <w:szCs w:val="24"/>
          <w:lang w:eastAsia="fr-FR"/>
        </w:rPr>
        <w:t>π</w:t>
      </w:r>
      <w:r w:rsidRPr="002B0405">
        <w:rPr>
          <w:rFonts w:asciiTheme="majorBidi" w:hAnsiTheme="majorBidi" w:cstheme="majorBidi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DEPTNO (DEPT) - </w:t>
      </w:r>
      <w:r w:rsidR="00E869C0" w:rsidRPr="002B0405">
        <w:rPr>
          <w:rFonts w:asciiTheme="majorBidi" w:hAnsiTheme="majorBidi" w:cstheme="majorBidi"/>
          <w:sz w:val="24"/>
          <w:szCs w:val="24"/>
          <w:lang w:eastAsia="fr-FR"/>
        </w:rPr>
        <w:t>π</w:t>
      </w:r>
      <w:r w:rsidRPr="002B0405">
        <w:rPr>
          <w:rFonts w:asciiTheme="majorBidi" w:hAnsiTheme="majorBidi" w:cstheme="majorBidi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>DEPTNO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>(EMP)</w:t>
      </w:r>
    </w:p>
    <w:p w14:paraId="775D5C77" w14:textId="78121914" w:rsidR="0089304A" w:rsidRPr="00E45B4D" w:rsidRDefault="0089304A" w:rsidP="0089304A">
      <w:pPr>
        <w:jc w:val="both"/>
        <w:rPr>
          <w:rFonts w:ascii="Calibri" w:hAnsi="Calibri" w:cs="Calibri"/>
          <w:b/>
          <w:bCs/>
          <w:szCs w:val="22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ab/>
      </w:r>
      <w:r>
        <w:rPr>
          <w:rFonts w:ascii="Calibri" w:hAnsi="Calibri" w:cs="Calibri"/>
          <w:sz w:val="24"/>
          <w:szCs w:val="28"/>
          <w:lang w:eastAsia="fr-FR"/>
        </w:rPr>
        <w:tab/>
      </w:r>
    </w:p>
    <w:p w14:paraId="50385DC4" w14:textId="77777777" w:rsidR="00506FD8" w:rsidRDefault="00506FD8" w:rsidP="006335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1D7213BA" w14:textId="77777777" w:rsidR="00506FD8" w:rsidRDefault="00506FD8" w:rsidP="006335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3C6B9326" w14:textId="77777777" w:rsidR="00506FD8" w:rsidRDefault="00506FD8" w:rsidP="006335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58127174" w14:textId="56975411" w:rsidR="002E2A7E" w:rsidRDefault="002E2A7E" w:rsidP="0063357A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0E8CD83D" w14:textId="7F49842F" w:rsidR="00593C60" w:rsidRDefault="00593C60" w:rsidP="00593C60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  <w:r>
        <w:rPr>
          <w:b/>
          <w:bCs/>
          <w:sz w:val="36"/>
          <w:szCs w:val="36"/>
          <w:lang w:eastAsia="en-IN"/>
        </w:rPr>
        <w:t>Outcome</w:t>
      </w:r>
      <w:r w:rsidRPr="003078AD">
        <w:rPr>
          <w:b/>
          <w:bCs/>
          <w:sz w:val="36"/>
          <w:szCs w:val="36"/>
          <w:lang w:eastAsia="en-IN"/>
        </w:rPr>
        <w:t xml:space="preserve"> </w:t>
      </w:r>
      <w:r w:rsidR="0093471A">
        <w:rPr>
          <w:b/>
          <w:bCs/>
          <w:sz w:val="36"/>
          <w:szCs w:val="36"/>
          <w:lang w:eastAsia="en-IN"/>
        </w:rPr>
        <w:t>2</w:t>
      </w:r>
    </w:p>
    <w:p w14:paraId="4C504BAA" w14:textId="77777777" w:rsidR="00593C60" w:rsidRDefault="00593C60" w:rsidP="00593C60">
      <w:pPr>
        <w:autoSpaceDE w:val="0"/>
        <w:autoSpaceDN w:val="0"/>
        <w:adjustRightInd w:val="0"/>
        <w:jc w:val="center"/>
        <w:rPr>
          <w:b/>
          <w:bCs/>
          <w:sz w:val="36"/>
          <w:szCs w:val="36"/>
          <w:lang w:eastAsia="en-IN"/>
        </w:rPr>
      </w:pPr>
    </w:p>
    <w:p w14:paraId="50B77EA6" w14:textId="7A681DA0" w:rsidR="00593C60" w:rsidRDefault="0093471A" w:rsidP="0093471A">
      <w:pPr>
        <w:pBdr>
          <w:top w:val="single" w:sz="4" w:space="1" w:color="auto"/>
          <w:bottom w:val="single" w:sz="4" w:space="1" w:color="auto"/>
        </w:pBdr>
        <w:spacing w:after="160" w:line="259" w:lineRule="auto"/>
        <w:contextualSpacing/>
        <w:jc w:val="both"/>
        <w:rPr>
          <w:b/>
          <w:bCs/>
          <w:color w:val="000000" w:themeColor="text1"/>
          <w:sz w:val="28"/>
          <w:szCs w:val="28"/>
          <w:lang w:eastAsia="en-IN"/>
        </w:rPr>
      </w:pPr>
      <w:r w:rsidRPr="0093471A">
        <w:rPr>
          <w:b/>
          <w:bCs/>
          <w:i/>
          <w:iCs/>
          <w:color w:val="000000"/>
          <w:sz w:val="24"/>
          <w:szCs w:val="24"/>
        </w:rPr>
        <w:t>Design, implement, and evaluate a computing-based solution to meet a given set of</w:t>
      </w:r>
      <w:r>
        <w:rPr>
          <w:b/>
          <w:bCs/>
          <w:i/>
          <w:iCs/>
          <w:color w:val="000000"/>
          <w:sz w:val="24"/>
          <w:szCs w:val="24"/>
        </w:rPr>
        <w:t xml:space="preserve"> </w:t>
      </w:r>
      <w:r w:rsidRPr="0093471A">
        <w:rPr>
          <w:b/>
          <w:bCs/>
          <w:i/>
          <w:iCs/>
          <w:color w:val="000000"/>
          <w:sz w:val="24"/>
          <w:szCs w:val="24"/>
        </w:rPr>
        <w:t>computing requirements in the context of the program’s discipline.</w:t>
      </w:r>
    </w:p>
    <w:p w14:paraId="7731C8C5" w14:textId="11D19392" w:rsidR="00EC6A8F" w:rsidRDefault="00593C60" w:rsidP="00593C60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  <w:r>
        <w:rPr>
          <w:b/>
          <w:bCs/>
          <w:color w:val="000000" w:themeColor="text1"/>
          <w:sz w:val="28"/>
          <w:szCs w:val="28"/>
          <w:lang w:eastAsia="en-IN"/>
        </w:rPr>
        <w:t xml:space="preserve">Question </w:t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>2</w:t>
      </w:r>
      <w:r>
        <w:rPr>
          <w:b/>
          <w:bCs/>
          <w:color w:val="000000" w:themeColor="text1"/>
          <w:sz w:val="28"/>
          <w:szCs w:val="28"/>
          <w:lang w:eastAsia="en-IN"/>
        </w:rPr>
        <w:t xml:space="preserve"> </w:t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ab/>
        <w:t>[</w:t>
      </w:r>
      <w:r w:rsidR="0093471A">
        <w:rPr>
          <w:b/>
          <w:bCs/>
          <w:color w:val="000000" w:themeColor="text1"/>
          <w:sz w:val="28"/>
          <w:szCs w:val="28"/>
          <w:lang w:eastAsia="en-IN"/>
        </w:rPr>
        <w:t>2</w:t>
      </w:r>
      <w:r w:rsidR="00EC6A8F">
        <w:rPr>
          <w:b/>
          <w:bCs/>
          <w:color w:val="000000" w:themeColor="text1"/>
          <w:sz w:val="28"/>
          <w:szCs w:val="28"/>
          <w:lang w:eastAsia="en-IN"/>
        </w:rPr>
        <w:t>1] [5 Marks]</w:t>
      </w:r>
    </w:p>
    <w:p w14:paraId="551EF2A9" w14:textId="77777777" w:rsidR="00EC6A8F" w:rsidRDefault="00EC6A8F" w:rsidP="00593C60">
      <w:pPr>
        <w:autoSpaceDE w:val="0"/>
        <w:autoSpaceDN w:val="0"/>
        <w:adjustRightInd w:val="0"/>
        <w:jc w:val="both"/>
        <w:rPr>
          <w:b/>
          <w:bCs/>
          <w:color w:val="000000" w:themeColor="text1"/>
          <w:sz w:val="28"/>
          <w:szCs w:val="28"/>
          <w:lang w:eastAsia="en-IN"/>
        </w:rPr>
      </w:pPr>
    </w:p>
    <w:p w14:paraId="7D92ACE0" w14:textId="77777777" w:rsidR="0089304A" w:rsidRDefault="0089304A" w:rsidP="0089304A">
      <w:pPr>
        <w:numPr>
          <w:ilvl w:val="0"/>
          <w:numId w:val="27"/>
        </w:numPr>
        <w:jc w:val="both"/>
        <w:rPr>
          <w:rFonts w:ascii="Calibri" w:hAnsi="Calibri" w:cs="Calibri"/>
          <w:sz w:val="24"/>
          <w:szCs w:val="28"/>
          <w:lang w:eastAsia="fr-FR"/>
        </w:rPr>
      </w:pPr>
      <w:r w:rsidRPr="00255119">
        <w:rPr>
          <w:rFonts w:ascii="Calibri" w:hAnsi="Calibri" w:cs="Calibri"/>
          <w:b/>
          <w:bCs/>
          <w:sz w:val="24"/>
          <w:szCs w:val="28"/>
          <w:lang w:eastAsia="fr-FR"/>
        </w:rPr>
        <w:t>List name of employees</w:t>
      </w:r>
      <w:r w:rsidRPr="00444C80">
        <w:rPr>
          <w:rFonts w:ascii="Calibri" w:hAnsi="Calibri" w:cs="Calibri"/>
          <w:sz w:val="24"/>
          <w:szCs w:val="28"/>
          <w:lang w:eastAsia="fr-FR"/>
        </w:rPr>
        <w:t xml:space="preserve"> those are </w:t>
      </w:r>
      <w:r w:rsidRPr="00255119">
        <w:rPr>
          <w:rFonts w:ascii="Calibri" w:hAnsi="Calibri" w:cs="Calibri"/>
          <w:b/>
          <w:bCs/>
          <w:sz w:val="24"/>
          <w:szCs w:val="28"/>
          <w:lang w:eastAsia="fr-FR"/>
        </w:rPr>
        <w:t>working in departments located in JEDDAH</w:t>
      </w:r>
      <w:r w:rsidRPr="00444C80">
        <w:rPr>
          <w:rFonts w:ascii="Calibri" w:hAnsi="Calibri" w:cs="Calibri"/>
          <w:sz w:val="24"/>
          <w:szCs w:val="28"/>
          <w:lang w:eastAsia="fr-FR"/>
        </w:rPr>
        <w:t>.</w:t>
      </w:r>
      <w:r>
        <w:rPr>
          <w:rFonts w:ascii="Calibri" w:hAnsi="Calibri" w:cs="Calibri"/>
          <w:sz w:val="24"/>
          <w:szCs w:val="28"/>
          <w:lang w:eastAsia="fr-FR"/>
        </w:rPr>
        <w:tab/>
        <w:t xml:space="preserve">      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2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1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7EFF101F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 xml:space="preserve">Answer:      </w:t>
      </w:r>
    </w:p>
    <w:p w14:paraId="1A1A741E" w14:textId="21DBFB5A" w:rsidR="0089304A" w:rsidRPr="002B0405" w:rsidRDefault="00AB0677" w:rsidP="0089304A">
      <w:pPr>
        <w:jc w:val="both"/>
        <w:rPr>
          <w:rFonts w:asciiTheme="majorBidi" w:hAnsiTheme="majorBidi" w:cstheme="majorBidi"/>
          <w:sz w:val="24"/>
          <w:szCs w:val="24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ab/>
      </w:r>
      <w:r w:rsidR="00BF1FA7" w:rsidRPr="002B0405">
        <w:rPr>
          <w:rFonts w:asciiTheme="majorBidi" w:hAnsiTheme="majorBidi" w:cstheme="majorBidi"/>
          <w:sz w:val="24"/>
          <w:szCs w:val="24"/>
          <w:lang w:eastAsia="fr-FR"/>
        </w:rPr>
        <w:t>π</w:t>
      </w:r>
      <w:r w:rsidRPr="002B0405">
        <w:rPr>
          <w:rFonts w:asciiTheme="majorBidi" w:hAnsiTheme="majorBidi" w:cstheme="majorBidi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EMP.ENAME σ DEPT.LOC = 'JEDDAH' </w:t>
      </w:r>
      <w:proofErr w:type="gramStart"/>
      <w:r w:rsidRPr="002B0405">
        <w:rPr>
          <w:rFonts w:asciiTheme="majorBidi" w:hAnsiTheme="majorBidi" w:cstheme="majorBidi"/>
          <w:sz w:val="24"/>
          <w:szCs w:val="24"/>
          <w:lang w:eastAsia="fr-FR"/>
        </w:rPr>
        <w:t>( EMP</w:t>
      </w:r>
      <w:proofErr w:type="gramEnd"/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</w:t>
      </w:r>
      <w:r w:rsidRPr="002B0405">
        <w:rPr>
          <w:rFonts w:ascii="Cambria Math" w:hAnsi="Cambria Math" w:cs="Cambria Math"/>
          <w:sz w:val="24"/>
          <w:szCs w:val="24"/>
          <w:lang w:eastAsia="fr-FR"/>
        </w:rPr>
        <w:t>⨝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EMP.DEPTNO = DEPT.DEPTNO DEPT)</w:t>
      </w:r>
    </w:p>
    <w:p w14:paraId="338E4169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73703B39" w14:textId="77777777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339CF0FE" w14:textId="77777777" w:rsidR="0089304A" w:rsidRDefault="0089304A" w:rsidP="0089304A">
      <w:pPr>
        <w:ind w:left="360"/>
        <w:jc w:val="both"/>
        <w:rPr>
          <w:rFonts w:ascii="Calibri" w:hAnsi="Calibri" w:cs="Calibri"/>
          <w:sz w:val="24"/>
          <w:szCs w:val="28"/>
          <w:lang w:eastAsia="fr-FR"/>
        </w:rPr>
      </w:pPr>
    </w:p>
    <w:p w14:paraId="26D620B5" w14:textId="77777777" w:rsidR="0089304A" w:rsidRPr="00D92247" w:rsidRDefault="0089304A" w:rsidP="0089304A">
      <w:pPr>
        <w:numPr>
          <w:ilvl w:val="0"/>
          <w:numId w:val="27"/>
        </w:numPr>
        <w:contextualSpacing/>
        <w:jc w:val="left"/>
        <w:rPr>
          <w:rFonts w:asciiTheme="majorBidi" w:hAnsiTheme="majorBidi" w:cstheme="majorBidi"/>
          <w:sz w:val="24"/>
          <w:szCs w:val="24"/>
        </w:rPr>
      </w:pPr>
      <w:r w:rsidRPr="00450196">
        <w:rPr>
          <w:rFonts w:ascii="Calibri" w:hAnsi="Calibri" w:cs="Arial"/>
          <w:sz w:val="24"/>
          <w:szCs w:val="28"/>
          <w:lang w:eastAsia="fr-FR"/>
        </w:rPr>
        <w:t xml:space="preserve">Find </w:t>
      </w:r>
      <w:r w:rsidRPr="00450196">
        <w:rPr>
          <w:rFonts w:ascii="Calibri" w:hAnsi="Calibri" w:cs="Arial"/>
          <w:b/>
          <w:bCs/>
          <w:sz w:val="24"/>
          <w:szCs w:val="28"/>
          <w:lang w:eastAsia="fr-FR"/>
        </w:rPr>
        <w:t>suppliers</w:t>
      </w:r>
      <w:r w:rsidRPr="00450196">
        <w:rPr>
          <w:rFonts w:ascii="Calibri" w:hAnsi="Calibri" w:cs="Arial"/>
          <w:sz w:val="24"/>
          <w:szCs w:val="28"/>
          <w:lang w:eastAsia="fr-FR"/>
        </w:rPr>
        <w:t xml:space="preserve"> who supply </w:t>
      </w:r>
      <w:r w:rsidRPr="00450196">
        <w:rPr>
          <w:rFonts w:ascii="Calibri" w:hAnsi="Calibri" w:cs="Arial"/>
          <w:b/>
          <w:bCs/>
          <w:sz w:val="24"/>
          <w:szCs w:val="28"/>
          <w:lang w:eastAsia="fr-FR"/>
        </w:rPr>
        <w:t>unused parts</w:t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</w:r>
      <w:r>
        <w:rPr>
          <w:rFonts w:ascii="Calibri" w:hAnsi="Calibri" w:cs="Arial"/>
          <w:b/>
          <w:bCs/>
          <w:sz w:val="24"/>
          <w:szCs w:val="28"/>
          <w:lang w:eastAsia="fr-FR"/>
        </w:rPr>
        <w:tab/>
        <w:t xml:space="preserve">      </w:t>
      </w:r>
      <w:proofErr w:type="gramStart"/>
      <w:r>
        <w:rPr>
          <w:rFonts w:ascii="Calibri" w:hAnsi="Calibri" w:cs="Arial"/>
          <w:b/>
          <w:bCs/>
          <w:sz w:val="24"/>
          <w:szCs w:val="28"/>
          <w:lang w:eastAsia="fr-FR"/>
        </w:rPr>
        <w:t xml:space="preserve">   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proofErr w:type="gramEnd"/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2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7FB190D3" w14:textId="3BF3FE2A" w:rsidR="0089304A" w:rsidRDefault="0089304A" w:rsidP="0089304A">
      <w:pPr>
        <w:jc w:val="both"/>
        <w:rPr>
          <w:rFonts w:ascii="Calibri" w:hAnsi="Calibri" w:cs="Calibri"/>
          <w:sz w:val="24"/>
          <w:szCs w:val="28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 xml:space="preserve">Answer:      </w:t>
      </w:r>
    </w:p>
    <w:p w14:paraId="1A6A73CB" w14:textId="250FD9E6" w:rsidR="000E7942" w:rsidRDefault="000E7942" w:rsidP="0089304A">
      <w:pPr>
        <w:jc w:val="both"/>
        <w:rPr>
          <w:rFonts w:asciiTheme="majorBidi" w:hAnsiTheme="majorBidi" w:cstheme="majorBidi"/>
          <w:sz w:val="24"/>
          <w:szCs w:val="24"/>
          <w:lang w:eastAsia="fr-FR"/>
        </w:rPr>
      </w:pPr>
      <w:r>
        <w:rPr>
          <w:rFonts w:ascii="Calibri" w:hAnsi="Calibri" w:cs="Calibri"/>
          <w:sz w:val="24"/>
          <w:szCs w:val="28"/>
          <w:lang w:eastAsia="fr-FR"/>
        </w:rPr>
        <w:tab/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We </w:t>
      </w:r>
      <w:proofErr w:type="gramStart"/>
      <w:r w:rsidRPr="002B0405">
        <w:rPr>
          <w:rFonts w:asciiTheme="majorBidi" w:hAnsiTheme="majorBidi" w:cstheme="majorBidi"/>
          <w:sz w:val="24"/>
          <w:szCs w:val="24"/>
          <w:lang w:eastAsia="fr-FR"/>
        </w:rPr>
        <w:t>have to</w:t>
      </w:r>
      <w:proofErr w:type="gramEnd"/>
      <w:r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add another column in PART table which define a part is used or unused</w:t>
      </w:r>
      <w:r w:rsidR="002B0405">
        <w:rPr>
          <w:rFonts w:asciiTheme="majorBidi" w:hAnsiTheme="majorBidi" w:cstheme="majorBidi"/>
          <w:sz w:val="24"/>
          <w:szCs w:val="24"/>
          <w:lang w:eastAsia="fr-FR"/>
        </w:rPr>
        <w:t xml:space="preserve"> is PSTATUS</w:t>
      </w:r>
      <w:r w:rsidRPr="002B0405">
        <w:rPr>
          <w:rFonts w:asciiTheme="majorBidi" w:hAnsiTheme="majorBidi" w:cstheme="majorBidi"/>
          <w:sz w:val="24"/>
          <w:szCs w:val="24"/>
          <w:lang w:eastAsia="fr-FR"/>
        </w:rPr>
        <w:t>.</w:t>
      </w:r>
    </w:p>
    <w:p w14:paraId="6C271083" w14:textId="77777777" w:rsidR="002B0405" w:rsidRPr="002B0405" w:rsidRDefault="002B0405" w:rsidP="0089304A">
      <w:pPr>
        <w:jc w:val="both"/>
        <w:rPr>
          <w:rFonts w:asciiTheme="majorBidi" w:hAnsiTheme="majorBidi" w:cstheme="majorBidi"/>
          <w:sz w:val="24"/>
          <w:szCs w:val="24"/>
          <w:lang w:eastAsia="fr-FR"/>
        </w:rPr>
      </w:pPr>
    </w:p>
    <w:p w14:paraId="5A0DDD05" w14:textId="4D41D8C9" w:rsidR="0089304A" w:rsidRPr="002B0405" w:rsidRDefault="00BF1FA7" w:rsidP="002B0405">
      <w:pPr>
        <w:ind w:left="720"/>
        <w:jc w:val="both"/>
        <w:rPr>
          <w:rFonts w:asciiTheme="majorBidi" w:hAnsiTheme="majorBidi" w:cstheme="majorBidi"/>
          <w:sz w:val="24"/>
          <w:szCs w:val="24"/>
          <w:lang w:eastAsia="fr-FR"/>
        </w:rPr>
      </w:pPr>
      <w:r w:rsidRPr="002B0405">
        <w:rPr>
          <w:rFonts w:asciiTheme="majorBidi" w:hAnsiTheme="majorBidi" w:cstheme="majorBidi"/>
          <w:sz w:val="24"/>
          <w:szCs w:val="24"/>
        </w:rPr>
        <w:t>π</w:t>
      </w:r>
      <w:r w:rsidR="00AA60B1" w:rsidRPr="002B0405">
        <w:rPr>
          <w:rFonts w:asciiTheme="majorBidi" w:hAnsiTheme="majorBidi" w:cstheme="majorBidi"/>
          <w:sz w:val="24"/>
          <w:szCs w:val="24"/>
        </w:rPr>
        <w:t xml:space="preserve"> 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SUPPLIER.SNAME, SUPPLIER.SUPPLIERNO σ PART.PSTATUS = 'UNUSED' </w:t>
      </w:r>
      <w:proofErr w:type="gramStart"/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>( (</w:t>
      </w:r>
      <w:proofErr w:type="gramEnd"/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SUPPLIER </w:t>
      </w:r>
      <w:r w:rsidR="00AA60B1" w:rsidRPr="002B0405">
        <w:rPr>
          <w:rFonts w:ascii="Cambria Math" w:hAnsi="Cambria Math" w:cs="Cambria Math"/>
          <w:sz w:val="24"/>
          <w:szCs w:val="24"/>
          <w:lang w:eastAsia="fr-FR"/>
        </w:rPr>
        <w:t>⨝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SUPPLIER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.SUPPLIERNO =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SUPPLY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.SUPPLIERNO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SUPPLY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) </w:t>
      </w:r>
      <w:r w:rsidR="00AA60B1" w:rsidRPr="002B0405">
        <w:rPr>
          <w:rFonts w:ascii="Cambria Math" w:hAnsi="Cambria Math" w:cs="Cambria Math"/>
          <w:sz w:val="24"/>
          <w:szCs w:val="24"/>
          <w:lang w:eastAsia="fr-FR"/>
        </w:rPr>
        <w:t>⨝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PART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.PARTNO =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SUPPLY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.PARTNO </w:t>
      </w:r>
      <w:r w:rsidR="000E7942" w:rsidRPr="002B0405">
        <w:rPr>
          <w:rFonts w:asciiTheme="majorBidi" w:hAnsiTheme="majorBidi" w:cstheme="majorBidi"/>
          <w:sz w:val="24"/>
          <w:szCs w:val="24"/>
          <w:lang w:eastAsia="fr-FR"/>
        </w:rPr>
        <w:t>PART</w:t>
      </w:r>
      <w:r w:rsidR="00AA60B1" w:rsidRPr="002B0405">
        <w:rPr>
          <w:rFonts w:asciiTheme="majorBidi" w:hAnsiTheme="majorBidi" w:cstheme="majorBidi"/>
          <w:sz w:val="24"/>
          <w:szCs w:val="24"/>
          <w:lang w:eastAsia="fr-FR"/>
        </w:rPr>
        <w:t xml:space="preserve"> )</w:t>
      </w:r>
    </w:p>
    <w:p w14:paraId="4B0E33B7" w14:textId="77777777" w:rsidR="0089304A" w:rsidRPr="00AA60B1" w:rsidRDefault="0089304A" w:rsidP="0089304A">
      <w:pPr>
        <w:jc w:val="both"/>
        <w:rPr>
          <w:rFonts w:asciiTheme="majorBidi" w:hAnsiTheme="majorBidi" w:cstheme="majorBidi"/>
          <w:sz w:val="28"/>
          <w:szCs w:val="28"/>
          <w:lang w:eastAsia="fr-FR"/>
        </w:rPr>
      </w:pPr>
    </w:p>
    <w:p w14:paraId="7AE2D782" w14:textId="77777777" w:rsidR="0089304A" w:rsidRPr="00450196" w:rsidRDefault="0089304A" w:rsidP="0089304A">
      <w:pPr>
        <w:ind w:left="360"/>
        <w:contextualSpacing/>
        <w:jc w:val="left"/>
        <w:rPr>
          <w:rFonts w:asciiTheme="majorBidi" w:hAnsiTheme="majorBidi" w:cstheme="majorBidi"/>
          <w:sz w:val="24"/>
          <w:szCs w:val="24"/>
        </w:rPr>
      </w:pPr>
    </w:p>
    <w:p w14:paraId="6B7282DF" w14:textId="77777777" w:rsidR="0089304A" w:rsidRPr="00CD410B" w:rsidRDefault="0089304A" w:rsidP="0089304A">
      <w:pPr>
        <w:numPr>
          <w:ilvl w:val="0"/>
          <w:numId w:val="27"/>
        </w:numPr>
        <w:contextualSpacing/>
        <w:jc w:val="left"/>
        <w:rPr>
          <w:rFonts w:asciiTheme="majorBidi" w:hAnsiTheme="majorBidi" w:cstheme="majorBidi"/>
          <w:sz w:val="24"/>
          <w:szCs w:val="24"/>
        </w:rPr>
      </w:pPr>
      <w:r w:rsidRPr="00450196"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>G</w:t>
      </w:r>
      <w:r w:rsidRPr="00CD410B"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>iven:</w:t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</w:r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ab/>
        <w:t xml:space="preserve">      </w:t>
      </w:r>
      <w:proofErr w:type="gramStart"/>
      <w:r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 xml:space="preserve">   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[</w:t>
      </w:r>
      <w:proofErr w:type="gramEnd"/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>22] [</w:t>
      </w:r>
      <w:r>
        <w:rPr>
          <w:rFonts w:asciiTheme="majorBidi" w:hAnsiTheme="majorBidi" w:cstheme="majorBidi"/>
          <w:b/>
          <w:bCs/>
          <w:color w:val="090909"/>
          <w:sz w:val="24"/>
          <w:szCs w:val="24"/>
        </w:rPr>
        <w:t>2</w:t>
      </w:r>
      <w:r w:rsidRPr="00D92247">
        <w:rPr>
          <w:rFonts w:asciiTheme="majorBidi" w:hAnsiTheme="majorBidi" w:cstheme="majorBidi"/>
          <w:b/>
          <w:bCs/>
          <w:color w:val="090909"/>
          <w:sz w:val="24"/>
          <w:szCs w:val="24"/>
        </w:rPr>
        <w:t xml:space="preserve"> Marks]</w:t>
      </w:r>
    </w:p>
    <w:p w14:paraId="23138D8A" w14:textId="77777777" w:rsidR="0089304A" w:rsidRPr="00CD410B" w:rsidRDefault="0089304A" w:rsidP="0089304A">
      <w:pPr>
        <w:tabs>
          <w:tab w:val="left" w:pos="1292"/>
        </w:tabs>
        <w:ind w:left="720"/>
        <w:contextualSpacing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Customer(</w:t>
      </w:r>
      <w:proofErr w:type="gramEnd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  <w:u w:val="thick" w:color="009999"/>
        </w:rPr>
        <w:t>id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,</w:t>
      </w:r>
      <w:r w:rsidRPr="00CD410B">
        <w:rPr>
          <w:rFonts w:asciiTheme="majorBidi" w:eastAsiaTheme="minorEastAsia" w:hAnsiTheme="majorBidi" w:cstheme="majorBidi"/>
          <w:spacing w:val="-7"/>
          <w:kern w:val="24"/>
          <w:sz w:val="24"/>
          <w:szCs w:val="24"/>
        </w:rPr>
        <w:t xml:space="preserve"> 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name)</w:t>
      </w:r>
    </w:p>
    <w:p w14:paraId="4029A998" w14:textId="77777777" w:rsidR="0089304A" w:rsidRPr="00CD410B" w:rsidRDefault="0089304A" w:rsidP="0089304A">
      <w:pPr>
        <w:tabs>
          <w:tab w:val="left" w:pos="1292"/>
        </w:tabs>
        <w:ind w:left="720"/>
        <w:contextualSpacing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Branch(</w:t>
      </w:r>
      <w:proofErr w:type="gramEnd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  <w:u w:val="thick" w:color="009999"/>
        </w:rPr>
        <w:t>bid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,</w:t>
      </w:r>
      <w:r w:rsidRPr="00CD410B">
        <w:rPr>
          <w:rFonts w:asciiTheme="majorBidi" w:eastAsiaTheme="minorEastAsia" w:hAnsiTheme="majorBidi" w:cstheme="majorBidi"/>
          <w:spacing w:val="-4"/>
          <w:kern w:val="24"/>
          <w:sz w:val="24"/>
          <w:szCs w:val="24"/>
        </w:rPr>
        <w:t xml:space="preserve"> 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district)</w:t>
      </w:r>
    </w:p>
    <w:p w14:paraId="195C0A7B" w14:textId="77777777" w:rsidR="0089304A" w:rsidRPr="00CD410B" w:rsidRDefault="0089304A" w:rsidP="0089304A">
      <w:pPr>
        <w:tabs>
          <w:tab w:val="left" w:pos="1292"/>
        </w:tabs>
        <w:ind w:left="720"/>
        <w:contextualSpacing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Account(</w:t>
      </w:r>
      <w:proofErr w:type="spellStart"/>
      <w:proofErr w:type="gramEnd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  <w:u w:val="thick" w:color="009999"/>
        </w:rPr>
        <w:t>cid</w:t>
      </w:r>
      <w:proofErr w:type="spellEnd"/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,</w:t>
      </w:r>
      <w:r w:rsidRPr="00CD410B">
        <w:rPr>
          <w:rFonts w:asciiTheme="majorBidi" w:eastAsiaTheme="minorEastAsia" w:hAnsiTheme="majorBidi" w:cstheme="majorBidi"/>
          <w:spacing w:val="1"/>
          <w:kern w:val="24"/>
          <w:sz w:val="24"/>
          <w:szCs w:val="24"/>
        </w:rPr>
        <w:t xml:space="preserve"> 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  <w:u w:val="thick" w:color="009999"/>
        </w:rPr>
        <w:t>bid</w:t>
      </w:r>
      <w:r w:rsidRPr="00CD410B">
        <w:rPr>
          <w:rFonts w:asciiTheme="majorBidi" w:eastAsiaTheme="minorEastAsia" w:hAnsiTheme="majorBidi" w:cstheme="majorBidi"/>
          <w:spacing w:val="-1"/>
          <w:kern w:val="24"/>
          <w:sz w:val="24"/>
          <w:szCs w:val="24"/>
        </w:rPr>
        <w:t>)</w:t>
      </w:r>
    </w:p>
    <w:p w14:paraId="7B0AD77D" w14:textId="3B59835E" w:rsidR="0089304A" w:rsidRPr="00CD410B" w:rsidRDefault="0089304A" w:rsidP="0089304A">
      <w:pPr>
        <w:tabs>
          <w:tab w:val="left" w:pos="660"/>
        </w:tabs>
        <w:spacing w:line="634" w:lineRule="exact"/>
        <w:contextualSpacing/>
        <w:jc w:val="left"/>
        <w:rPr>
          <w:rFonts w:asciiTheme="majorBidi" w:hAnsiTheme="majorBidi" w:cstheme="majorBidi"/>
          <w:sz w:val="24"/>
          <w:szCs w:val="24"/>
        </w:rPr>
      </w:pPr>
      <w:r w:rsidRPr="00CD410B">
        <w:rPr>
          <w:rFonts w:asciiTheme="majorBidi" w:eastAsiaTheme="minorEastAsia" w:hAnsiTheme="majorBidi" w:cstheme="majorBidi"/>
          <w:b/>
          <w:bCs/>
          <w:color w:val="000000" w:themeColor="text1"/>
          <w:spacing w:val="-1"/>
          <w:kern w:val="24"/>
          <w:sz w:val="24"/>
          <w:szCs w:val="24"/>
        </w:rPr>
        <w:t>Query</w:t>
      </w:r>
      <w:r w:rsidRPr="00CD410B">
        <w:rPr>
          <w:rFonts w:asciiTheme="majorBidi" w:eastAsiaTheme="minorEastAsia" w:hAnsiTheme="majorBidi" w:cstheme="majorBidi"/>
          <w:color w:val="000000" w:themeColor="text1"/>
          <w:spacing w:val="-1"/>
          <w:kern w:val="24"/>
          <w:sz w:val="24"/>
          <w:szCs w:val="24"/>
        </w:rPr>
        <w:t xml:space="preserve">: </w:t>
      </w:r>
      <w:r w:rsidRPr="00CD410B">
        <w:rPr>
          <w:rFonts w:asciiTheme="majorBidi" w:eastAsiaTheme="minorEastAsia" w:hAnsiTheme="majorBidi" w:cstheme="majorBidi"/>
          <w:b/>
          <w:bCs/>
          <w:color w:val="000000" w:themeColor="text1"/>
          <w:kern w:val="24"/>
          <w:sz w:val="24"/>
          <w:szCs w:val="24"/>
        </w:rPr>
        <w:t>"</w:t>
      </w:r>
      <w:r w:rsidRPr="00CD410B"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kern w:val="24"/>
          <w:sz w:val="24"/>
          <w:szCs w:val="24"/>
        </w:rPr>
        <w:t xml:space="preserve">Find the names of all customers who have an account in every branch located in </w:t>
      </w:r>
      <w:r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pacing w:val="-1"/>
          <w:kern w:val="24"/>
          <w:sz w:val="24"/>
          <w:szCs w:val="24"/>
        </w:rPr>
        <w:t>Rabigh</w:t>
      </w:r>
      <w:r w:rsidRPr="00CD410B"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pacing w:val="-33"/>
          <w:kern w:val="24"/>
          <w:sz w:val="24"/>
          <w:szCs w:val="24"/>
        </w:rPr>
        <w:t xml:space="preserve"> </w:t>
      </w:r>
      <w:r w:rsidRPr="00CD410B"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pacing w:val="1"/>
          <w:kern w:val="24"/>
          <w:sz w:val="24"/>
          <w:szCs w:val="24"/>
        </w:rPr>
        <w:t>area</w:t>
      </w:r>
      <w:r w:rsidRPr="00CD410B">
        <w:rPr>
          <w:rFonts w:asciiTheme="majorBidi" w:eastAsiaTheme="minorEastAsia" w:hAnsiTheme="majorBidi" w:cstheme="majorBidi"/>
          <w:b/>
          <w:bCs/>
          <w:color w:val="000000" w:themeColor="text1"/>
          <w:spacing w:val="1"/>
          <w:kern w:val="24"/>
          <w:sz w:val="24"/>
          <w:szCs w:val="24"/>
        </w:rPr>
        <w:t>"</w:t>
      </w:r>
    </w:p>
    <w:p w14:paraId="69F9C933" w14:textId="5C9ED6C9" w:rsidR="0089304A" w:rsidRDefault="0089304A" w:rsidP="0089304A">
      <w:pPr>
        <w:spacing w:after="160" w:line="360" w:lineRule="auto"/>
        <w:contextualSpacing/>
        <w:jc w:val="left"/>
        <w:rPr>
          <w:rFonts w:asciiTheme="majorBidi" w:hAnsiTheme="majorBidi" w:cstheme="majorBidi"/>
          <w:b/>
          <w:bCs/>
          <w:color w:val="090909"/>
          <w:sz w:val="24"/>
          <w:szCs w:val="24"/>
        </w:rPr>
      </w:pPr>
      <w:r w:rsidRPr="0086128A">
        <w:rPr>
          <w:rFonts w:asciiTheme="majorBidi" w:hAnsiTheme="majorBidi" w:cstheme="majorBidi"/>
          <w:b/>
          <w:bCs/>
          <w:color w:val="090909"/>
          <w:sz w:val="24"/>
          <w:szCs w:val="24"/>
        </w:rPr>
        <w:t>Answer:</w:t>
      </w:r>
    </w:p>
    <w:p w14:paraId="55C84820" w14:textId="726565D4" w:rsidR="00506FD8" w:rsidRDefault="00451E46" w:rsidP="002B0405">
      <w:pPr>
        <w:spacing w:after="160" w:line="360" w:lineRule="auto"/>
        <w:ind w:left="720"/>
        <w:contextualSpacing/>
        <w:jc w:val="left"/>
        <w:rPr>
          <w:rFonts w:asciiTheme="majorBidi" w:hAnsiTheme="majorBidi" w:cstheme="majorBidi"/>
          <w:color w:val="090909"/>
          <w:sz w:val="24"/>
          <w:szCs w:val="24"/>
        </w:rPr>
      </w:pPr>
      <w:r w:rsidRPr="002B0405">
        <w:rPr>
          <w:rFonts w:asciiTheme="majorBidi" w:hAnsiTheme="majorBidi" w:cstheme="majorBidi"/>
          <w:color w:val="090909"/>
          <w:sz w:val="24"/>
          <w:szCs w:val="24"/>
        </w:rPr>
        <w:t>π Customer.name (σ ¬ (</w:t>
      </w:r>
      <w:r w:rsidRPr="002B0405">
        <w:rPr>
          <w:rFonts w:ascii="Cambria Math" w:hAnsi="Cambria Math" w:cs="Cambria Math"/>
          <w:color w:val="090909"/>
          <w:sz w:val="24"/>
          <w:szCs w:val="24"/>
        </w:rPr>
        <w:t>∃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</w:t>
      </w:r>
      <w:proofErr w:type="spellStart"/>
      <w:r w:rsidRPr="002B0405">
        <w:rPr>
          <w:rFonts w:asciiTheme="majorBidi" w:hAnsiTheme="majorBidi" w:cstheme="majorBidi"/>
          <w:color w:val="090909"/>
          <w:sz w:val="24"/>
          <w:szCs w:val="24"/>
        </w:rPr>
        <w:t>Branch.bid</w:t>
      </w:r>
      <w:proofErr w:type="spellEnd"/>
      <w:r w:rsidR="00857775"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(σ </w:t>
      </w:r>
      <w:proofErr w:type="spellStart"/>
      <w:r w:rsidRPr="002B0405">
        <w:rPr>
          <w:rFonts w:asciiTheme="majorBidi" w:hAnsiTheme="majorBidi" w:cstheme="majorBidi"/>
          <w:color w:val="090909"/>
          <w:sz w:val="24"/>
          <w:szCs w:val="24"/>
        </w:rPr>
        <w:t>Branch.district</w:t>
      </w:r>
      <w:proofErr w:type="spellEnd"/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='Rabigh' </w:t>
      </w:r>
      <w:r w:rsidRPr="002B0405">
        <w:rPr>
          <w:rFonts w:ascii="Cambria Math" w:hAnsi="Cambria Math" w:cs="Cambria Math"/>
          <w:color w:val="090909"/>
          <w:sz w:val="24"/>
          <w:szCs w:val="24"/>
        </w:rPr>
        <w:t>∧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NOT (</w:t>
      </w:r>
      <w:r w:rsidRPr="002B0405">
        <w:rPr>
          <w:rFonts w:ascii="Cambria Math" w:hAnsi="Cambria Math" w:cs="Cambria Math"/>
          <w:color w:val="090909"/>
          <w:sz w:val="24"/>
          <w:szCs w:val="24"/>
        </w:rPr>
        <w:t>∃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</w:t>
      </w:r>
      <w:proofErr w:type="spellStart"/>
      <w:r w:rsidRPr="002B0405">
        <w:rPr>
          <w:rFonts w:asciiTheme="majorBidi" w:hAnsiTheme="majorBidi" w:cstheme="majorBidi"/>
          <w:color w:val="090909"/>
          <w:sz w:val="24"/>
          <w:szCs w:val="24"/>
        </w:rPr>
        <w:t>Account.bid</w:t>
      </w:r>
      <w:proofErr w:type="spellEnd"/>
      <w:r w:rsidR="00857775"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(σ Account.cid=Customer.id </w:t>
      </w:r>
      <w:r w:rsidRPr="002B0405">
        <w:rPr>
          <w:rFonts w:ascii="Cambria Math" w:hAnsi="Cambria Math" w:cs="Cambria Math"/>
          <w:color w:val="090909"/>
          <w:sz w:val="24"/>
          <w:szCs w:val="24"/>
        </w:rPr>
        <w:t>∧</w:t>
      </w:r>
      <w:r w:rsidRPr="002B0405">
        <w:rPr>
          <w:rFonts w:asciiTheme="majorBidi" w:hAnsiTheme="majorBidi" w:cstheme="majorBidi"/>
          <w:color w:val="090909"/>
          <w:sz w:val="24"/>
          <w:szCs w:val="24"/>
        </w:rPr>
        <w:t xml:space="preserve"> </w:t>
      </w:r>
      <w:proofErr w:type="spellStart"/>
      <w:r w:rsidRPr="002B0405">
        <w:rPr>
          <w:rFonts w:asciiTheme="majorBidi" w:hAnsiTheme="majorBidi" w:cstheme="majorBidi"/>
          <w:color w:val="090909"/>
          <w:sz w:val="24"/>
          <w:szCs w:val="24"/>
        </w:rPr>
        <w:t>Account.bid</w:t>
      </w:r>
      <w:proofErr w:type="spellEnd"/>
      <w:r w:rsidRPr="002B0405">
        <w:rPr>
          <w:rFonts w:asciiTheme="majorBidi" w:hAnsiTheme="majorBidi" w:cstheme="majorBidi"/>
          <w:color w:val="090909"/>
          <w:sz w:val="24"/>
          <w:szCs w:val="24"/>
        </w:rPr>
        <w:t>=</w:t>
      </w:r>
      <w:proofErr w:type="spellStart"/>
      <w:r w:rsidRPr="002B0405">
        <w:rPr>
          <w:rFonts w:asciiTheme="majorBidi" w:hAnsiTheme="majorBidi" w:cstheme="majorBidi"/>
          <w:color w:val="090909"/>
          <w:sz w:val="24"/>
          <w:szCs w:val="24"/>
        </w:rPr>
        <w:t>Branch.bid</w:t>
      </w:r>
      <w:proofErr w:type="spellEnd"/>
      <w:r w:rsidRPr="002B0405">
        <w:rPr>
          <w:rFonts w:asciiTheme="majorBidi" w:hAnsiTheme="majorBidi" w:cstheme="majorBidi"/>
          <w:color w:val="090909"/>
          <w:sz w:val="24"/>
          <w:szCs w:val="24"/>
        </w:rPr>
        <w:t>) Account))) (Customer × Branch))</w:t>
      </w:r>
    </w:p>
    <w:p w14:paraId="370062BD" w14:textId="24D8B5B8" w:rsidR="00C87825" w:rsidRDefault="00C87825" w:rsidP="002B0405">
      <w:pPr>
        <w:spacing w:after="160" w:line="360" w:lineRule="auto"/>
        <w:ind w:left="720"/>
        <w:contextualSpacing/>
        <w:jc w:val="left"/>
        <w:rPr>
          <w:rFonts w:asciiTheme="majorBidi" w:hAnsiTheme="majorBidi" w:cstheme="majorBidi"/>
          <w:color w:val="090909"/>
          <w:sz w:val="24"/>
          <w:szCs w:val="24"/>
        </w:rPr>
      </w:pPr>
    </w:p>
    <w:p w14:paraId="28C00B24" w14:textId="6A783FDD" w:rsidR="00C87825" w:rsidRDefault="00C87825" w:rsidP="002B0405">
      <w:pPr>
        <w:spacing w:after="160" w:line="360" w:lineRule="auto"/>
        <w:ind w:left="720"/>
        <w:contextualSpacing/>
        <w:jc w:val="left"/>
        <w:rPr>
          <w:rFonts w:asciiTheme="majorBidi" w:hAnsiTheme="majorBidi" w:cstheme="majorBidi"/>
          <w:color w:val="090909"/>
          <w:sz w:val="24"/>
          <w:szCs w:val="24"/>
        </w:rPr>
      </w:pPr>
    </w:p>
    <w:p w14:paraId="2236EEAF" w14:textId="77777777" w:rsidR="00C87825" w:rsidRPr="002B0405" w:rsidRDefault="00C87825" w:rsidP="002B0405">
      <w:pPr>
        <w:spacing w:after="160" w:line="360" w:lineRule="auto"/>
        <w:ind w:left="720"/>
        <w:contextualSpacing/>
        <w:jc w:val="left"/>
        <w:rPr>
          <w:rFonts w:asciiTheme="majorBidi" w:hAnsiTheme="majorBidi" w:cstheme="majorBidi"/>
          <w:color w:val="090909"/>
          <w:sz w:val="24"/>
          <w:szCs w:val="24"/>
        </w:rPr>
      </w:pPr>
    </w:p>
    <w:sectPr w:rsidR="00C87825" w:rsidRPr="002B0405" w:rsidSect="00186A5B">
      <w:footerReference w:type="default" r:id="rId12"/>
      <w:pgSz w:w="11906" w:h="16838" w:code="9"/>
      <w:pgMar w:top="781" w:right="566" w:bottom="567" w:left="567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4EDB7" w14:textId="77777777" w:rsidR="00572D39" w:rsidRDefault="00572D39">
      <w:r>
        <w:separator/>
      </w:r>
    </w:p>
  </w:endnote>
  <w:endnote w:type="continuationSeparator" w:id="0">
    <w:p w14:paraId="314418C6" w14:textId="77777777" w:rsidR="00572D39" w:rsidRDefault="00572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MR12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0438B" w14:textId="5AEEC830" w:rsidR="00D65473" w:rsidRPr="00042211" w:rsidRDefault="00D65473" w:rsidP="000D5A00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C3F88">
      <w:rPr>
        <w:rStyle w:val="PageNumber"/>
        <w:noProof/>
      </w:rPr>
      <w:t>4</w:t>
    </w:r>
    <w:r>
      <w:rPr>
        <w:rStyle w:val="PageNumber"/>
      </w:rPr>
      <w:fldChar w:fldCharType="end"/>
    </w:r>
    <w:r w:rsidRPr="00042211"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C3F88">
      <w:rPr>
        <w:rStyle w:val="PageNumber"/>
        <w:noProof/>
      </w:rPr>
      <w:t>4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B221E" w14:textId="77777777" w:rsidR="00572D39" w:rsidRDefault="00572D39">
      <w:r>
        <w:separator/>
      </w:r>
    </w:p>
  </w:footnote>
  <w:footnote w:type="continuationSeparator" w:id="0">
    <w:p w14:paraId="412CF088" w14:textId="77777777" w:rsidR="00572D39" w:rsidRDefault="00572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76274"/>
    <w:multiLevelType w:val="hybridMultilevel"/>
    <w:tmpl w:val="B1082F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F4483"/>
    <w:multiLevelType w:val="hybridMultilevel"/>
    <w:tmpl w:val="55BED9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F2D6A"/>
    <w:multiLevelType w:val="hybridMultilevel"/>
    <w:tmpl w:val="D21AACE0"/>
    <w:lvl w:ilvl="0" w:tplc="9B6CFB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3A8838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7EEA5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5063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2A22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7661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E8D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A4C5E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94A2E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46D318C"/>
    <w:multiLevelType w:val="hybridMultilevel"/>
    <w:tmpl w:val="B5AC3CBC"/>
    <w:lvl w:ilvl="0" w:tplc="FE500B7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6728EF"/>
    <w:multiLevelType w:val="hybridMultilevel"/>
    <w:tmpl w:val="DF6CC6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214C6"/>
    <w:multiLevelType w:val="hybridMultilevel"/>
    <w:tmpl w:val="DA5A7236"/>
    <w:lvl w:ilvl="0" w:tplc="8416BE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B567B6"/>
    <w:multiLevelType w:val="hybridMultilevel"/>
    <w:tmpl w:val="8294D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E1687"/>
    <w:multiLevelType w:val="hybridMultilevel"/>
    <w:tmpl w:val="C6BA7BB6"/>
    <w:lvl w:ilvl="0" w:tplc="56C4009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F657FB"/>
    <w:multiLevelType w:val="hybridMultilevel"/>
    <w:tmpl w:val="A7DC4506"/>
    <w:lvl w:ilvl="0" w:tplc="5B9258F2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8F7CE1"/>
    <w:multiLevelType w:val="hybridMultilevel"/>
    <w:tmpl w:val="228838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17CD8"/>
    <w:multiLevelType w:val="hybridMultilevel"/>
    <w:tmpl w:val="D1009B42"/>
    <w:lvl w:ilvl="0" w:tplc="4510DD9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AD46DA"/>
    <w:multiLevelType w:val="hybridMultilevel"/>
    <w:tmpl w:val="1A48C258"/>
    <w:lvl w:ilvl="0" w:tplc="65D2B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8C47DD"/>
    <w:multiLevelType w:val="hybridMultilevel"/>
    <w:tmpl w:val="F440C6AE"/>
    <w:lvl w:ilvl="0" w:tplc="8ED8718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2621D5"/>
    <w:multiLevelType w:val="hybridMultilevel"/>
    <w:tmpl w:val="3DA8A9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37505"/>
    <w:multiLevelType w:val="hybridMultilevel"/>
    <w:tmpl w:val="E25202B2"/>
    <w:lvl w:ilvl="0" w:tplc="B170B8CA">
      <w:start w:val="1"/>
      <w:numFmt w:val="decimal"/>
      <w:lvlText w:val="%1."/>
      <w:lvlJc w:val="left"/>
      <w:pPr>
        <w:ind w:left="1350" w:hanging="360"/>
      </w:pPr>
      <w:rPr>
        <w:rFonts w:hint="default"/>
        <w:b/>
        <w:bCs/>
        <w:sz w:val="24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 w15:restartNumberingAfterBreak="0">
    <w:nsid w:val="431663B0"/>
    <w:multiLevelType w:val="hybridMultilevel"/>
    <w:tmpl w:val="9564A578"/>
    <w:lvl w:ilvl="0" w:tplc="591029B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9C27F7"/>
    <w:multiLevelType w:val="hybridMultilevel"/>
    <w:tmpl w:val="F3769E36"/>
    <w:lvl w:ilvl="0" w:tplc="040C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A41E4E"/>
    <w:multiLevelType w:val="hybridMultilevel"/>
    <w:tmpl w:val="4D26092E"/>
    <w:lvl w:ilvl="0" w:tplc="0388B8F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F8B5318"/>
    <w:multiLevelType w:val="hybridMultilevel"/>
    <w:tmpl w:val="503C7B06"/>
    <w:lvl w:ilvl="0" w:tplc="0660F00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123D8"/>
    <w:multiLevelType w:val="hybridMultilevel"/>
    <w:tmpl w:val="6FC8C95C"/>
    <w:lvl w:ilvl="0" w:tplc="BCDA7B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14273D"/>
    <w:multiLevelType w:val="hybridMultilevel"/>
    <w:tmpl w:val="6876DBDE"/>
    <w:lvl w:ilvl="0" w:tplc="C32263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D074DE"/>
    <w:multiLevelType w:val="hybridMultilevel"/>
    <w:tmpl w:val="2788F4BC"/>
    <w:lvl w:ilvl="0" w:tplc="CC52F0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3C42ED"/>
    <w:multiLevelType w:val="hybridMultilevel"/>
    <w:tmpl w:val="776A8080"/>
    <w:lvl w:ilvl="0" w:tplc="88D6190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E083455"/>
    <w:multiLevelType w:val="hybridMultilevel"/>
    <w:tmpl w:val="192AD558"/>
    <w:lvl w:ilvl="0" w:tplc="92DC97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E62259D"/>
    <w:multiLevelType w:val="hybridMultilevel"/>
    <w:tmpl w:val="3EB06F84"/>
    <w:lvl w:ilvl="0" w:tplc="AC2CC13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797021"/>
    <w:multiLevelType w:val="hybridMultilevel"/>
    <w:tmpl w:val="5BEE1D8C"/>
    <w:lvl w:ilvl="0" w:tplc="BD12CE7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lang w:val="en-US"/>
      </w:rPr>
    </w:lvl>
    <w:lvl w:ilvl="1" w:tplc="040C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0DB7E51"/>
    <w:multiLevelType w:val="hybridMultilevel"/>
    <w:tmpl w:val="578E41EA"/>
    <w:lvl w:ilvl="0" w:tplc="262A831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920CD"/>
    <w:multiLevelType w:val="hybridMultilevel"/>
    <w:tmpl w:val="BA40B9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D205A7"/>
    <w:multiLevelType w:val="hybridMultilevel"/>
    <w:tmpl w:val="24E60020"/>
    <w:lvl w:ilvl="0" w:tplc="4A6C71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88499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C2C8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48D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C631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D3656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6926E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7542C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C1CB7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1C67750"/>
    <w:multiLevelType w:val="hybridMultilevel"/>
    <w:tmpl w:val="FCEA228A"/>
    <w:lvl w:ilvl="0" w:tplc="7292E05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78771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EB47A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3504F5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BCA17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57A8B7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318FB7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7F25B1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D1EF62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C8720EA"/>
    <w:multiLevelType w:val="hybridMultilevel"/>
    <w:tmpl w:val="722676C8"/>
    <w:lvl w:ilvl="0" w:tplc="6494131C">
      <w:start w:val="1"/>
      <w:numFmt w:val="upperLetter"/>
      <w:lvlText w:val="%1."/>
      <w:lvlJc w:val="left"/>
      <w:pPr>
        <w:ind w:left="720" w:hanging="360"/>
      </w:pPr>
      <w:rPr>
        <w:rFonts w:eastAsia="Times New Roman" w:hint="default"/>
        <w:b/>
        <w:bCs/>
        <w:sz w:val="24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4928AF"/>
    <w:multiLevelType w:val="hybridMultilevel"/>
    <w:tmpl w:val="FB8A98FE"/>
    <w:lvl w:ilvl="0" w:tplc="F404FF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Narrow" w:hAnsi="Arial Narrow" w:hint="default"/>
      </w:rPr>
    </w:lvl>
    <w:lvl w:ilvl="1" w:tplc="00482D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Narrow" w:hAnsi="Arial Narrow" w:hint="default"/>
      </w:rPr>
    </w:lvl>
    <w:lvl w:ilvl="2" w:tplc="6DE0C0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Narrow" w:hAnsi="Arial Narrow" w:hint="default"/>
      </w:rPr>
    </w:lvl>
    <w:lvl w:ilvl="3" w:tplc="9C7E0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Narrow" w:hAnsi="Arial Narrow" w:hint="default"/>
      </w:rPr>
    </w:lvl>
    <w:lvl w:ilvl="4" w:tplc="B25AC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Narrow" w:hAnsi="Arial Narrow" w:hint="default"/>
      </w:rPr>
    </w:lvl>
    <w:lvl w:ilvl="5" w:tplc="92ECE9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Narrow" w:hAnsi="Arial Narrow" w:hint="default"/>
      </w:rPr>
    </w:lvl>
    <w:lvl w:ilvl="6" w:tplc="F410B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Narrow" w:hAnsi="Arial Narrow" w:hint="default"/>
      </w:rPr>
    </w:lvl>
    <w:lvl w:ilvl="7" w:tplc="1CCE66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Narrow" w:hAnsi="Arial Narrow" w:hint="default"/>
      </w:rPr>
    </w:lvl>
    <w:lvl w:ilvl="8" w:tplc="FFA27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Narrow" w:hAnsi="Arial Narrow" w:hint="default"/>
      </w:rPr>
    </w:lvl>
  </w:abstractNum>
  <w:num w:numId="1" w16cid:durableId="980040210">
    <w:abstractNumId w:val="7"/>
  </w:num>
  <w:num w:numId="2" w16cid:durableId="1110011104">
    <w:abstractNumId w:val="21"/>
  </w:num>
  <w:num w:numId="3" w16cid:durableId="679085473">
    <w:abstractNumId w:val="22"/>
  </w:num>
  <w:num w:numId="4" w16cid:durableId="1415317644">
    <w:abstractNumId w:val="12"/>
  </w:num>
  <w:num w:numId="5" w16cid:durableId="1805198884">
    <w:abstractNumId w:val="5"/>
  </w:num>
  <w:num w:numId="6" w16cid:durableId="250046558">
    <w:abstractNumId w:val="20"/>
  </w:num>
  <w:num w:numId="7" w16cid:durableId="1347487691">
    <w:abstractNumId w:val="3"/>
  </w:num>
  <w:num w:numId="8" w16cid:durableId="958950494">
    <w:abstractNumId w:val="17"/>
  </w:num>
  <w:num w:numId="9" w16cid:durableId="922445509">
    <w:abstractNumId w:val="19"/>
  </w:num>
  <w:num w:numId="10" w16cid:durableId="1243292898">
    <w:abstractNumId w:val="15"/>
  </w:num>
  <w:num w:numId="11" w16cid:durableId="709837702">
    <w:abstractNumId w:val="23"/>
  </w:num>
  <w:num w:numId="12" w16cid:durableId="901790012">
    <w:abstractNumId w:val="9"/>
  </w:num>
  <w:num w:numId="13" w16cid:durableId="951472717">
    <w:abstractNumId w:val="10"/>
  </w:num>
  <w:num w:numId="14" w16cid:durableId="401759184">
    <w:abstractNumId w:val="26"/>
  </w:num>
  <w:num w:numId="15" w16cid:durableId="1667318300">
    <w:abstractNumId w:val="11"/>
  </w:num>
  <w:num w:numId="16" w16cid:durableId="1557740968">
    <w:abstractNumId w:val="30"/>
  </w:num>
  <w:num w:numId="17" w16cid:durableId="1428386394">
    <w:abstractNumId w:val="24"/>
  </w:num>
  <w:num w:numId="18" w16cid:durableId="1842547215">
    <w:abstractNumId w:val="8"/>
  </w:num>
  <w:num w:numId="19" w16cid:durableId="111288080">
    <w:abstractNumId w:val="14"/>
  </w:num>
  <w:num w:numId="20" w16cid:durableId="793796392">
    <w:abstractNumId w:val="18"/>
  </w:num>
  <w:num w:numId="21" w16cid:durableId="117997212">
    <w:abstractNumId w:val="4"/>
  </w:num>
  <w:num w:numId="22" w16cid:durableId="1935941486">
    <w:abstractNumId w:val="6"/>
  </w:num>
  <w:num w:numId="23" w16cid:durableId="1004628184">
    <w:abstractNumId w:val="27"/>
  </w:num>
  <w:num w:numId="24" w16cid:durableId="965619668">
    <w:abstractNumId w:val="0"/>
  </w:num>
  <w:num w:numId="25" w16cid:durableId="289092447">
    <w:abstractNumId w:val="1"/>
  </w:num>
  <w:num w:numId="26" w16cid:durableId="1449854460">
    <w:abstractNumId w:val="13"/>
  </w:num>
  <w:num w:numId="27" w16cid:durableId="1100103417">
    <w:abstractNumId w:val="25"/>
  </w:num>
  <w:num w:numId="28" w16cid:durableId="1998873901">
    <w:abstractNumId w:val="16"/>
  </w:num>
  <w:num w:numId="29" w16cid:durableId="58941732">
    <w:abstractNumId w:val="2"/>
  </w:num>
  <w:num w:numId="30" w16cid:durableId="2099791946">
    <w:abstractNumId w:val="29"/>
  </w:num>
  <w:num w:numId="31" w16cid:durableId="2112045422">
    <w:abstractNumId w:val="31"/>
  </w:num>
  <w:num w:numId="32" w16cid:durableId="1510556693">
    <w:abstractNumId w:val="2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1sTA2NTKytDA1MjFQ0lEKTi0uzszPAykwNq4FAHUwR6MtAAAA"/>
  </w:docVars>
  <w:rsids>
    <w:rsidRoot w:val="00426F48"/>
    <w:rsid w:val="000002CB"/>
    <w:rsid w:val="00002AC8"/>
    <w:rsid w:val="00003432"/>
    <w:rsid w:val="00005FF4"/>
    <w:rsid w:val="00007EEE"/>
    <w:rsid w:val="0001056D"/>
    <w:rsid w:val="000105D0"/>
    <w:rsid w:val="00010798"/>
    <w:rsid w:val="00011CB3"/>
    <w:rsid w:val="00011D84"/>
    <w:rsid w:val="000148DA"/>
    <w:rsid w:val="00014E26"/>
    <w:rsid w:val="00015A58"/>
    <w:rsid w:val="000168AC"/>
    <w:rsid w:val="00017A95"/>
    <w:rsid w:val="00022FF0"/>
    <w:rsid w:val="00023652"/>
    <w:rsid w:val="000305B5"/>
    <w:rsid w:val="00033519"/>
    <w:rsid w:val="00034E0A"/>
    <w:rsid w:val="000350F2"/>
    <w:rsid w:val="00042211"/>
    <w:rsid w:val="00042423"/>
    <w:rsid w:val="000434BD"/>
    <w:rsid w:val="00043A5A"/>
    <w:rsid w:val="00044B63"/>
    <w:rsid w:val="00044F02"/>
    <w:rsid w:val="0004535F"/>
    <w:rsid w:val="000458CF"/>
    <w:rsid w:val="00046938"/>
    <w:rsid w:val="00046D94"/>
    <w:rsid w:val="000507C5"/>
    <w:rsid w:val="00053CAD"/>
    <w:rsid w:val="0005511F"/>
    <w:rsid w:val="0005572E"/>
    <w:rsid w:val="00055E9C"/>
    <w:rsid w:val="000561F0"/>
    <w:rsid w:val="000563BA"/>
    <w:rsid w:val="00063F94"/>
    <w:rsid w:val="00064F2D"/>
    <w:rsid w:val="0007219A"/>
    <w:rsid w:val="00073280"/>
    <w:rsid w:val="00073D17"/>
    <w:rsid w:val="00073F6C"/>
    <w:rsid w:val="00074202"/>
    <w:rsid w:val="00077902"/>
    <w:rsid w:val="00082B49"/>
    <w:rsid w:val="000851F2"/>
    <w:rsid w:val="00085B81"/>
    <w:rsid w:val="000873A9"/>
    <w:rsid w:val="00090802"/>
    <w:rsid w:val="0009307C"/>
    <w:rsid w:val="00096D1D"/>
    <w:rsid w:val="000A0C61"/>
    <w:rsid w:val="000A250F"/>
    <w:rsid w:val="000A2FBE"/>
    <w:rsid w:val="000A38D4"/>
    <w:rsid w:val="000A4D44"/>
    <w:rsid w:val="000A57FF"/>
    <w:rsid w:val="000A5814"/>
    <w:rsid w:val="000A5FF6"/>
    <w:rsid w:val="000B0727"/>
    <w:rsid w:val="000B249E"/>
    <w:rsid w:val="000B34BC"/>
    <w:rsid w:val="000B5200"/>
    <w:rsid w:val="000B5CB5"/>
    <w:rsid w:val="000B5F19"/>
    <w:rsid w:val="000C2A95"/>
    <w:rsid w:val="000C2D34"/>
    <w:rsid w:val="000C3D7F"/>
    <w:rsid w:val="000C50F8"/>
    <w:rsid w:val="000C5CB1"/>
    <w:rsid w:val="000C5DA3"/>
    <w:rsid w:val="000C712F"/>
    <w:rsid w:val="000C7C21"/>
    <w:rsid w:val="000D02AE"/>
    <w:rsid w:val="000D1A3F"/>
    <w:rsid w:val="000D2B83"/>
    <w:rsid w:val="000D313F"/>
    <w:rsid w:val="000D4A9B"/>
    <w:rsid w:val="000D5A00"/>
    <w:rsid w:val="000D67CA"/>
    <w:rsid w:val="000E4B84"/>
    <w:rsid w:val="000E51FA"/>
    <w:rsid w:val="000E7025"/>
    <w:rsid w:val="000E7942"/>
    <w:rsid w:val="000F202F"/>
    <w:rsid w:val="000F31DC"/>
    <w:rsid w:val="000F5611"/>
    <w:rsid w:val="000F5CBC"/>
    <w:rsid w:val="00102561"/>
    <w:rsid w:val="001031D4"/>
    <w:rsid w:val="00105779"/>
    <w:rsid w:val="00105D91"/>
    <w:rsid w:val="0010663B"/>
    <w:rsid w:val="001120B0"/>
    <w:rsid w:val="001120C2"/>
    <w:rsid w:val="00115189"/>
    <w:rsid w:val="001166D8"/>
    <w:rsid w:val="00116848"/>
    <w:rsid w:val="00116C80"/>
    <w:rsid w:val="00117F87"/>
    <w:rsid w:val="001212F9"/>
    <w:rsid w:val="00122096"/>
    <w:rsid w:val="00122226"/>
    <w:rsid w:val="001235F1"/>
    <w:rsid w:val="001238DA"/>
    <w:rsid w:val="00123CFE"/>
    <w:rsid w:val="00123FFB"/>
    <w:rsid w:val="00124EDE"/>
    <w:rsid w:val="00126151"/>
    <w:rsid w:val="00130A2A"/>
    <w:rsid w:val="00130AA0"/>
    <w:rsid w:val="001319F4"/>
    <w:rsid w:val="00132724"/>
    <w:rsid w:val="00132863"/>
    <w:rsid w:val="001351B2"/>
    <w:rsid w:val="00135A93"/>
    <w:rsid w:val="0013613B"/>
    <w:rsid w:val="00136EB2"/>
    <w:rsid w:val="00141C2C"/>
    <w:rsid w:val="001459DA"/>
    <w:rsid w:val="00146305"/>
    <w:rsid w:val="00146B81"/>
    <w:rsid w:val="0014760E"/>
    <w:rsid w:val="001477B8"/>
    <w:rsid w:val="00151609"/>
    <w:rsid w:val="001521B9"/>
    <w:rsid w:val="00152EF0"/>
    <w:rsid w:val="001562D3"/>
    <w:rsid w:val="001579B5"/>
    <w:rsid w:val="00162760"/>
    <w:rsid w:val="0016738E"/>
    <w:rsid w:val="00167562"/>
    <w:rsid w:val="001707FB"/>
    <w:rsid w:val="00170B80"/>
    <w:rsid w:val="00171B7C"/>
    <w:rsid w:val="00171BAB"/>
    <w:rsid w:val="001737F3"/>
    <w:rsid w:val="00174533"/>
    <w:rsid w:val="001774D2"/>
    <w:rsid w:val="001777EF"/>
    <w:rsid w:val="00180923"/>
    <w:rsid w:val="001816CD"/>
    <w:rsid w:val="001851DC"/>
    <w:rsid w:val="00185CF7"/>
    <w:rsid w:val="00185D0E"/>
    <w:rsid w:val="00185FAB"/>
    <w:rsid w:val="001867CF"/>
    <w:rsid w:val="00186A5B"/>
    <w:rsid w:val="00186CA8"/>
    <w:rsid w:val="00190975"/>
    <w:rsid w:val="00193D02"/>
    <w:rsid w:val="001943DA"/>
    <w:rsid w:val="00195A11"/>
    <w:rsid w:val="00195F79"/>
    <w:rsid w:val="0019664C"/>
    <w:rsid w:val="00196905"/>
    <w:rsid w:val="00196933"/>
    <w:rsid w:val="001A06ED"/>
    <w:rsid w:val="001A1291"/>
    <w:rsid w:val="001A1CD8"/>
    <w:rsid w:val="001A26BA"/>
    <w:rsid w:val="001A3316"/>
    <w:rsid w:val="001A5248"/>
    <w:rsid w:val="001A7ADC"/>
    <w:rsid w:val="001A7E38"/>
    <w:rsid w:val="001B000C"/>
    <w:rsid w:val="001B10BB"/>
    <w:rsid w:val="001B155E"/>
    <w:rsid w:val="001B2F07"/>
    <w:rsid w:val="001B3267"/>
    <w:rsid w:val="001B374F"/>
    <w:rsid w:val="001B57BD"/>
    <w:rsid w:val="001B5A37"/>
    <w:rsid w:val="001C3DEE"/>
    <w:rsid w:val="001C6C01"/>
    <w:rsid w:val="001C6DD7"/>
    <w:rsid w:val="001C7C12"/>
    <w:rsid w:val="001D0D63"/>
    <w:rsid w:val="001D15A5"/>
    <w:rsid w:val="001D2723"/>
    <w:rsid w:val="001D437B"/>
    <w:rsid w:val="001D6EE8"/>
    <w:rsid w:val="001D701D"/>
    <w:rsid w:val="001E00AA"/>
    <w:rsid w:val="001E0CC1"/>
    <w:rsid w:val="001E1559"/>
    <w:rsid w:val="001E1772"/>
    <w:rsid w:val="001E1C12"/>
    <w:rsid w:val="001E273A"/>
    <w:rsid w:val="001E34AC"/>
    <w:rsid w:val="001E3AAE"/>
    <w:rsid w:val="001E5C7B"/>
    <w:rsid w:val="001F0220"/>
    <w:rsid w:val="001F10EE"/>
    <w:rsid w:val="001F503C"/>
    <w:rsid w:val="001F5319"/>
    <w:rsid w:val="001F61DE"/>
    <w:rsid w:val="001F73B4"/>
    <w:rsid w:val="00202ACA"/>
    <w:rsid w:val="00203A56"/>
    <w:rsid w:val="0020707B"/>
    <w:rsid w:val="002075DE"/>
    <w:rsid w:val="00211BE9"/>
    <w:rsid w:val="002128CA"/>
    <w:rsid w:val="00212A3F"/>
    <w:rsid w:val="00215048"/>
    <w:rsid w:val="0021533C"/>
    <w:rsid w:val="002155D8"/>
    <w:rsid w:val="002167AC"/>
    <w:rsid w:val="00216DA3"/>
    <w:rsid w:val="00217AF9"/>
    <w:rsid w:val="00217DE5"/>
    <w:rsid w:val="00223D7B"/>
    <w:rsid w:val="00223E42"/>
    <w:rsid w:val="00224CB9"/>
    <w:rsid w:val="00225499"/>
    <w:rsid w:val="002274FE"/>
    <w:rsid w:val="00227DCC"/>
    <w:rsid w:val="0023197B"/>
    <w:rsid w:val="00232DBB"/>
    <w:rsid w:val="00234AF0"/>
    <w:rsid w:val="00234C3D"/>
    <w:rsid w:val="00237575"/>
    <w:rsid w:val="00242647"/>
    <w:rsid w:val="002432CA"/>
    <w:rsid w:val="0025054C"/>
    <w:rsid w:val="00251318"/>
    <w:rsid w:val="00251442"/>
    <w:rsid w:val="00251913"/>
    <w:rsid w:val="00252000"/>
    <w:rsid w:val="00254547"/>
    <w:rsid w:val="002558D8"/>
    <w:rsid w:val="00257EEF"/>
    <w:rsid w:val="00260080"/>
    <w:rsid w:val="00260655"/>
    <w:rsid w:val="00264F8E"/>
    <w:rsid w:val="0026518D"/>
    <w:rsid w:val="00265299"/>
    <w:rsid w:val="0026710E"/>
    <w:rsid w:val="00267134"/>
    <w:rsid w:val="00267B30"/>
    <w:rsid w:val="002712C3"/>
    <w:rsid w:val="00274240"/>
    <w:rsid w:val="0027450B"/>
    <w:rsid w:val="00275E2F"/>
    <w:rsid w:val="00282086"/>
    <w:rsid w:val="0028210F"/>
    <w:rsid w:val="00282895"/>
    <w:rsid w:val="00284885"/>
    <w:rsid w:val="002851FD"/>
    <w:rsid w:val="00285AE4"/>
    <w:rsid w:val="00285C5B"/>
    <w:rsid w:val="002866AA"/>
    <w:rsid w:val="00287B6E"/>
    <w:rsid w:val="00290A15"/>
    <w:rsid w:val="00290C81"/>
    <w:rsid w:val="002970B5"/>
    <w:rsid w:val="002A05F7"/>
    <w:rsid w:val="002A0D88"/>
    <w:rsid w:val="002A178C"/>
    <w:rsid w:val="002A3B91"/>
    <w:rsid w:val="002A438E"/>
    <w:rsid w:val="002A498E"/>
    <w:rsid w:val="002A74FA"/>
    <w:rsid w:val="002B0236"/>
    <w:rsid w:val="002B0405"/>
    <w:rsid w:val="002B0808"/>
    <w:rsid w:val="002B20FD"/>
    <w:rsid w:val="002B23D1"/>
    <w:rsid w:val="002B2B7D"/>
    <w:rsid w:val="002C1688"/>
    <w:rsid w:val="002C17E5"/>
    <w:rsid w:val="002C318F"/>
    <w:rsid w:val="002C3C43"/>
    <w:rsid w:val="002C5BED"/>
    <w:rsid w:val="002C6BFB"/>
    <w:rsid w:val="002C6FC8"/>
    <w:rsid w:val="002C737D"/>
    <w:rsid w:val="002C7FDF"/>
    <w:rsid w:val="002D036A"/>
    <w:rsid w:val="002D28D2"/>
    <w:rsid w:val="002D5AF6"/>
    <w:rsid w:val="002D6C83"/>
    <w:rsid w:val="002E222C"/>
    <w:rsid w:val="002E2A7E"/>
    <w:rsid w:val="002E32EB"/>
    <w:rsid w:val="002E51C8"/>
    <w:rsid w:val="002E7729"/>
    <w:rsid w:val="002F0338"/>
    <w:rsid w:val="002F0EB4"/>
    <w:rsid w:val="002F1752"/>
    <w:rsid w:val="002F235C"/>
    <w:rsid w:val="002F26B0"/>
    <w:rsid w:val="002F44A0"/>
    <w:rsid w:val="002F6E7D"/>
    <w:rsid w:val="003002EE"/>
    <w:rsid w:val="003009C5"/>
    <w:rsid w:val="00301315"/>
    <w:rsid w:val="003078AD"/>
    <w:rsid w:val="0031074C"/>
    <w:rsid w:val="00313C34"/>
    <w:rsid w:val="00314C55"/>
    <w:rsid w:val="0031575B"/>
    <w:rsid w:val="003165C2"/>
    <w:rsid w:val="0031791F"/>
    <w:rsid w:val="003207CD"/>
    <w:rsid w:val="003217A5"/>
    <w:rsid w:val="00322326"/>
    <w:rsid w:val="003243BE"/>
    <w:rsid w:val="003259F5"/>
    <w:rsid w:val="00325D53"/>
    <w:rsid w:val="00325FBB"/>
    <w:rsid w:val="003260ED"/>
    <w:rsid w:val="003275DB"/>
    <w:rsid w:val="00327BC8"/>
    <w:rsid w:val="003301D0"/>
    <w:rsid w:val="00332DB8"/>
    <w:rsid w:val="00336562"/>
    <w:rsid w:val="00336F8F"/>
    <w:rsid w:val="00340E88"/>
    <w:rsid w:val="00342EE4"/>
    <w:rsid w:val="00344F44"/>
    <w:rsid w:val="00346CB2"/>
    <w:rsid w:val="00347190"/>
    <w:rsid w:val="00347F15"/>
    <w:rsid w:val="00354524"/>
    <w:rsid w:val="00357216"/>
    <w:rsid w:val="00361947"/>
    <w:rsid w:val="00362FA0"/>
    <w:rsid w:val="00364BD8"/>
    <w:rsid w:val="00366D38"/>
    <w:rsid w:val="00367EB7"/>
    <w:rsid w:val="003724BE"/>
    <w:rsid w:val="00372F87"/>
    <w:rsid w:val="00373025"/>
    <w:rsid w:val="00376958"/>
    <w:rsid w:val="00377148"/>
    <w:rsid w:val="00381C0C"/>
    <w:rsid w:val="003874F8"/>
    <w:rsid w:val="00390749"/>
    <w:rsid w:val="00393C46"/>
    <w:rsid w:val="00395A79"/>
    <w:rsid w:val="003976F5"/>
    <w:rsid w:val="003A0173"/>
    <w:rsid w:val="003A0FD7"/>
    <w:rsid w:val="003A1FF6"/>
    <w:rsid w:val="003A43EE"/>
    <w:rsid w:val="003A4D72"/>
    <w:rsid w:val="003A62AD"/>
    <w:rsid w:val="003A78D2"/>
    <w:rsid w:val="003B0CFA"/>
    <w:rsid w:val="003B1D70"/>
    <w:rsid w:val="003B2C82"/>
    <w:rsid w:val="003B309A"/>
    <w:rsid w:val="003B30B8"/>
    <w:rsid w:val="003B3292"/>
    <w:rsid w:val="003B4972"/>
    <w:rsid w:val="003B723B"/>
    <w:rsid w:val="003C3353"/>
    <w:rsid w:val="003C603F"/>
    <w:rsid w:val="003D0AA9"/>
    <w:rsid w:val="003D25E8"/>
    <w:rsid w:val="003D2670"/>
    <w:rsid w:val="003D2D17"/>
    <w:rsid w:val="003D54D3"/>
    <w:rsid w:val="003E0389"/>
    <w:rsid w:val="003E07C7"/>
    <w:rsid w:val="003E1D3B"/>
    <w:rsid w:val="003E384B"/>
    <w:rsid w:val="003E3D8B"/>
    <w:rsid w:val="003E406C"/>
    <w:rsid w:val="003E439E"/>
    <w:rsid w:val="003E60AD"/>
    <w:rsid w:val="003F27AA"/>
    <w:rsid w:val="003F47BB"/>
    <w:rsid w:val="003F490B"/>
    <w:rsid w:val="003F5299"/>
    <w:rsid w:val="003F5AE4"/>
    <w:rsid w:val="003F6CF8"/>
    <w:rsid w:val="003F7103"/>
    <w:rsid w:val="003F7323"/>
    <w:rsid w:val="0040160F"/>
    <w:rsid w:val="004029AB"/>
    <w:rsid w:val="004029D8"/>
    <w:rsid w:val="0040318E"/>
    <w:rsid w:val="00403E72"/>
    <w:rsid w:val="004124C4"/>
    <w:rsid w:val="0041396A"/>
    <w:rsid w:val="004143D0"/>
    <w:rsid w:val="00414408"/>
    <w:rsid w:val="00416192"/>
    <w:rsid w:val="00416AA7"/>
    <w:rsid w:val="00417562"/>
    <w:rsid w:val="004177CB"/>
    <w:rsid w:val="0042071E"/>
    <w:rsid w:val="00420C0A"/>
    <w:rsid w:val="00420F37"/>
    <w:rsid w:val="00422229"/>
    <w:rsid w:val="0042246B"/>
    <w:rsid w:val="00423256"/>
    <w:rsid w:val="0042647A"/>
    <w:rsid w:val="00426F48"/>
    <w:rsid w:val="0043179F"/>
    <w:rsid w:val="00431C8F"/>
    <w:rsid w:val="00431CAA"/>
    <w:rsid w:val="00432A92"/>
    <w:rsid w:val="004330D0"/>
    <w:rsid w:val="0043326F"/>
    <w:rsid w:val="004338A1"/>
    <w:rsid w:val="004348B5"/>
    <w:rsid w:val="00437C6E"/>
    <w:rsid w:val="00441979"/>
    <w:rsid w:val="004428F2"/>
    <w:rsid w:val="00442B46"/>
    <w:rsid w:val="004449F7"/>
    <w:rsid w:val="00446066"/>
    <w:rsid w:val="004473AA"/>
    <w:rsid w:val="0045106A"/>
    <w:rsid w:val="00451E46"/>
    <w:rsid w:val="004523A1"/>
    <w:rsid w:val="004524DA"/>
    <w:rsid w:val="00453767"/>
    <w:rsid w:val="00457293"/>
    <w:rsid w:val="00457B31"/>
    <w:rsid w:val="00460C8A"/>
    <w:rsid w:val="004613B8"/>
    <w:rsid w:val="004639BF"/>
    <w:rsid w:val="00470164"/>
    <w:rsid w:val="00470287"/>
    <w:rsid w:val="00471547"/>
    <w:rsid w:val="00471F26"/>
    <w:rsid w:val="00472827"/>
    <w:rsid w:val="00474609"/>
    <w:rsid w:val="004773C5"/>
    <w:rsid w:val="004777EA"/>
    <w:rsid w:val="00480648"/>
    <w:rsid w:val="00480D01"/>
    <w:rsid w:val="00482993"/>
    <w:rsid w:val="004902D1"/>
    <w:rsid w:val="00490545"/>
    <w:rsid w:val="00490C1E"/>
    <w:rsid w:val="00495198"/>
    <w:rsid w:val="004966E8"/>
    <w:rsid w:val="004A1C91"/>
    <w:rsid w:val="004A57A1"/>
    <w:rsid w:val="004A6E97"/>
    <w:rsid w:val="004B30D4"/>
    <w:rsid w:val="004B3DAD"/>
    <w:rsid w:val="004B4601"/>
    <w:rsid w:val="004B6A97"/>
    <w:rsid w:val="004B785E"/>
    <w:rsid w:val="004B7AF9"/>
    <w:rsid w:val="004C3684"/>
    <w:rsid w:val="004C3BFB"/>
    <w:rsid w:val="004D026B"/>
    <w:rsid w:val="004D1311"/>
    <w:rsid w:val="004D1B75"/>
    <w:rsid w:val="004D1B80"/>
    <w:rsid w:val="004D3454"/>
    <w:rsid w:val="004D3ECF"/>
    <w:rsid w:val="004D5346"/>
    <w:rsid w:val="004E044B"/>
    <w:rsid w:val="004E06C7"/>
    <w:rsid w:val="004E3808"/>
    <w:rsid w:val="004E3951"/>
    <w:rsid w:val="004E6A38"/>
    <w:rsid w:val="004E70B9"/>
    <w:rsid w:val="004E7D7F"/>
    <w:rsid w:val="004F0874"/>
    <w:rsid w:val="004F116C"/>
    <w:rsid w:val="004F33D7"/>
    <w:rsid w:val="004F6479"/>
    <w:rsid w:val="004F7BBF"/>
    <w:rsid w:val="005027D0"/>
    <w:rsid w:val="00502CA2"/>
    <w:rsid w:val="00503D63"/>
    <w:rsid w:val="00504F2D"/>
    <w:rsid w:val="0050519E"/>
    <w:rsid w:val="00506FD8"/>
    <w:rsid w:val="00510E39"/>
    <w:rsid w:val="005123C6"/>
    <w:rsid w:val="005132B3"/>
    <w:rsid w:val="0051482A"/>
    <w:rsid w:val="005159B3"/>
    <w:rsid w:val="00516CD7"/>
    <w:rsid w:val="00517853"/>
    <w:rsid w:val="00517C0D"/>
    <w:rsid w:val="00520A75"/>
    <w:rsid w:val="00522E7E"/>
    <w:rsid w:val="00523146"/>
    <w:rsid w:val="00523FF6"/>
    <w:rsid w:val="00524760"/>
    <w:rsid w:val="005247D2"/>
    <w:rsid w:val="005258AE"/>
    <w:rsid w:val="00525CE8"/>
    <w:rsid w:val="00531773"/>
    <w:rsid w:val="0053287B"/>
    <w:rsid w:val="00534BC3"/>
    <w:rsid w:val="00535E7B"/>
    <w:rsid w:val="00536A5B"/>
    <w:rsid w:val="00536E33"/>
    <w:rsid w:val="005405D7"/>
    <w:rsid w:val="005405F5"/>
    <w:rsid w:val="00540C6E"/>
    <w:rsid w:val="005427B0"/>
    <w:rsid w:val="005434CE"/>
    <w:rsid w:val="0055135C"/>
    <w:rsid w:val="00555C2C"/>
    <w:rsid w:val="00555F5C"/>
    <w:rsid w:val="00560555"/>
    <w:rsid w:val="00561994"/>
    <w:rsid w:val="00563915"/>
    <w:rsid w:val="005655F7"/>
    <w:rsid w:val="00567F6D"/>
    <w:rsid w:val="00570FA5"/>
    <w:rsid w:val="00572D39"/>
    <w:rsid w:val="0057321B"/>
    <w:rsid w:val="00574635"/>
    <w:rsid w:val="00575603"/>
    <w:rsid w:val="005762C4"/>
    <w:rsid w:val="00577E56"/>
    <w:rsid w:val="00581AAC"/>
    <w:rsid w:val="00582893"/>
    <w:rsid w:val="00584050"/>
    <w:rsid w:val="005840A2"/>
    <w:rsid w:val="00586B23"/>
    <w:rsid w:val="00590958"/>
    <w:rsid w:val="005909F5"/>
    <w:rsid w:val="005920A1"/>
    <w:rsid w:val="00593C60"/>
    <w:rsid w:val="00594414"/>
    <w:rsid w:val="005959E7"/>
    <w:rsid w:val="005A0557"/>
    <w:rsid w:val="005A0ABF"/>
    <w:rsid w:val="005A5FAC"/>
    <w:rsid w:val="005A7EBC"/>
    <w:rsid w:val="005B26D0"/>
    <w:rsid w:val="005B29D4"/>
    <w:rsid w:val="005B2EDE"/>
    <w:rsid w:val="005B42D4"/>
    <w:rsid w:val="005B4811"/>
    <w:rsid w:val="005B600D"/>
    <w:rsid w:val="005B6D2A"/>
    <w:rsid w:val="005C021B"/>
    <w:rsid w:val="005C05B5"/>
    <w:rsid w:val="005C3D8D"/>
    <w:rsid w:val="005C3F88"/>
    <w:rsid w:val="005C4C26"/>
    <w:rsid w:val="005C4FC0"/>
    <w:rsid w:val="005C507E"/>
    <w:rsid w:val="005C77DF"/>
    <w:rsid w:val="005D0D52"/>
    <w:rsid w:val="005D1844"/>
    <w:rsid w:val="005D252C"/>
    <w:rsid w:val="005D490C"/>
    <w:rsid w:val="005D68C4"/>
    <w:rsid w:val="005D6C59"/>
    <w:rsid w:val="005D787B"/>
    <w:rsid w:val="005E17E6"/>
    <w:rsid w:val="005E1A4D"/>
    <w:rsid w:val="005E260D"/>
    <w:rsid w:val="005E27D1"/>
    <w:rsid w:val="005E40E5"/>
    <w:rsid w:val="005E656A"/>
    <w:rsid w:val="005F31C3"/>
    <w:rsid w:val="005F54DD"/>
    <w:rsid w:val="005F5955"/>
    <w:rsid w:val="005F6DFA"/>
    <w:rsid w:val="005F70F4"/>
    <w:rsid w:val="00600B6C"/>
    <w:rsid w:val="00602323"/>
    <w:rsid w:val="00602B09"/>
    <w:rsid w:val="00603260"/>
    <w:rsid w:val="006038CA"/>
    <w:rsid w:val="00605A92"/>
    <w:rsid w:val="00610708"/>
    <w:rsid w:val="00610C4E"/>
    <w:rsid w:val="00611213"/>
    <w:rsid w:val="00614580"/>
    <w:rsid w:val="00614971"/>
    <w:rsid w:val="00616ECA"/>
    <w:rsid w:val="00616F88"/>
    <w:rsid w:val="00621252"/>
    <w:rsid w:val="00622F19"/>
    <w:rsid w:val="00623B7B"/>
    <w:rsid w:val="00630CF0"/>
    <w:rsid w:val="00631FB3"/>
    <w:rsid w:val="0063357A"/>
    <w:rsid w:val="006336AD"/>
    <w:rsid w:val="00640837"/>
    <w:rsid w:val="00640C62"/>
    <w:rsid w:val="00642603"/>
    <w:rsid w:val="00644533"/>
    <w:rsid w:val="00645A5E"/>
    <w:rsid w:val="00646B1A"/>
    <w:rsid w:val="00650648"/>
    <w:rsid w:val="00650B29"/>
    <w:rsid w:val="0065141E"/>
    <w:rsid w:val="006520A4"/>
    <w:rsid w:val="00653F67"/>
    <w:rsid w:val="0065524A"/>
    <w:rsid w:val="00656B13"/>
    <w:rsid w:val="0065711B"/>
    <w:rsid w:val="0065717B"/>
    <w:rsid w:val="00657A6C"/>
    <w:rsid w:val="00657D4F"/>
    <w:rsid w:val="006618C3"/>
    <w:rsid w:val="00662410"/>
    <w:rsid w:val="006637B4"/>
    <w:rsid w:val="00663A22"/>
    <w:rsid w:val="00663E30"/>
    <w:rsid w:val="006647A7"/>
    <w:rsid w:val="00664B03"/>
    <w:rsid w:val="00667BE7"/>
    <w:rsid w:val="00670EBD"/>
    <w:rsid w:val="00671F3C"/>
    <w:rsid w:val="006728F0"/>
    <w:rsid w:val="00672E14"/>
    <w:rsid w:val="0067361D"/>
    <w:rsid w:val="00673A99"/>
    <w:rsid w:val="006742A8"/>
    <w:rsid w:val="00676748"/>
    <w:rsid w:val="0067740A"/>
    <w:rsid w:val="00677D28"/>
    <w:rsid w:val="0068142E"/>
    <w:rsid w:val="0068189A"/>
    <w:rsid w:val="00681D60"/>
    <w:rsid w:val="00682A61"/>
    <w:rsid w:val="00683442"/>
    <w:rsid w:val="0068499B"/>
    <w:rsid w:val="00685642"/>
    <w:rsid w:val="006874C2"/>
    <w:rsid w:val="00690D30"/>
    <w:rsid w:val="006913C5"/>
    <w:rsid w:val="00693591"/>
    <w:rsid w:val="0069415B"/>
    <w:rsid w:val="006971D4"/>
    <w:rsid w:val="006A08A0"/>
    <w:rsid w:val="006A1274"/>
    <w:rsid w:val="006A2F71"/>
    <w:rsid w:val="006A45ED"/>
    <w:rsid w:val="006A4D5F"/>
    <w:rsid w:val="006A5B86"/>
    <w:rsid w:val="006A616E"/>
    <w:rsid w:val="006B314C"/>
    <w:rsid w:val="006B315E"/>
    <w:rsid w:val="006B4F51"/>
    <w:rsid w:val="006B522F"/>
    <w:rsid w:val="006B5B4C"/>
    <w:rsid w:val="006C0539"/>
    <w:rsid w:val="006C37D6"/>
    <w:rsid w:val="006C390F"/>
    <w:rsid w:val="006C3AC8"/>
    <w:rsid w:val="006C468E"/>
    <w:rsid w:val="006C5D85"/>
    <w:rsid w:val="006C5F5B"/>
    <w:rsid w:val="006C6471"/>
    <w:rsid w:val="006C7FA9"/>
    <w:rsid w:val="006D5097"/>
    <w:rsid w:val="006D5654"/>
    <w:rsid w:val="006D5854"/>
    <w:rsid w:val="006D67E7"/>
    <w:rsid w:val="006D7352"/>
    <w:rsid w:val="006E03EC"/>
    <w:rsid w:val="006E0732"/>
    <w:rsid w:val="006E1637"/>
    <w:rsid w:val="006E20BC"/>
    <w:rsid w:val="006E22F2"/>
    <w:rsid w:val="006E2BE1"/>
    <w:rsid w:val="006E5AAD"/>
    <w:rsid w:val="006E6C9C"/>
    <w:rsid w:val="006E6F35"/>
    <w:rsid w:val="006F09AD"/>
    <w:rsid w:val="006F0CF0"/>
    <w:rsid w:val="006F37FE"/>
    <w:rsid w:val="006F4F4C"/>
    <w:rsid w:val="006F504E"/>
    <w:rsid w:val="006F5157"/>
    <w:rsid w:val="006F7F05"/>
    <w:rsid w:val="0070097C"/>
    <w:rsid w:val="0070433F"/>
    <w:rsid w:val="00704728"/>
    <w:rsid w:val="00705006"/>
    <w:rsid w:val="007050D5"/>
    <w:rsid w:val="0070682C"/>
    <w:rsid w:val="007068A7"/>
    <w:rsid w:val="0071032E"/>
    <w:rsid w:val="00710872"/>
    <w:rsid w:val="00711C8D"/>
    <w:rsid w:val="007124BA"/>
    <w:rsid w:val="007128BF"/>
    <w:rsid w:val="00712B2F"/>
    <w:rsid w:val="00712CC2"/>
    <w:rsid w:val="007138BF"/>
    <w:rsid w:val="00715CB0"/>
    <w:rsid w:val="0071798D"/>
    <w:rsid w:val="0072256F"/>
    <w:rsid w:val="007226B6"/>
    <w:rsid w:val="00723D2D"/>
    <w:rsid w:val="0072467E"/>
    <w:rsid w:val="00726490"/>
    <w:rsid w:val="00727751"/>
    <w:rsid w:val="00732DEB"/>
    <w:rsid w:val="00733DE5"/>
    <w:rsid w:val="007348A8"/>
    <w:rsid w:val="007354C2"/>
    <w:rsid w:val="007367BA"/>
    <w:rsid w:val="0074313B"/>
    <w:rsid w:val="00743337"/>
    <w:rsid w:val="0074663A"/>
    <w:rsid w:val="007466CE"/>
    <w:rsid w:val="0075078A"/>
    <w:rsid w:val="00752EA1"/>
    <w:rsid w:val="00753064"/>
    <w:rsid w:val="00753AED"/>
    <w:rsid w:val="00754757"/>
    <w:rsid w:val="00756A6E"/>
    <w:rsid w:val="00757363"/>
    <w:rsid w:val="007573BD"/>
    <w:rsid w:val="00757B63"/>
    <w:rsid w:val="007615AD"/>
    <w:rsid w:val="00761A63"/>
    <w:rsid w:val="007633D3"/>
    <w:rsid w:val="0076695D"/>
    <w:rsid w:val="00767E81"/>
    <w:rsid w:val="00770BC3"/>
    <w:rsid w:val="0077211D"/>
    <w:rsid w:val="00777C56"/>
    <w:rsid w:val="007807DE"/>
    <w:rsid w:val="00780BC6"/>
    <w:rsid w:val="0078201B"/>
    <w:rsid w:val="0078383E"/>
    <w:rsid w:val="00784053"/>
    <w:rsid w:val="00785153"/>
    <w:rsid w:val="00785A95"/>
    <w:rsid w:val="00785F49"/>
    <w:rsid w:val="00786C97"/>
    <w:rsid w:val="00787E39"/>
    <w:rsid w:val="00793C0D"/>
    <w:rsid w:val="00794902"/>
    <w:rsid w:val="00796C0B"/>
    <w:rsid w:val="00797C4B"/>
    <w:rsid w:val="007A1A50"/>
    <w:rsid w:val="007A218B"/>
    <w:rsid w:val="007A6098"/>
    <w:rsid w:val="007A71BF"/>
    <w:rsid w:val="007B05A5"/>
    <w:rsid w:val="007B11EF"/>
    <w:rsid w:val="007B20F5"/>
    <w:rsid w:val="007B2145"/>
    <w:rsid w:val="007B32DB"/>
    <w:rsid w:val="007B39F7"/>
    <w:rsid w:val="007B4410"/>
    <w:rsid w:val="007B5C06"/>
    <w:rsid w:val="007C0B11"/>
    <w:rsid w:val="007C1820"/>
    <w:rsid w:val="007C33F5"/>
    <w:rsid w:val="007C3915"/>
    <w:rsid w:val="007C4628"/>
    <w:rsid w:val="007C5A20"/>
    <w:rsid w:val="007C6082"/>
    <w:rsid w:val="007C666A"/>
    <w:rsid w:val="007D58F1"/>
    <w:rsid w:val="007E7E6B"/>
    <w:rsid w:val="007F1C35"/>
    <w:rsid w:val="007F4063"/>
    <w:rsid w:val="007F46AD"/>
    <w:rsid w:val="007F5BE3"/>
    <w:rsid w:val="00801108"/>
    <w:rsid w:val="00801B65"/>
    <w:rsid w:val="00802DE1"/>
    <w:rsid w:val="0081047C"/>
    <w:rsid w:val="00810E9E"/>
    <w:rsid w:val="00811A85"/>
    <w:rsid w:val="00812215"/>
    <w:rsid w:val="00812648"/>
    <w:rsid w:val="00812F67"/>
    <w:rsid w:val="00817379"/>
    <w:rsid w:val="00817C5B"/>
    <w:rsid w:val="00820112"/>
    <w:rsid w:val="0082303E"/>
    <w:rsid w:val="00823C1B"/>
    <w:rsid w:val="008305AD"/>
    <w:rsid w:val="00833976"/>
    <w:rsid w:val="00836FBB"/>
    <w:rsid w:val="00837BA1"/>
    <w:rsid w:val="00842570"/>
    <w:rsid w:val="008435E0"/>
    <w:rsid w:val="00843A57"/>
    <w:rsid w:val="00844A4B"/>
    <w:rsid w:val="00844C07"/>
    <w:rsid w:val="008470B2"/>
    <w:rsid w:val="008502A5"/>
    <w:rsid w:val="00855935"/>
    <w:rsid w:val="00857775"/>
    <w:rsid w:val="0086155B"/>
    <w:rsid w:val="00861E2C"/>
    <w:rsid w:val="00862542"/>
    <w:rsid w:val="008630BA"/>
    <w:rsid w:val="00867604"/>
    <w:rsid w:val="00870CB8"/>
    <w:rsid w:val="00871697"/>
    <w:rsid w:val="00872484"/>
    <w:rsid w:val="00875386"/>
    <w:rsid w:val="00880694"/>
    <w:rsid w:val="00884A68"/>
    <w:rsid w:val="00884FBC"/>
    <w:rsid w:val="00885A66"/>
    <w:rsid w:val="00887DD0"/>
    <w:rsid w:val="0089049E"/>
    <w:rsid w:val="00890DB2"/>
    <w:rsid w:val="008919B0"/>
    <w:rsid w:val="0089304A"/>
    <w:rsid w:val="00895961"/>
    <w:rsid w:val="00895C4A"/>
    <w:rsid w:val="00895EDB"/>
    <w:rsid w:val="0089784F"/>
    <w:rsid w:val="008A128C"/>
    <w:rsid w:val="008A2B4C"/>
    <w:rsid w:val="008A3907"/>
    <w:rsid w:val="008A6065"/>
    <w:rsid w:val="008B1E35"/>
    <w:rsid w:val="008B3F04"/>
    <w:rsid w:val="008B4FD3"/>
    <w:rsid w:val="008B5476"/>
    <w:rsid w:val="008B61E7"/>
    <w:rsid w:val="008B793A"/>
    <w:rsid w:val="008C1FF6"/>
    <w:rsid w:val="008C20F4"/>
    <w:rsid w:val="008C32E4"/>
    <w:rsid w:val="008C553D"/>
    <w:rsid w:val="008C680D"/>
    <w:rsid w:val="008C706E"/>
    <w:rsid w:val="008D0D4C"/>
    <w:rsid w:val="008D0E46"/>
    <w:rsid w:val="008D0ED7"/>
    <w:rsid w:val="008D0F84"/>
    <w:rsid w:val="008D17AD"/>
    <w:rsid w:val="008D2374"/>
    <w:rsid w:val="008D253F"/>
    <w:rsid w:val="008D34E2"/>
    <w:rsid w:val="008D389F"/>
    <w:rsid w:val="008D4548"/>
    <w:rsid w:val="008D63F8"/>
    <w:rsid w:val="008E06BD"/>
    <w:rsid w:val="008E1A31"/>
    <w:rsid w:val="008E4119"/>
    <w:rsid w:val="008E7D27"/>
    <w:rsid w:val="008F09C0"/>
    <w:rsid w:val="008F0C15"/>
    <w:rsid w:val="008F137B"/>
    <w:rsid w:val="008F1721"/>
    <w:rsid w:val="008F2134"/>
    <w:rsid w:val="008F23CA"/>
    <w:rsid w:val="008F37E3"/>
    <w:rsid w:val="008F5A3B"/>
    <w:rsid w:val="008F6AF4"/>
    <w:rsid w:val="0090130A"/>
    <w:rsid w:val="0090341B"/>
    <w:rsid w:val="00903CE9"/>
    <w:rsid w:val="00906C9B"/>
    <w:rsid w:val="00907331"/>
    <w:rsid w:val="009075BF"/>
    <w:rsid w:val="0091068F"/>
    <w:rsid w:val="00912ABB"/>
    <w:rsid w:val="0091473B"/>
    <w:rsid w:val="00914EEC"/>
    <w:rsid w:val="0091566A"/>
    <w:rsid w:val="00916159"/>
    <w:rsid w:val="0091622D"/>
    <w:rsid w:val="009172C6"/>
    <w:rsid w:val="009175CB"/>
    <w:rsid w:val="009175E0"/>
    <w:rsid w:val="00917CE6"/>
    <w:rsid w:val="009206C1"/>
    <w:rsid w:val="009214FF"/>
    <w:rsid w:val="00921E10"/>
    <w:rsid w:val="00922F8F"/>
    <w:rsid w:val="009231E1"/>
    <w:rsid w:val="009238AC"/>
    <w:rsid w:val="00923F38"/>
    <w:rsid w:val="0092479E"/>
    <w:rsid w:val="009247C7"/>
    <w:rsid w:val="009249EA"/>
    <w:rsid w:val="00924C78"/>
    <w:rsid w:val="00925330"/>
    <w:rsid w:val="00925751"/>
    <w:rsid w:val="00926D92"/>
    <w:rsid w:val="00931CD6"/>
    <w:rsid w:val="0093471A"/>
    <w:rsid w:val="00934B4B"/>
    <w:rsid w:val="00936F9C"/>
    <w:rsid w:val="00937321"/>
    <w:rsid w:val="009406C3"/>
    <w:rsid w:val="00940A39"/>
    <w:rsid w:val="00943DD8"/>
    <w:rsid w:val="00945BC1"/>
    <w:rsid w:val="009512BE"/>
    <w:rsid w:val="00951F54"/>
    <w:rsid w:val="00952659"/>
    <w:rsid w:val="00952A99"/>
    <w:rsid w:val="00953702"/>
    <w:rsid w:val="009540A1"/>
    <w:rsid w:val="009571E6"/>
    <w:rsid w:val="0095736D"/>
    <w:rsid w:val="00962621"/>
    <w:rsid w:val="0096285A"/>
    <w:rsid w:val="00962E42"/>
    <w:rsid w:val="00963639"/>
    <w:rsid w:val="009675ED"/>
    <w:rsid w:val="009708DA"/>
    <w:rsid w:val="00970A26"/>
    <w:rsid w:val="00972043"/>
    <w:rsid w:val="0097309F"/>
    <w:rsid w:val="0097384A"/>
    <w:rsid w:val="00976845"/>
    <w:rsid w:val="00980A8E"/>
    <w:rsid w:val="00982212"/>
    <w:rsid w:val="00986F79"/>
    <w:rsid w:val="009926BA"/>
    <w:rsid w:val="00994F7F"/>
    <w:rsid w:val="00997BC3"/>
    <w:rsid w:val="009A0B0B"/>
    <w:rsid w:val="009A30B7"/>
    <w:rsid w:val="009A4BC7"/>
    <w:rsid w:val="009A530B"/>
    <w:rsid w:val="009A6032"/>
    <w:rsid w:val="009B0F2C"/>
    <w:rsid w:val="009B5091"/>
    <w:rsid w:val="009B5B10"/>
    <w:rsid w:val="009B6513"/>
    <w:rsid w:val="009C05D4"/>
    <w:rsid w:val="009C20E0"/>
    <w:rsid w:val="009C2BA2"/>
    <w:rsid w:val="009C3C6E"/>
    <w:rsid w:val="009C581E"/>
    <w:rsid w:val="009C616F"/>
    <w:rsid w:val="009C7C91"/>
    <w:rsid w:val="009D2E3E"/>
    <w:rsid w:val="009D34C6"/>
    <w:rsid w:val="009D3AA9"/>
    <w:rsid w:val="009D4826"/>
    <w:rsid w:val="009D6496"/>
    <w:rsid w:val="009D6574"/>
    <w:rsid w:val="009D7371"/>
    <w:rsid w:val="009D76B6"/>
    <w:rsid w:val="009D7950"/>
    <w:rsid w:val="009E0CAA"/>
    <w:rsid w:val="009E143D"/>
    <w:rsid w:val="009E1670"/>
    <w:rsid w:val="009E2751"/>
    <w:rsid w:val="009E29A1"/>
    <w:rsid w:val="009E4CAC"/>
    <w:rsid w:val="009E4D4E"/>
    <w:rsid w:val="009E7061"/>
    <w:rsid w:val="009F2C64"/>
    <w:rsid w:val="009F3997"/>
    <w:rsid w:val="009F3BC9"/>
    <w:rsid w:val="009F6C19"/>
    <w:rsid w:val="009F74F0"/>
    <w:rsid w:val="00A000C7"/>
    <w:rsid w:val="00A014F0"/>
    <w:rsid w:val="00A01A1E"/>
    <w:rsid w:val="00A020F0"/>
    <w:rsid w:val="00A021A3"/>
    <w:rsid w:val="00A0245A"/>
    <w:rsid w:val="00A038E2"/>
    <w:rsid w:val="00A055CE"/>
    <w:rsid w:val="00A061D2"/>
    <w:rsid w:val="00A06E5D"/>
    <w:rsid w:val="00A06EF5"/>
    <w:rsid w:val="00A11B40"/>
    <w:rsid w:val="00A127C5"/>
    <w:rsid w:val="00A13352"/>
    <w:rsid w:val="00A14770"/>
    <w:rsid w:val="00A16F47"/>
    <w:rsid w:val="00A178F5"/>
    <w:rsid w:val="00A236EE"/>
    <w:rsid w:val="00A23BAE"/>
    <w:rsid w:val="00A23D34"/>
    <w:rsid w:val="00A254D4"/>
    <w:rsid w:val="00A27ABF"/>
    <w:rsid w:val="00A27F04"/>
    <w:rsid w:val="00A31B96"/>
    <w:rsid w:val="00A332BE"/>
    <w:rsid w:val="00A34979"/>
    <w:rsid w:val="00A3528C"/>
    <w:rsid w:val="00A35911"/>
    <w:rsid w:val="00A44303"/>
    <w:rsid w:val="00A464E7"/>
    <w:rsid w:val="00A47B0A"/>
    <w:rsid w:val="00A50651"/>
    <w:rsid w:val="00A542DF"/>
    <w:rsid w:val="00A544C7"/>
    <w:rsid w:val="00A55EDB"/>
    <w:rsid w:val="00A62990"/>
    <w:rsid w:val="00A632ED"/>
    <w:rsid w:val="00A64446"/>
    <w:rsid w:val="00A64B7C"/>
    <w:rsid w:val="00A65BC8"/>
    <w:rsid w:val="00A66252"/>
    <w:rsid w:val="00A66900"/>
    <w:rsid w:val="00A709F8"/>
    <w:rsid w:val="00A74114"/>
    <w:rsid w:val="00A754EC"/>
    <w:rsid w:val="00A76D78"/>
    <w:rsid w:val="00A77222"/>
    <w:rsid w:val="00A85FA0"/>
    <w:rsid w:val="00A87D35"/>
    <w:rsid w:val="00A90307"/>
    <w:rsid w:val="00A9389E"/>
    <w:rsid w:val="00AA1D43"/>
    <w:rsid w:val="00AA36F6"/>
    <w:rsid w:val="00AA52AB"/>
    <w:rsid w:val="00AA60B1"/>
    <w:rsid w:val="00AB0677"/>
    <w:rsid w:val="00AB097F"/>
    <w:rsid w:val="00AB11D8"/>
    <w:rsid w:val="00AB2070"/>
    <w:rsid w:val="00AB617A"/>
    <w:rsid w:val="00AC013B"/>
    <w:rsid w:val="00AC0CAD"/>
    <w:rsid w:val="00AC1A15"/>
    <w:rsid w:val="00AC2802"/>
    <w:rsid w:val="00AC4701"/>
    <w:rsid w:val="00AC5016"/>
    <w:rsid w:val="00AC6710"/>
    <w:rsid w:val="00AC6F7C"/>
    <w:rsid w:val="00AC710A"/>
    <w:rsid w:val="00AD090B"/>
    <w:rsid w:val="00AD2D81"/>
    <w:rsid w:val="00AD373A"/>
    <w:rsid w:val="00AD4234"/>
    <w:rsid w:val="00AD4E41"/>
    <w:rsid w:val="00AE059C"/>
    <w:rsid w:val="00AE2AB7"/>
    <w:rsid w:val="00AE4855"/>
    <w:rsid w:val="00AE7412"/>
    <w:rsid w:val="00AE7CAF"/>
    <w:rsid w:val="00AF0E9E"/>
    <w:rsid w:val="00AF2553"/>
    <w:rsid w:val="00AF51D8"/>
    <w:rsid w:val="00AF5E68"/>
    <w:rsid w:val="00AF777B"/>
    <w:rsid w:val="00B00155"/>
    <w:rsid w:val="00B02585"/>
    <w:rsid w:val="00B067DF"/>
    <w:rsid w:val="00B07EE8"/>
    <w:rsid w:val="00B10E8F"/>
    <w:rsid w:val="00B12698"/>
    <w:rsid w:val="00B1392B"/>
    <w:rsid w:val="00B154CC"/>
    <w:rsid w:val="00B15B2A"/>
    <w:rsid w:val="00B22325"/>
    <w:rsid w:val="00B249E9"/>
    <w:rsid w:val="00B24E93"/>
    <w:rsid w:val="00B26BA3"/>
    <w:rsid w:val="00B274E8"/>
    <w:rsid w:val="00B27AF0"/>
    <w:rsid w:val="00B319CF"/>
    <w:rsid w:val="00B339DA"/>
    <w:rsid w:val="00B36D96"/>
    <w:rsid w:val="00B43637"/>
    <w:rsid w:val="00B438A8"/>
    <w:rsid w:val="00B47E41"/>
    <w:rsid w:val="00B526D7"/>
    <w:rsid w:val="00B62F34"/>
    <w:rsid w:val="00B6469C"/>
    <w:rsid w:val="00B66477"/>
    <w:rsid w:val="00B67F30"/>
    <w:rsid w:val="00B70AB4"/>
    <w:rsid w:val="00B70C2C"/>
    <w:rsid w:val="00B70FF7"/>
    <w:rsid w:val="00B71497"/>
    <w:rsid w:val="00B71F3D"/>
    <w:rsid w:val="00B7386C"/>
    <w:rsid w:val="00B759FA"/>
    <w:rsid w:val="00B75BE9"/>
    <w:rsid w:val="00B7645C"/>
    <w:rsid w:val="00B76AD1"/>
    <w:rsid w:val="00B828B4"/>
    <w:rsid w:val="00B842D6"/>
    <w:rsid w:val="00B915F7"/>
    <w:rsid w:val="00B91721"/>
    <w:rsid w:val="00B917C8"/>
    <w:rsid w:val="00B91F57"/>
    <w:rsid w:val="00B937F2"/>
    <w:rsid w:val="00B9383A"/>
    <w:rsid w:val="00B93AE8"/>
    <w:rsid w:val="00B96836"/>
    <w:rsid w:val="00B96CD1"/>
    <w:rsid w:val="00B974A9"/>
    <w:rsid w:val="00B976B6"/>
    <w:rsid w:val="00B977E6"/>
    <w:rsid w:val="00BA0453"/>
    <w:rsid w:val="00BA0B42"/>
    <w:rsid w:val="00BA45AE"/>
    <w:rsid w:val="00BA77A6"/>
    <w:rsid w:val="00BA7D5A"/>
    <w:rsid w:val="00BA7D75"/>
    <w:rsid w:val="00BB2BAD"/>
    <w:rsid w:val="00BB30D2"/>
    <w:rsid w:val="00BB315C"/>
    <w:rsid w:val="00BB4A12"/>
    <w:rsid w:val="00BB5921"/>
    <w:rsid w:val="00BB6233"/>
    <w:rsid w:val="00BB657C"/>
    <w:rsid w:val="00BB732A"/>
    <w:rsid w:val="00BC0770"/>
    <w:rsid w:val="00BC0ED7"/>
    <w:rsid w:val="00BC2E28"/>
    <w:rsid w:val="00BC3D1A"/>
    <w:rsid w:val="00BC42E8"/>
    <w:rsid w:val="00BC4E82"/>
    <w:rsid w:val="00BD0323"/>
    <w:rsid w:val="00BD2754"/>
    <w:rsid w:val="00BD3F83"/>
    <w:rsid w:val="00BD401A"/>
    <w:rsid w:val="00BD5BD5"/>
    <w:rsid w:val="00BD7003"/>
    <w:rsid w:val="00BD7070"/>
    <w:rsid w:val="00BD7331"/>
    <w:rsid w:val="00BE01FE"/>
    <w:rsid w:val="00BE033F"/>
    <w:rsid w:val="00BE2453"/>
    <w:rsid w:val="00BE4706"/>
    <w:rsid w:val="00BE4E93"/>
    <w:rsid w:val="00BE5465"/>
    <w:rsid w:val="00BE624E"/>
    <w:rsid w:val="00BF0E51"/>
    <w:rsid w:val="00BF1FA7"/>
    <w:rsid w:val="00BF3500"/>
    <w:rsid w:val="00BF6390"/>
    <w:rsid w:val="00BF6822"/>
    <w:rsid w:val="00C00C41"/>
    <w:rsid w:val="00C01F44"/>
    <w:rsid w:val="00C066A9"/>
    <w:rsid w:val="00C0756A"/>
    <w:rsid w:val="00C0766B"/>
    <w:rsid w:val="00C115A7"/>
    <w:rsid w:val="00C11CB1"/>
    <w:rsid w:val="00C14FFF"/>
    <w:rsid w:val="00C154ED"/>
    <w:rsid w:val="00C15B5A"/>
    <w:rsid w:val="00C16EDA"/>
    <w:rsid w:val="00C21ECE"/>
    <w:rsid w:val="00C22227"/>
    <w:rsid w:val="00C223B1"/>
    <w:rsid w:val="00C2382D"/>
    <w:rsid w:val="00C238E8"/>
    <w:rsid w:val="00C2513F"/>
    <w:rsid w:val="00C323AB"/>
    <w:rsid w:val="00C33001"/>
    <w:rsid w:val="00C343B2"/>
    <w:rsid w:val="00C35454"/>
    <w:rsid w:val="00C35A55"/>
    <w:rsid w:val="00C42142"/>
    <w:rsid w:val="00C42647"/>
    <w:rsid w:val="00C42A31"/>
    <w:rsid w:val="00C4316D"/>
    <w:rsid w:val="00C4561A"/>
    <w:rsid w:val="00C4677F"/>
    <w:rsid w:val="00C515D6"/>
    <w:rsid w:val="00C55C4D"/>
    <w:rsid w:val="00C60758"/>
    <w:rsid w:val="00C639CD"/>
    <w:rsid w:val="00C7086A"/>
    <w:rsid w:val="00C746DE"/>
    <w:rsid w:val="00C77B47"/>
    <w:rsid w:val="00C80160"/>
    <w:rsid w:val="00C8037C"/>
    <w:rsid w:val="00C8053F"/>
    <w:rsid w:val="00C823DF"/>
    <w:rsid w:val="00C83A2B"/>
    <w:rsid w:val="00C83F59"/>
    <w:rsid w:val="00C84A20"/>
    <w:rsid w:val="00C84F7F"/>
    <w:rsid w:val="00C86969"/>
    <w:rsid w:val="00C87825"/>
    <w:rsid w:val="00C91470"/>
    <w:rsid w:val="00C92253"/>
    <w:rsid w:val="00CA05B2"/>
    <w:rsid w:val="00CA329B"/>
    <w:rsid w:val="00CA4BC9"/>
    <w:rsid w:val="00CA59CA"/>
    <w:rsid w:val="00CA6DDA"/>
    <w:rsid w:val="00CB0437"/>
    <w:rsid w:val="00CB17B2"/>
    <w:rsid w:val="00CB19AA"/>
    <w:rsid w:val="00CB21C3"/>
    <w:rsid w:val="00CB24B1"/>
    <w:rsid w:val="00CB28D2"/>
    <w:rsid w:val="00CB349B"/>
    <w:rsid w:val="00CB50C9"/>
    <w:rsid w:val="00CB559E"/>
    <w:rsid w:val="00CB5E09"/>
    <w:rsid w:val="00CB66EB"/>
    <w:rsid w:val="00CB727F"/>
    <w:rsid w:val="00CB754A"/>
    <w:rsid w:val="00CC0E19"/>
    <w:rsid w:val="00CC0F8B"/>
    <w:rsid w:val="00CC1387"/>
    <w:rsid w:val="00CC1623"/>
    <w:rsid w:val="00CC1E55"/>
    <w:rsid w:val="00CC1EBD"/>
    <w:rsid w:val="00CC6AF8"/>
    <w:rsid w:val="00CD2E96"/>
    <w:rsid w:val="00CD42CC"/>
    <w:rsid w:val="00CD5E48"/>
    <w:rsid w:val="00CD60C7"/>
    <w:rsid w:val="00CD661D"/>
    <w:rsid w:val="00CD7406"/>
    <w:rsid w:val="00CE1C9F"/>
    <w:rsid w:val="00CE6C86"/>
    <w:rsid w:val="00CF5E07"/>
    <w:rsid w:val="00D003D2"/>
    <w:rsid w:val="00D02E04"/>
    <w:rsid w:val="00D03973"/>
    <w:rsid w:val="00D071B6"/>
    <w:rsid w:val="00D1145A"/>
    <w:rsid w:val="00D158A9"/>
    <w:rsid w:val="00D15D74"/>
    <w:rsid w:val="00D1639A"/>
    <w:rsid w:val="00D17818"/>
    <w:rsid w:val="00D208FB"/>
    <w:rsid w:val="00D223FF"/>
    <w:rsid w:val="00D24A0B"/>
    <w:rsid w:val="00D264A7"/>
    <w:rsid w:val="00D27E43"/>
    <w:rsid w:val="00D30DC3"/>
    <w:rsid w:val="00D33B16"/>
    <w:rsid w:val="00D4292F"/>
    <w:rsid w:val="00D4316B"/>
    <w:rsid w:val="00D436FE"/>
    <w:rsid w:val="00D441D2"/>
    <w:rsid w:val="00D44C22"/>
    <w:rsid w:val="00D47FC9"/>
    <w:rsid w:val="00D50771"/>
    <w:rsid w:val="00D5100B"/>
    <w:rsid w:val="00D54C23"/>
    <w:rsid w:val="00D56407"/>
    <w:rsid w:val="00D56997"/>
    <w:rsid w:val="00D57303"/>
    <w:rsid w:val="00D62068"/>
    <w:rsid w:val="00D65473"/>
    <w:rsid w:val="00D65A30"/>
    <w:rsid w:val="00D6605D"/>
    <w:rsid w:val="00D70327"/>
    <w:rsid w:val="00D722F2"/>
    <w:rsid w:val="00D7419B"/>
    <w:rsid w:val="00D778DF"/>
    <w:rsid w:val="00D80479"/>
    <w:rsid w:val="00D80C73"/>
    <w:rsid w:val="00D8271F"/>
    <w:rsid w:val="00D833C0"/>
    <w:rsid w:val="00D834A2"/>
    <w:rsid w:val="00D834D4"/>
    <w:rsid w:val="00D84C35"/>
    <w:rsid w:val="00D86BCA"/>
    <w:rsid w:val="00D8784A"/>
    <w:rsid w:val="00D90460"/>
    <w:rsid w:val="00D90801"/>
    <w:rsid w:val="00D9209E"/>
    <w:rsid w:val="00D92BBD"/>
    <w:rsid w:val="00D96E62"/>
    <w:rsid w:val="00D97BEA"/>
    <w:rsid w:val="00DA0ECE"/>
    <w:rsid w:val="00DA169F"/>
    <w:rsid w:val="00DA215C"/>
    <w:rsid w:val="00DA50FD"/>
    <w:rsid w:val="00DA7796"/>
    <w:rsid w:val="00DA7B7E"/>
    <w:rsid w:val="00DB1A36"/>
    <w:rsid w:val="00DB4889"/>
    <w:rsid w:val="00DB50BF"/>
    <w:rsid w:val="00DB7ABD"/>
    <w:rsid w:val="00DC2E56"/>
    <w:rsid w:val="00DC2E84"/>
    <w:rsid w:val="00DC32BA"/>
    <w:rsid w:val="00DC5B45"/>
    <w:rsid w:val="00DD0E13"/>
    <w:rsid w:val="00DD19FB"/>
    <w:rsid w:val="00DD29A7"/>
    <w:rsid w:val="00DD402C"/>
    <w:rsid w:val="00DD74EF"/>
    <w:rsid w:val="00DE492D"/>
    <w:rsid w:val="00DE5DB0"/>
    <w:rsid w:val="00DE6E37"/>
    <w:rsid w:val="00DE7D6F"/>
    <w:rsid w:val="00DE7F13"/>
    <w:rsid w:val="00DF145E"/>
    <w:rsid w:val="00DF1BF5"/>
    <w:rsid w:val="00DF5E39"/>
    <w:rsid w:val="00DF638D"/>
    <w:rsid w:val="00DF6647"/>
    <w:rsid w:val="00DF67AF"/>
    <w:rsid w:val="00DF79BF"/>
    <w:rsid w:val="00E01515"/>
    <w:rsid w:val="00E01CFF"/>
    <w:rsid w:val="00E0218E"/>
    <w:rsid w:val="00E02F00"/>
    <w:rsid w:val="00E03E7A"/>
    <w:rsid w:val="00E05B2E"/>
    <w:rsid w:val="00E10415"/>
    <w:rsid w:val="00E13753"/>
    <w:rsid w:val="00E14758"/>
    <w:rsid w:val="00E15359"/>
    <w:rsid w:val="00E162B0"/>
    <w:rsid w:val="00E2318C"/>
    <w:rsid w:val="00E237FA"/>
    <w:rsid w:val="00E238FC"/>
    <w:rsid w:val="00E2426C"/>
    <w:rsid w:val="00E27000"/>
    <w:rsid w:val="00E30547"/>
    <w:rsid w:val="00E30587"/>
    <w:rsid w:val="00E32A92"/>
    <w:rsid w:val="00E32D59"/>
    <w:rsid w:val="00E32D72"/>
    <w:rsid w:val="00E33202"/>
    <w:rsid w:val="00E33395"/>
    <w:rsid w:val="00E359F6"/>
    <w:rsid w:val="00E416CD"/>
    <w:rsid w:val="00E419A1"/>
    <w:rsid w:val="00E4203E"/>
    <w:rsid w:val="00E43AD3"/>
    <w:rsid w:val="00E453F8"/>
    <w:rsid w:val="00E459D9"/>
    <w:rsid w:val="00E4770F"/>
    <w:rsid w:val="00E53A32"/>
    <w:rsid w:val="00E5417E"/>
    <w:rsid w:val="00E55481"/>
    <w:rsid w:val="00E55A51"/>
    <w:rsid w:val="00E57622"/>
    <w:rsid w:val="00E60185"/>
    <w:rsid w:val="00E62C2A"/>
    <w:rsid w:val="00E63747"/>
    <w:rsid w:val="00E65C56"/>
    <w:rsid w:val="00E71EB9"/>
    <w:rsid w:val="00E72159"/>
    <w:rsid w:val="00E7220F"/>
    <w:rsid w:val="00E72DAF"/>
    <w:rsid w:val="00E73CBA"/>
    <w:rsid w:val="00E80B6F"/>
    <w:rsid w:val="00E814B0"/>
    <w:rsid w:val="00E81DC4"/>
    <w:rsid w:val="00E84379"/>
    <w:rsid w:val="00E849AE"/>
    <w:rsid w:val="00E869C0"/>
    <w:rsid w:val="00E87665"/>
    <w:rsid w:val="00E92B88"/>
    <w:rsid w:val="00E94C1E"/>
    <w:rsid w:val="00E96BAA"/>
    <w:rsid w:val="00E96DDD"/>
    <w:rsid w:val="00EA0A0F"/>
    <w:rsid w:val="00EA0C89"/>
    <w:rsid w:val="00EA1A34"/>
    <w:rsid w:val="00EB08DA"/>
    <w:rsid w:val="00EB0F4B"/>
    <w:rsid w:val="00EB31E9"/>
    <w:rsid w:val="00EB4415"/>
    <w:rsid w:val="00EB4DA2"/>
    <w:rsid w:val="00EB4EF3"/>
    <w:rsid w:val="00EB5670"/>
    <w:rsid w:val="00EB6650"/>
    <w:rsid w:val="00EB7E9D"/>
    <w:rsid w:val="00EC011D"/>
    <w:rsid w:val="00EC05A7"/>
    <w:rsid w:val="00EC3C31"/>
    <w:rsid w:val="00EC4433"/>
    <w:rsid w:val="00EC4D41"/>
    <w:rsid w:val="00EC69DB"/>
    <w:rsid w:val="00EC6A8F"/>
    <w:rsid w:val="00EC6DC8"/>
    <w:rsid w:val="00EC714E"/>
    <w:rsid w:val="00ED06A3"/>
    <w:rsid w:val="00ED0CB4"/>
    <w:rsid w:val="00ED159E"/>
    <w:rsid w:val="00ED2232"/>
    <w:rsid w:val="00ED25B6"/>
    <w:rsid w:val="00ED2967"/>
    <w:rsid w:val="00ED2BB7"/>
    <w:rsid w:val="00ED444D"/>
    <w:rsid w:val="00ED7E9D"/>
    <w:rsid w:val="00EE0A57"/>
    <w:rsid w:val="00EE13E9"/>
    <w:rsid w:val="00EE158A"/>
    <w:rsid w:val="00EE186F"/>
    <w:rsid w:val="00EE1C42"/>
    <w:rsid w:val="00EE20C4"/>
    <w:rsid w:val="00EE281D"/>
    <w:rsid w:val="00EE3AF9"/>
    <w:rsid w:val="00EE496E"/>
    <w:rsid w:val="00EE58C9"/>
    <w:rsid w:val="00EE6610"/>
    <w:rsid w:val="00EF05F1"/>
    <w:rsid w:val="00EF13E1"/>
    <w:rsid w:val="00EF54C4"/>
    <w:rsid w:val="00EF5824"/>
    <w:rsid w:val="00EF588E"/>
    <w:rsid w:val="00EF62CB"/>
    <w:rsid w:val="00EF7420"/>
    <w:rsid w:val="00F00DE0"/>
    <w:rsid w:val="00F03C74"/>
    <w:rsid w:val="00F07D8E"/>
    <w:rsid w:val="00F106E7"/>
    <w:rsid w:val="00F11321"/>
    <w:rsid w:val="00F127F6"/>
    <w:rsid w:val="00F13C5B"/>
    <w:rsid w:val="00F155C1"/>
    <w:rsid w:val="00F15A6C"/>
    <w:rsid w:val="00F16184"/>
    <w:rsid w:val="00F16311"/>
    <w:rsid w:val="00F17056"/>
    <w:rsid w:val="00F1749A"/>
    <w:rsid w:val="00F174D3"/>
    <w:rsid w:val="00F20522"/>
    <w:rsid w:val="00F212A8"/>
    <w:rsid w:val="00F21C61"/>
    <w:rsid w:val="00F23896"/>
    <w:rsid w:val="00F2633F"/>
    <w:rsid w:val="00F31163"/>
    <w:rsid w:val="00F34420"/>
    <w:rsid w:val="00F3546C"/>
    <w:rsid w:val="00F3613E"/>
    <w:rsid w:val="00F36CEC"/>
    <w:rsid w:val="00F37747"/>
    <w:rsid w:val="00F4323B"/>
    <w:rsid w:val="00F451CA"/>
    <w:rsid w:val="00F46FA6"/>
    <w:rsid w:val="00F52DA2"/>
    <w:rsid w:val="00F56207"/>
    <w:rsid w:val="00F57681"/>
    <w:rsid w:val="00F57F3A"/>
    <w:rsid w:val="00F60F3F"/>
    <w:rsid w:val="00F612DF"/>
    <w:rsid w:val="00F65769"/>
    <w:rsid w:val="00F6591E"/>
    <w:rsid w:val="00F704DE"/>
    <w:rsid w:val="00F71338"/>
    <w:rsid w:val="00F72248"/>
    <w:rsid w:val="00F73663"/>
    <w:rsid w:val="00F747B9"/>
    <w:rsid w:val="00F75076"/>
    <w:rsid w:val="00F75929"/>
    <w:rsid w:val="00F7611E"/>
    <w:rsid w:val="00F81D06"/>
    <w:rsid w:val="00F822FC"/>
    <w:rsid w:val="00F832E0"/>
    <w:rsid w:val="00F8561C"/>
    <w:rsid w:val="00F85C75"/>
    <w:rsid w:val="00F85D5C"/>
    <w:rsid w:val="00F86955"/>
    <w:rsid w:val="00F87AE0"/>
    <w:rsid w:val="00F93527"/>
    <w:rsid w:val="00F97243"/>
    <w:rsid w:val="00FA2CE7"/>
    <w:rsid w:val="00FA3A65"/>
    <w:rsid w:val="00FA3B76"/>
    <w:rsid w:val="00FA4AD1"/>
    <w:rsid w:val="00FA573B"/>
    <w:rsid w:val="00FA6AD6"/>
    <w:rsid w:val="00FA7D66"/>
    <w:rsid w:val="00FB3EAE"/>
    <w:rsid w:val="00FB41BC"/>
    <w:rsid w:val="00FB4CB4"/>
    <w:rsid w:val="00FB56CC"/>
    <w:rsid w:val="00FB605E"/>
    <w:rsid w:val="00FB6C55"/>
    <w:rsid w:val="00FB70C3"/>
    <w:rsid w:val="00FB72FF"/>
    <w:rsid w:val="00FC30D5"/>
    <w:rsid w:val="00FC32EC"/>
    <w:rsid w:val="00FC46B6"/>
    <w:rsid w:val="00FC6685"/>
    <w:rsid w:val="00FD010A"/>
    <w:rsid w:val="00FD0567"/>
    <w:rsid w:val="00FD2A1B"/>
    <w:rsid w:val="00FD2D77"/>
    <w:rsid w:val="00FD30CE"/>
    <w:rsid w:val="00FD3D4F"/>
    <w:rsid w:val="00FD54FE"/>
    <w:rsid w:val="00FD5877"/>
    <w:rsid w:val="00FD660E"/>
    <w:rsid w:val="00FE1122"/>
    <w:rsid w:val="00FE1FF6"/>
    <w:rsid w:val="00FE3183"/>
    <w:rsid w:val="00FE378F"/>
    <w:rsid w:val="00FE570D"/>
    <w:rsid w:val="00FE7204"/>
    <w:rsid w:val="00FF3370"/>
    <w:rsid w:val="00FF39C9"/>
    <w:rsid w:val="00FF4246"/>
    <w:rsid w:val="00FF44BE"/>
    <w:rsid w:val="00FF5B47"/>
    <w:rsid w:val="00FF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608045"/>
  <w15:docId w15:val="{B39BD25C-BACC-2B47-91AD-1825E7895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0" w:unhideWhenUsed="1" w:qFormat="1"/>
    <w:lsdException w:name="heading 5" w:locked="1" w:uiPriority="0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28C"/>
    <w:pPr>
      <w:jc w:val="right"/>
    </w:pPr>
  </w:style>
  <w:style w:type="paragraph" w:styleId="Heading1">
    <w:name w:val="heading 1"/>
    <w:basedOn w:val="Normal"/>
    <w:next w:val="Normal"/>
    <w:link w:val="Heading1Char"/>
    <w:uiPriority w:val="9"/>
    <w:qFormat/>
    <w:rsid w:val="001235F1"/>
    <w:pPr>
      <w:keepNext/>
      <w:jc w:val="left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35F1"/>
    <w:pPr>
      <w:keepNext/>
      <w:jc w:val="left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35F1"/>
    <w:pPr>
      <w:keepNext/>
      <w:jc w:val="center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47154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qFormat/>
    <w:rsid w:val="001235F1"/>
    <w:pPr>
      <w:keepNext/>
      <w:jc w:val="center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qFormat/>
    <w:rsid w:val="001235F1"/>
    <w:pPr>
      <w:keepNext/>
      <w:jc w:val="left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9556B"/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character" w:customStyle="1" w:styleId="Heading2Char">
    <w:name w:val="Heading 2 Char"/>
    <w:link w:val="Heading2"/>
    <w:uiPriority w:val="9"/>
    <w:semiHidden/>
    <w:rsid w:val="00E9556B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character" w:customStyle="1" w:styleId="Heading3Char">
    <w:name w:val="Heading 3 Char"/>
    <w:link w:val="Heading3"/>
    <w:uiPriority w:val="9"/>
    <w:semiHidden/>
    <w:rsid w:val="00E9556B"/>
    <w:rPr>
      <w:rFonts w:ascii="Cambria" w:eastAsia="Times New Roman" w:hAnsi="Cambria" w:cs="Times New Roman"/>
      <w:b/>
      <w:bCs/>
      <w:sz w:val="26"/>
      <w:szCs w:val="26"/>
      <w:lang w:eastAsia="ar-SA"/>
    </w:rPr>
  </w:style>
  <w:style w:type="character" w:customStyle="1" w:styleId="Heading5Char">
    <w:name w:val="Heading 5 Char"/>
    <w:link w:val="Heading5"/>
    <w:uiPriority w:val="9"/>
    <w:semiHidden/>
    <w:rsid w:val="00E9556B"/>
    <w:rPr>
      <w:rFonts w:ascii="Calibri" w:eastAsia="Times New Roman" w:hAnsi="Calibri" w:cs="Arial"/>
      <w:b/>
      <w:bCs/>
      <w:i/>
      <w:iCs/>
      <w:sz w:val="26"/>
      <w:szCs w:val="26"/>
      <w:lang w:eastAsia="ar-SA"/>
    </w:rPr>
  </w:style>
  <w:style w:type="character" w:customStyle="1" w:styleId="Heading7Char">
    <w:name w:val="Heading 7 Char"/>
    <w:link w:val="Heading7"/>
    <w:uiPriority w:val="9"/>
    <w:semiHidden/>
    <w:rsid w:val="00E9556B"/>
    <w:rPr>
      <w:rFonts w:ascii="Calibri" w:eastAsia="Times New Roman" w:hAnsi="Calibri" w:cs="Arial"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rsid w:val="001235F1"/>
    <w:pPr>
      <w:jc w:val="left"/>
    </w:pPr>
  </w:style>
  <w:style w:type="character" w:customStyle="1" w:styleId="BodyTextChar">
    <w:name w:val="Body Text Char"/>
    <w:link w:val="BodyText"/>
    <w:uiPriority w:val="99"/>
    <w:semiHidden/>
    <w:rsid w:val="00E9556B"/>
    <w:rPr>
      <w:sz w:val="20"/>
      <w:szCs w:val="20"/>
      <w:lang w:eastAsia="ar-SA"/>
    </w:rPr>
  </w:style>
  <w:style w:type="paragraph" w:styleId="BodyTextIndent">
    <w:name w:val="Body Text Indent"/>
    <w:basedOn w:val="Normal"/>
    <w:link w:val="BodyTextIndentChar"/>
    <w:uiPriority w:val="99"/>
    <w:rsid w:val="001235F1"/>
    <w:pPr>
      <w:ind w:left="238" w:hanging="346"/>
      <w:jc w:val="left"/>
    </w:pPr>
  </w:style>
  <w:style w:type="character" w:customStyle="1" w:styleId="BodyTextIndentChar">
    <w:name w:val="Body Text Indent Char"/>
    <w:link w:val="BodyTextIndent"/>
    <w:uiPriority w:val="99"/>
    <w:semiHidden/>
    <w:rsid w:val="00E9556B"/>
    <w:rPr>
      <w:sz w:val="20"/>
      <w:szCs w:val="20"/>
      <w:lang w:eastAsia="ar-SA"/>
    </w:rPr>
  </w:style>
  <w:style w:type="paragraph" w:styleId="BodyTextIndent2">
    <w:name w:val="Body Text Indent 2"/>
    <w:basedOn w:val="Normal"/>
    <w:link w:val="BodyTextIndent2Char"/>
    <w:uiPriority w:val="99"/>
    <w:rsid w:val="001235F1"/>
    <w:pPr>
      <w:ind w:left="238" w:hanging="238"/>
      <w:jc w:val="left"/>
    </w:pPr>
  </w:style>
  <w:style w:type="character" w:customStyle="1" w:styleId="BodyTextIndent2Char">
    <w:name w:val="Body Text Indent 2 Char"/>
    <w:link w:val="BodyTextIndent2"/>
    <w:uiPriority w:val="99"/>
    <w:semiHidden/>
    <w:rsid w:val="00E9556B"/>
    <w:rPr>
      <w:sz w:val="20"/>
      <w:szCs w:val="20"/>
      <w:lang w:eastAsia="ar-SA"/>
    </w:rPr>
  </w:style>
  <w:style w:type="paragraph" w:styleId="BodyTextIndent3">
    <w:name w:val="Body Text Indent 3"/>
    <w:basedOn w:val="Normal"/>
    <w:link w:val="BodyTextIndent3Char"/>
    <w:uiPriority w:val="99"/>
    <w:rsid w:val="001235F1"/>
    <w:pPr>
      <w:ind w:left="238" w:hanging="238"/>
      <w:jc w:val="left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E9556B"/>
    <w:rPr>
      <w:sz w:val="16"/>
      <w:szCs w:val="16"/>
      <w:lang w:eastAsia="ar-SA"/>
    </w:rPr>
  </w:style>
  <w:style w:type="character" w:styleId="PageNumber">
    <w:name w:val="page number"/>
    <w:basedOn w:val="DefaultParagraphFont"/>
    <w:uiPriority w:val="99"/>
    <w:rsid w:val="001235F1"/>
  </w:style>
  <w:style w:type="paragraph" w:styleId="Footer">
    <w:name w:val="footer"/>
    <w:basedOn w:val="Normal"/>
    <w:link w:val="FooterChar"/>
    <w:uiPriority w:val="99"/>
    <w:rsid w:val="001235F1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semiHidden/>
    <w:rsid w:val="00E9556B"/>
    <w:rPr>
      <w:sz w:val="20"/>
      <w:szCs w:val="20"/>
      <w:lang w:eastAsia="ar-SA"/>
    </w:rPr>
  </w:style>
  <w:style w:type="paragraph" w:styleId="Title">
    <w:name w:val="Title"/>
    <w:basedOn w:val="Normal"/>
    <w:link w:val="TitleChar"/>
    <w:uiPriority w:val="10"/>
    <w:qFormat/>
    <w:rsid w:val="008C20F4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E9556B"/>
    <w:rPr>
      <w:rFonts w:ascii="Cambria" w:eastAsia="Times New Roman" w:hAnsi="Cambria" w:cs="Times New Roman"/>
      <w:b/>
      <w:bCs/>
      <w:kern w:val="28"/>
      <w:sz w:val="32"/>
      <w:szCs w:val="32"/>
      <w:lang w:eastAsia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rsid w:val="0001056D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semiHidden/>
    <w:rsid w:val="00E9556B"/>
    <w:rPr>
      <w:rFonts w:ascii="Arial" w:hAnsi="Arial" w:cs="Arial"/>
      <w:vanish/>
      <w:sz w:val="16"/>
      <w:szCs w:val="16"/>
      <w:lang w:eastAsia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rsid w:val="0001056D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semiHidden/>
    <w:rsid w:val="00E9556B"/>
    <w:rPr>
      <w:rFonts w:ascii="Arial" w:hAnsi="Arial" w:cs="Arial"/>
      <w:vanish/>
      <w:sz w:val="16"/>
      <w:szCs w:val="16"/>
      <w:lang w:eastAsia="ar-SA"/>
    </w:rPr>
  </w:style>
  <w:style w:type="character" w:styleId="Strong">
    <w:name w:val="Strong"/>
    <w:uiPriority w:val="99"/>
    <w:qFormat/>
    <w:rsid w:val="00B759FA"/>
    <w:rPr>
      <w:b/>
      <w:bCs/>
    </w:rPr>
  </w:style>
  <w:style w:type="paragraph" w:styleId="NormalWeb">
    <w:name w:val="Normal (Web)"/>
    <w:basedOn w:val="Normal"/>
    <w:uiPriority w:val="99"/>
    <w:rsid w:val="006B315E"/>
    <w:pPr>
      <w:spacing w:before="100" w:beforeAutospacing="1" w:after="100" w:afterAutospacing="1"/>
      <w:jc w:val="left"/>
    </w:pPr>
    <w:rPr>
      <w:sz w:val="24"/>
      <w:szCs w:val="24"/>
    </w:rPr>
  </w:style>
  <w:style w:type="paragraph" w:styleId="HTMLPreformatted">
    <w:name w:val="HTML Preformatted"/>
    <w:basedOn w:val="Normal"/>
    <w:link w:val="HTMLPreformattedChar"/>
    <w:rsid w:val="00A020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rsid w:val="00E9556B"/>
    <w:rPr>
      <w:rFonts w:ascii="Courier New" w:hAnsi="Courier New" w:cs="Courier New"/>
      <w:sz w:val="20"/>
      <w:szCs w:val="20"/>
      <w:lang w:eastAsia="ar-SA"/>
    </w:rPr>
  </w:style>
  <w:style w:type="paragraph" w:styleId="Header">
    <w:name w:val="header"/>
    <w:basedOn w:val="Normal"/>
    <w:link w:val="HeaderChar"/>
    <w:uiPriority w:val="99"/>
    <w:rsid w:val="00DB1A36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semiHidden/>
    <w:rsid w:val="00E9556B"/>
    <w:rPr>
      <w:sz w:val="20"/>
      <w:szCs w:val="20"/>
      <w:lang w:eastAsia="ar-SA"/>
    </w:rPr>
  </w:style>
  <w:style w:type="table" w:styleId="TableGrid">
    <w:name w:val="Table Grid"/>
    <w:basedOn w:val="TableNormal"/>
    <w:uiPriority w:val="59"/>
    <w:rsid w:val="001B000C"/>
    <w:pPr>
      <w:jc w:val="righ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uiPriority w:val="99"/>
    <w:rsid w:val="00A16F47"/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05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C05D4"/>
    <w:rPr>
      <w:rFonts w:ascii="Tahoma" w:hAnsi="Tahoma" w:cs="Tahoma"/>
      <w:sz w:val="16"/>
      <w:szCs w:val="16"/>
      <w:lang w:val="en-US" w:eastAsia="ar-SA"/>
    </w:rPr>
  </w:style>
  <w:style w:type="paragraph" w:customStyle="1" w:styleId="Default">
    <w:name w:val="Default"/>
    <w:rsid w:val="007C3915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27450B"/>
    <w:pPr>
      <w:ind w:left="720"/>
    </w:pPr>
  </w:style>
  <w:style w:type="paragraph" w:customStyle="1" w:styleId="doctext">
    <w:name w:val="doctext"/>
    <w:basedOn w:val="Normal"/>
    <w:rsid w:val="00FD54FE"/>
    <w:pPr>
      <w:spacing w:before="100" w:beforeAutospacing="1" w:after="100" w:afterAutospacing="1"/>
      <w:jc w:val="left"/>
    </w:pPr>
    <w:rPr>
      <w:sz w:val="24"/>
      <w:szCs w:val="24"/>
    </w:rPr>
  </w:style>
  <w:style w:type="character" w:customStyle="1" w:styleId="question">
    <w:name w:val="question"/>
    <w:basedOn w:val="DefaultParagraphFont"/>
    <w:rsid w:val="00917CE6"/>
  </w:style>
  <w:style w:type="character" w:customStyle="1" w:styleId="answersc">
    <w:name w:val="answersc"/>
    <w:basedOn w:val="DefaultParagraphFont"/>
    <w:rsid w:val="00917CE6"/>
  </w:style>
  <w:style w:type="character" w:customStyle="1" w:styleId="answer">
    <w:name w:val="answer"/>
    <w:basedOn w:val="DefaultParagraphFont"/>
    <w:rsid w:val="00917CE6"/>
  </w:style>
  <w:style w:type="character" w:customStyle="1" w:styleId="answerss">
    <w:name w:val="answerss"/>
    <w:basedOn w:val="DefaultParagraphFont"/>
    <w:rsid w:val="00917CE6"/>
  </w:style>
  <w:style w:type="character" w:customStyle="1" w:styleId="answers">
    <w:name w:val="answers"/>
    <w:basedOn w:val="DefaultParagraphFont"/>
    <w:rsid w:val="00917CE6"/>
  </w:style>
  <w:style w:type="character" w:styleId="PlaceholderText">
    <w:name w:val="Placeholder Text"/>
    <w:basedOn w:val="DefaultParagraphFont"/>
    <w:uiPriority w:val="99"/>
    <w:semiHidden/>
    <w:rsid w:val="00581AAC"/>
    <w:rPr>
      <w:color w:val="808080"/>
    </w:rPr>
  </w:style>
  <w:style w:type="character" w:styleId="BookTitle">
    <w:name w:val="Book Title"/>
    <w:basedOn w:val="DefaultParagraphFont"/>
    <w:uiPriority w:val="33"/>
    <w:qFormat/>
    <w:rsid w:val="00A3528C"/>
    <w:rPr>
      <w:b/>
      <w:bCs/>
      <w:smallCaps/>
      <w:spacing w:val="5"/>
    </w:rPr>
  </w:style>
  <w:style w:type="paragraph" w:styleId="NoSpacing">
    <w:name w:val="No Spacing"/>
    <w:uiPriority w:val="1"/>
    <w:qFormat/>
    <w:rsid w:val="00A3528C"/>
    <w:pPr>
      <w:jc w:val="right"/>
    </w:pPr>
    <w:rPr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47154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mw-headline">
    <w:name w:val="mw-headline"/>
    <w:basedOn w:val="DefaultParagraphFont"/>
    <w:rsid w:val="00EB08DA"/>
  </w:style>
  <w:style w:type="character" w:styleId="Hyperlink">
    <w:name w:val="Hyperlink"/>
    <w:basedOn w:val="DefaultParagraphFont"/>
    <w:uiPriority w:val="99"/>
    <w:semiHidden/>
    <w:unhideWhenUsed/>
    <w:rsid w:val="003F5AE4"/>
    <w:rPr>
      <w:color w:val="0000FF"/>
      <w:u w:val="single"/>
    </w:rPr>
  </w:style>
  <w:style w:type="paragraph" w:customStyle="1" w:styleId="text">
    <w:name w:val="text"/>
    <w:basedOn w:val="Normal"/>
    <w:rsid w:val="00FB70C3"/>
    <w:pPr>
      <w:ind w:left="630"/>
      <w:jc w:val="both"/>
    </w:pPr>
    <w:rPr>
      <w:rFonts w:eastAsia="Times"/>
    </w:rPr>
  </w:style>
  <w:style w:type="paragraph" w:customStyle="1" w:styleId="table">
    <w:name w:val="table"/>
    <w:basedOn w:val="Heading3"/>
    <w:rsid w:val="001A1CD8"/>
    <w:pPr>
      <w:jc w:val="left"/>
    </w:pPr>
    <w:rPr>
      <w:rFonts w:ascii="Times New Roman" w:eastAsia="Times" w:hAnsi="Times New Roman"/>
      <w:b w:val="0"/>
      <w:bCs w:val="0"/>
      <w:sz w:val="20"/>
      <w:szCs w:val="20"/>
    </w:rPr>
  </w:style>
  <w:style w:type="paragraph" w:customStyle="1" w:styleId="Question0">
    <w:name w:val="Question"/>
    <w:basedOn w:val="Normal"/>
    <w:rsid w:val="00787E39"/>
    <w:pPr>
      <w:jc w:val="left"/>
    </w:pPr>
    <w:rPr>
      <w:rFonts w:ascii="Palatino" w:eastAsia="Times" w:hAnsi="Palatino"/>
    </w:rPr>
  </w:style>
  <w:style w:type="character" w:customStyle="1" w:styleId="invert">
    <w:name w:val="invert"/>
    <w:basedOn w:val="DefaultParagraphFont"/>
    <w:rsid w:val="00A31B96"/>
  </w:style>
  <w:style w:type="paragraph" w:customStyle="1" w:styleId="DecimalAligned">
    <w:name w:val="Decimal Aligned"/>
    <w:basedOn w:val="Normal"/>
    <w:uiPriority w:val="40"/>
    <w:qFormat/>
    <w:rsid w:val="000561F0"/>
    <w:pPr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61F0"/>
    <w:pPr>
      <w:jc w:val="left"/>
    </w:pPr>
    <w:rPr>
      <w:rFonts w:asciiTheme="minorHAnsi" w:eastAsiaTheme="minorEastAsia" w:hAnsiTheme="minorHAns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61F0"/>
    <w:rPr>
      <w:rFonts w:asciiTheme="minorHAnsi" w:eastAsiaTheme="minorEastAsia" w:hAnsiTheme="minorHAnsi"/>
    </w:rPr>
  </w:style>
  <w:style w:type="character" w:styleId="SubtleEmphasis">
    <w:name w:val="Subtle Emphasis"/>
    <w:basedOn w:val="DefaultParagraphFont"/>
    <w:uiPriority w:val="19"/>
    <w:qFormat/>
    <w:rsid w:val="000561F0"/>
    <w:rPr>
      <w:i/>
      <w:iCs/>
    </w:rPr>
  </w:style>
  <w:style w:type="table" w:styleId="LightShading-Accent1">
    <w:name w:val="Light Shading Accent 1"/>
    <w:basedOn w:val="TableNormal"/>
    <w:uiPriority w:val="60"/>
    <w:rsid w:val="000561F0"/>
    <w:rPr>
      <w:rFonts w:asciiTheme="minorHAnsi" w:eastAsiaTheme="minorEastAsia" w:hAnsiTheme="minorHAnsi" w:cstheme="minorBidi"/>
      <w:color w:val="365F91" w:themeColor="accent1" w:themeShade="BF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Caption">
    <w:name w:val="caption"/>
    <w:basedOn w:val="Normal"/>
    <w:next w:val="Normal"/>
    <w:semiHidden/>
    <w:unhideWhenUsed/>
    <w:qFormat/>
    <w:locked/>
    <w:rsid w:val="00951F5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359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459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74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7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7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294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6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8503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00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24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42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100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100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62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4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06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447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400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532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560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0238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60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0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06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7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30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7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15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49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54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2609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79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336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5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3553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7706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075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9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19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205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1815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0705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225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87379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1169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3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69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3809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4617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6101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31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90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0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9431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40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17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90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17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6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9215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27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FB7F7-CB55-4AC5-91A8-4147B34DBDD0}"/>
      </w:docPartPr>
      <w:docPartBody>
        <w:p w:rsidR="0033794C" w:rsidRDefault="00F143B3"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715DA125D53D41798110B53B0DFA3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21FB0-A9E4-46F7-9B48-D45E26B9F808}"/>
      </w:docPartPr>
      <w:docPartBody>
        <w:p w:rsidR="009D2420" w:rsidRDefault="00DE312D" w:rsidP="00DE312D">
          <w:pPr>
            <w:pStyle w:val="715DA125D53D41798110B53B0DFA3984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3DE78C03AFC84E9784704F308BCD4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960F0-7602-49B5-A4CD-8CC1BB6652EF}"/>
      </w:docPartPr>
      <w:docPartBody>
        <w:p w:rsidR="009D2420" w:rsidRDefault="00DE312D" w:rsidP="00DE312D">
          <w:pPr>
            <w:pStyle w:val="3DE78C03AFC84E9784704F308BCD441A"/>
          </w:pPr>
          <w:r w:rsidRPr="00D21550">
            <w:rPr>
              <w:rStyle w:val="PlaceholderText"/>
            </w:rPr>
            <w:t>Click here to enter text.</w:t>
          </w:r>
        </w:p>
      </w:docPartBody>
    </w:docPart>
    <w:docPart>
      <w:docPartPr>
        <w:name w:val="F01175652A584E26AE00DEC65B7FF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72B717-AB9B-42E3-BEC1-44616FFBB8EC}"/>
      </w:docPartPr>
      <w:docPartBody>
        <w:p w:rsidR="009D2420" w:rsidRDefault="00DE312D" w:rsidP="00DE312D">
          <w:pPr>
            <w:pStyle w:val="F01175652A584E26AE00DEC65B7FF8E3"/>
          </w:pPr>
          <w:r w:rsidRPr="008D0F84">
            <w:rPr>
              <w:rStyle w:val="PlaceholderText"/>
            </w:rPr>
            <w:t>Click here to enter a date.</w:t>
          </w:r>
        </w:p>
      </w:docPartBody>
    </w:docPart>
    <w:docPart>
      <w:docPartPr>
        <w:name w:val="5A61516F862E44E8B7AB7B3B1A1A8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6232C-CFF6-478F-A299-AC4D66124394}"/>
      </w:docPartPr>
      <w:docPartBody>
        <w:p w:rsidR="009D2420" w:rsidRDefault="00DE312D" w:rsidP="00DE312D">
          <w:pPr>
            <w:pStyle w:val="5A61516F862E44E8B7AB7B3B1A1A8C3D"/>
          </w:pPr>
          <w:r w:rsidRPr="00212A3F">
            <w:rPr>
              <w:rStyle w:val="PlaceholderText"/>
            </w:rPr>
            <w:t>Choose an item.</w:t>
          </w:r>
        </w:p>
      </w:docPartBody>
    </w:docPart>
    <w:docPart>
      <w:docPartPr>
        <w:name w:val="8F57F94C58D2433EAA3A11D8E5715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42EAA8-E9EC-4F4A-80A3-F273700C3637}"/>
      </w:docPartPr>
      <w:docPartBody>
        <w:p w:rsidR="009D2420" w:rsidRDefault="00DE312D" w:rsidP="00DE312D">
          <w:pPr>
            <w:pStyle w:val="8F57F94C58D2433EAA3A11D8E57159B9"/>
          </w:pPr>
          <w:r w:rsidRPr="00212A3F">
            <w:rPr>
              <w:rStyle w:val="PlaceholderText"/>
            </w:rPr>
            <w:t>Choose an item.</w:t>
          </w:r>
        </w:p>
      </w:docPartBody>
    </w:docPart>
    <w:docPart>
      <w:docPartPr>
        <w:name w:val="CF68F04A23EF4E4583A9E00F0DDDC6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8EC28-5B21-403D-B3A5-2E623D515484}"/>
      </w:docPartPr>
      <w:docPartBody>
        <w:p w:rsidR="009D2420" w:rsidRDefault="00DE312D" w:rsidP="00DE312D">
          <w:pPr>
            <w:pStyle w:val="CF68F04A23EF4E4583A9E00F0DDDC605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191587010C614288893996BE2F50D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B426F3-0277-43AC-ABE1-28D458A361DB}"/>
      </w:docPartPr>
      <w:docPartBody>
        <w:p w:rsidR="00D0761D" w:rsidRDefault="00ED2FE3" w:rsidP="00ED2FE3">
          <w:pPr>
            <w:pStyle w:val="191587010C614288893996BE2F50DEA9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09CC7ED59F0144B891295A80287B9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4A256-E5DD-49E8-B0DB-27D6AB5B4778}"/>
      </w:docPartPr>
      <w:docPartBody>
        <w:p w:rsidR="00DA2D19" w:rsidRDefault="00CD3991" w:rsidP="00CD3991">
          <w:pPr>
            <w:pStyle w:val="09CC7ED59F0144B891295A80287B9D09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A9EF037E6BC14D17B279F43FE703E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A51F1-2DDC-4E8C-9D6E-679C8C663F06}"/>
      </w:docPartPr>
      <w:docPartBody>
        <w:p w:rsidR="00DA2D19" w:rsidRDefault="00CD3991" w:rsidP="00CD3991">
          <w:pPr>
            <w:pStyle w:val="A9EF037E6BC14D17B279F43FE703EA20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35641C1C4A474B14B339FDF066E4F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268F1B-BA02-4CA5-AB21-081365044F31}"/>
      </w:docPartPr>
      <w:docPartBody>
        <w:p w:rsidR="00DA2D19" w:rsidRDefault="00CD3991" w:rsidP="00CD3991">
          <w:pPr>
            <w:pStyle w:val="35641C1C4A474B14B339FDF066E4F04E"/>
          </w:pPr>
          <w:r w:rsidRPr="00D21550">
            <w:rPr>
              <w:rStyle w:val="PlaceholderText"/>
            </w:rPr>
            <w:t>Click here to enter text.</w:t>
          </w:r>
        </w:p>
      </w:docPartBody>
    </w:docPart>
    <w:docPart>
      <w:docPartPr>
        <w:name w:val="F6229A5CE63840BDA39B41812C1D5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00E69-5592-43A4-8B62-D7A2EA65220B}"/>
      </w:docPartPr>
      <w:docPartBody>
        <w:p w:rsidR="00DA2D19" w:rsidRDefault="00CD3991" w:rsidP="00CD3991">
          <w:pPr>
            <w:pStyle w:val="F6229A5CE63840BDA39B41812C1D5842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42C6B211E9A6471385F5179E858DE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6EA6BB-C15A-423E-B226-E58F57D37F9F}"/>
      </w:docPartPr>
      <w:docPartBody>
        <w:p w:rsidR="00DA2D19" w:rsidRDefault="00CD3991" w:rsidP="00CD3991">
          <w:pPr>
            <w:pStyle w:val="42C6B211E9A6471385F5179E858DEA9B"/>
          </w:pPr>
          <w:r w:rsidRPr="00B65AB7">
            <w:rPr>
              <w:rStyle w:val="PlaceholderText"/>
            </w:rPr>
            <w:t>Choose an item.</w:t>
          </w:r>
        </w:p>
      </w:docPartBody>
    </w:docPart>
    <w:docPart>
      <w:docPartPr>
        <w:name w:val="DCA71742CE1C412EB2442097F4026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00BF6-9059-4AB4-A352-5CDFA3B19148}"/>
      </w:docPartPr>
      <w:docPartBody>
        <w:p w:rsidR="00DA2D19" w:rsidRDefault="00CD3991" w:rsidP="00CD3991">
          <w:pPr>
            <w:pStyle w:val="DCA71742CE1C412EB2442097F4026BD5"/>
          </w:pPr>
          <w:r w:rsidRPr="00D21550">
            <w:rPr>
              <w:rStyle w:val="PlaceholderText"/>
            </w:rPr>
            <w:t>Click here to enter text.</w:t>
          </w:r>
        </w:p>
      </w:docPartBody>
    </w:docPart>
    <w:docPart>
      <w:docPartPr>
        <w:name w:val="9A5311C73BDA41219494E9239F15A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BC93B-C6C0-41F4-A762-746EF1B8D821}"/>
      </w:docPartPr>
      <w:docPartBody>
        <w:p w:rsidR="00DA2D19" w:rsidRDefault="00CD3991" w:rsidP="00CD3991">
          <w:pPr>
            <w:pStyle w:val="9A5311C73BDA41219494E9239F15A807"/>
          </w:pPr>
          <w:r w:rsidRPr="00D2155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MR12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43B3"/>
    <w:rsid w:val="00004FD5"/>
    <w:rsid w:val="000129AF"/>
    <w:rsid w:val="0008672E"/>
    <w:rsid w:val="000B44E1"/>
    <w:rsid w:val="001965CD"/>
    <w:rsid w:val="001B4CE7"/>
    <w:rsid w:val="001C1F3E"/>
    <w:rsid w:val="001E507E"/>
    <w:rsid w:val="00202B44"/>
    <w:rsid w:val="00256100"/>
    <w:rsid w:val="002B2285"/>
    <w:rsid w:val="002B7697"/>
    <w:rsid w:val="002C7201"/>
    <w:rsid w:val="002E06D0"/>
    <w:rsid w:val="00334A7F"/>
    <w:rsid w:val="0033794C"/>
    <w:rsid w:val="00342C23"/>
    <w:rsid w:val="003456E4"/>
    <w:rsid w:val="003B4201"/>
    <w:rsid w:val="003C7783"/>
    <w:rsid w:val="003D1E44"/>
    <w:rsid w:val="003E15CC"/>
    <w:rsid w:val="003F47C8"/>
    <w:rsid w:val="00455990"/>
    <w:rsid w:val="00460A28"/>
    <w:rsid w:val="00472F4A"/>
    <w:rsid w:val="00487D14"/>
    <w:rsid w:val="004920B1"/>
    <w:rsid w:val="00496752"/>
    <w:rsid w:val="004A6489"/>
    <w:rsid w:val="004B6181"/>
    <w:rsid w:val="004E3238"/>
    <w:rsid w:val="00586588"/>
    <w:rsid w:val="005A3848"/>
    <w:rsid w:val="005B2212"/>
    <w:rsid w:val="00604D62"/>
    <w:rsid w:val="00635FD7"/>
    <w:rsid w:val="00670C9C"/>
    <w:rsid w:val="007112A7"/>
    <w:rsid w:val="0076214A"/>
    <w:rsid w:val="0077055C"/>
    <w:rsid w:val="007A10DC"/>
    <w:rsid w:val="007E0C99"/>
    <w:rsid w:val="008223E1"/>
    <w:rsid w:val="008B7216"/>
    <w:rsid w:val="008C27A5"/>
    <w:rsid w:val="008D0A0B"/>
    <w:rsid w:val="009003C9"/>
    <w:rsid w:val="00945C21"/>
    <w:rsid w:val="00953E79"/>
    <w:rsid w:val="009A0C01"/>
    <w:rsid w:val="009C1193"/>
    <w:rsid w:val="009D2420"/>
    <w:rsid w:val="009D3BD0"/>
    <w:rsid w:val="00A02D13"/>
    <w:rsid w:val="00A81CFC"/>
    <w:rsid w:val="00A83BC4"/>
    <w:rsid w:val="00A92A77"/>
    <w:rsid w:val="00AC47BD"/>
    <w:rsid w:val="00AF7158"/>
    <w:rsid w:val="00B00CF0"/>
    <w:rsid w:val="00B53D50"/>
    <w:rsid w:val="00B977F0"/>
    <w:rsid w:val="00BA3A9E"/>
    <w:rsid w:val="00BA57E8"/>
    <w:rsid w:val="00BB487D"/>
    <w:rsid w:val="00BB5DBC"/>
    <w:rsid w:val="00C44D4D"/>
    <w:rsid w:val="00C51A3B"/>
    <w:rsid w:val="00C61157"/>
    <w:rsid w:val="00C71CF9"/>
    <w:rsid w:val="00C74BFD"/>
    <w:rsid w:val="00CB243F"/>
    <w:rsid w:val="00CC684D"/>
    <w:rsid w:val="00CD3991"/>
    <w:rsid w:val="00CF74B5"/>
    <w:rsid w:val="00D06C78"/>
    <w:rsid w:val="00D0761D"/>
    <w:rsid w:val="00D22191"/>
    <w:rsid w:val="00D33C48"/>
    <w:rsid w:val="00DA2D19"/>
    <w:rsid w:val="00DB30F2"/>
    <w:rsid w:val="00DE0BC4"/>
    <w:rsid w:val="00DE312D"/>
    <w:rsid w:val="00E37470"/>
    <w:rsid w:val="00E9115A"/>
    <w:rsid w:val="00E979B9"/>
    <w:rsid w:val="00EB04F8"/>
    <w:rsid w:val="00ED2FE3"/>
    <w:rsid w:val="00F143B3"/>
    <w:rsid w:val="00F86B02"/>
    <w:rsid w:val="00F91F0F"/>
    <w:rsid w:val="00FA42D7"/>
    <w:rsid w:val="00FE224B"/>
    <w:rsid w:val="00FF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E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53D50"/>
    <w:rPr>
      <w:color w:val="808080"/>
    </w:rPr>
  </w:style>
  <w:style w:type="paragraph" w:customStyle="1" w:styleId="715DA125D53D41798110B53B0DFA3984">
    <w:name w:val="715DA125D53D41798110B53B0DFA3984"/>
    <w:rsid w:val="00DE312D"/>
  </w:style>
  <w:style w:type="paragraph" w:customStyle="1" w:styleId="3DE78C03AFC84E9784704F308BCD441A">
    <w:name w:val="3DE78C03AFC84E9784704F308BCD441A"/>
    <w:rsid w:val="00DE312D"/>
  </w:style>
  <w:style w:type="paragraph" w:customStyle="1" w:styleId="F01175652A584E26AE00DEC65B7FF8E3">
    <w:name w:val="F01175652A584E26AE00DEC65B7FF8E3"/>
    <w:rsid w:val="00DE312D"/>
  </w:style>
  <w:style w:type="paragraph" w:customStyle="1" w:styleId="5A61516F862E44E8B7AB7B3B1A1A8C3D">
    <w:name w:val="5A61516F862E44E8B7AB7B3B1A1A8C3D"/>
    <w:rsid w:val="00DE312D"/>
  </w:style>
  <w:style w:type="paragraph" w:customStyle="1" w:styleId="8F57F94C58D2433EAA3A11D8E57159B9">
    <w:name w:val="8F57F94C58D2433EAA3A11D8E57159B9"/>
    <w:rsid w:val="00DE312D"/>
  </w:style>
  <w:style w:type="paragraph" w:customStyle="1" w:styleId="CF68F04A23EF4E4583A9E00F0DDDC605">
    <w:name w:val="CF68F04A23EF4E4583A9E00F0DDDC605"/>
    <w:rsid w:val="00DE312D"/>
  </w:style>
  <w:style w:type="paragraph" w:customStyle="1" w:styleId="191587010C614288893996BE2F50DEA9">
    <w:name w:val="191587010C614288893996BE2F50DEA9"/>
    <w:rsid w:val="00ED2FE3"/>
    <w:pPr>
      <w:spacing w:after="160" w:line="259" w:lineRule="auto"/>
    </w:pPr>
  </w:style>
  <w:style w:type="paragraph" w:customStyle="1" w:styleId="09CC7ED59F0144B891295A80287B9D09">
    <w:name w:val="09CC7ED59F0144B891295A80287B9D09"/>
    <w:rsid w:val="00CD3991"/>
    <w:pPr>
      <w:spacing w:after="160" w:line="259" w:lineRule="auto"/>
    </w:pPr>
  </w:style>
  <w:style w:type="paragraph" w:customStyle="1" w:styleId="A9EF037E6BC14D17B279F43FE703EA20">
    <w:name w:val="A9EF037E6BC14D17B279F43FE703EA20"/>
    <w:rsid w:val="00CD3991"/>
    <w:pPr>
      <w:spacing w:after="160" w:line="259" w:lineRule="auto"/>
    </w:pPr>
  </w:style>
  <w:style w:type="paragraph" w:customStyle="1" w:styleId="35641C1C4A474B14B339FDF066E4F04E">
    <w:name w:val="35641C1C4A474B14B339FDF066E4F04E"/>
    <w:rsid w:val="00CD3991"/>
    <w:pPr>
      <w:spacing w:after="160" w:line="259" w:lineRule="auto"/>
    </w:pPr>
  </w:style>
  <w:style w:type="paragraph" w:customStyle="1" w:styleId="F6229A5CE63840BDA39B41812C1D5842">
    <w:name w:val="F6229A5CE63840BDA39B41812C1D5842"/>
    <w:rsid w:val="00CD3991"/>
    <w:pPr>
      <w:spacing w:after="160" w:line="259" w:lineRule="auto"/>
    </w:pPr>
  </w:style>
  <w:style w:type="paragraph" w:customStyle="1" w:styleId="42C6B211E9A6471385F5179E858DEA9B">
    <w:name w:val="42C6B211E9A6471385F5179E858DEA9B"/>
    <w:rsid w:val="00CD3991"/>
    <w:pPr>
      <w:spacing w:after="160" w:line="259" w:lineRule="auto"/>
    </w:pPr>
  </w:style>
  <w:style w:type="paragraph" w:customStyle="1" w:styleId="DCA71742CE1C412EB2442097F4026BD5">
    <w:name w:val="DCA71742CE1C412EB2442097F4026BD5"/>
    <w:rsid w:val="00CD3991"/>
    <w:pPr>
      <w:spacing w:after="160" w:line="259" w:lineRule="auto"/>
    </w:pPr>
  </w:style>
  <w:style w:type="paragraph" w:customStyle="1" w:styleId="9A5311C73BDA41219494E9239F15A807">
    <w:name w:val="9A5311C73BDA41219494E9239F15A807"/>
    <w:rsid w:val="00CD3991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4AC8B143335F49B4D99C39F38A2032" ma:contentTypeVersion="13" ma:contentTypeDescription="Create a new document." ma:contentTypeScope="" ma:versionID="6a63c3d5806a19588ede513022946b22">
  <xsd:schema xmlns:xsd="http://www.w3.org/2001/XMLSchema" xmlns:xs="http://www.w3.org/2001/XMLSchema" xmlns:p="http://schemas.microsoft.com/office/2006/metadata/properties" xmlns:ns3="ca71f63c-7c59-4287-986f-10c87a1f2795" xmlns:ns4="ee4f34c2-cab5-4317-854b-56844ed15037" targetNamespace="http://schemas.microsoft.com/office/2006/metadata/properties" ma:root="true" ma:fieldsID="8c0ffc709fe3db24a5fe4e711c235184" ns3:_="" ns4:_="">
    <xsd:import namespace="ca71f63c-7c59-4287-986f-10c87a1f2795"/>
    <xsd:import namespace="ee4f34c2-cab5-4317-854b-56844ed150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1f63c-7c59-4287-986f-10c87a1f27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4f34c2-cab5-4317-854b-56844ed15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E1495F-27A9-4683-B31A-0358451FC2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2D2615-4C2F-4988-A112-2477A4385C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71f63c-7c59-4287-986f-10c87a1f2795"/>
    <ds:schemaRef ds:uri="ee4f34c2-cab5-4317-854b-56844ed15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0BC50D-746F-4283-A300-8E6A28B761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7406C0-ED90-4697-ABBF-78975ABD33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_paper_Format</vt:lpstr>
    </vt:vector>
  </TitlesOfParts>
  <Company>MCC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paper_Format</dc:title>
  <dc:subject/>
  <dc:creator>RP</dc:creator>
  <cp:keywords/>
  <dc:description/>
  <cp:lastModifiedBy>18098</cp:lastModifiedBy>
  <cp:revision>4</cp:revision>
  <cp:lastPrinted>2020-09-12T11:28:00Z</cp:lastPrinted>
  <dcterms:created xsi:type="dcterms:W3CDTF">2023-05-02T21:11:00Z</dcterms:created>
  <dcterms:modified xsi:type="dcterms:W3CDTF">2023-05-28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4AC8B143335F49B4D99C39F38A2032</vt:lpwstr>
  </property>
</Properties>
</file>